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40" w:type="dxa"/>
        <w:jc w:val="center"/>
        <w:tblLook w:val="0000" w:firstRow="0" w:lastRow="0" w:firstColumn="0" w:lastColumn="0" w:noHBand="0" w:noVBand="0"/>
      </w:tblPr>
      <w:tblGrid>
        <w:gridCol w:w="2938"/>
        <w:gridCol w:w="7502"/>
      </w:tblGrid>
      <w:tr w:rsidR="006538E6" w:rsidRPr="0052235D" w:rsidTr="005E3A64">
        <w:trPr>
          <w:trHeight w:val="63"/>
          <w:jc w:val="center"/>
        </w:trPr>
        <w:tc>
          <w:tcPr>
            <w:tcW w:w="2938" w:type="dxa"/>
            <w:tcBorders>
              <w:right w:val="thinThickThinMediumGap" w:sz="24" w:space="0" w:color="auto"/>
            </w:tcBorders>
          </w:tcPr>
          <w:p w:rsidR="006538E6" w:rsidRPr="0052235D" w:rsidRDefault="006538E6" w:rsidP="00C162F2">
            <w:pPr>
              <w:pStyle w:val="OccupationalProfilePanel"/>
              <w:rPr>
                <w:rFonts w:asciiTheme="minorBidi" w:hAnsiTheme="minorBidi" w:cstheme="minorBidi"/>
              </w:rPr>
            </w:pPr>
            <w:r w:rsidRPr="0052235D">
              <w:rPr>
                <w:rFonts w:asciiTheme="minorBidi" w:hAnsiTheme="minorBidi" w:cstheme="minorBidi"/>
                <w:sz w:val="22"/>
              </w:rPr>
              <w:t>Occupational Profile</w:t>
            </w:r>
            <w:r w:rsidRPr="0052235D">
              <w:rPr>
                <w:rFonts w:asciiTheme="minorBidi" w:hAnsiTheme="minorBidi" w:cstheme="minorBidi"/>
                <w:sz w:val="22"/>
              </w:rPr>
              <w:br/>
              <w:t>Panel</w:t>
            </w:r>
          </w:p>
          <w:p w:rsidR="008B1185" w:rsidRPr="0052235D" w:rsidRDefault="008B1185" w:rsidP="006538E6">
            <w:pPr>
              <w:pStyle w:val="OccupationalProfilePanel"/>
              <w:numPr>
                <w:ilvl w:val="0"/>
                <w:numId w:val="6"/>
              </w:numPr>
              <w:spacing w:before="0" w:after="0"/>
              <w:ind w:left="322"/>
              <w:rPr>
                <w:rFonts w:asciiTheme="minorBidi" w:hAnsiTheme="minorBidi" w:cstheme="minorBidi"/>
                <w:b w:val="0"/>
              </w:rPr>
            </w:pPr>
            <w:r w:rsidRPr="0052235D">
              <w:rPr>
                <w:rFonts w:asciiTheme="minorBidi" w:hAnsiTheme="minorBidi" w:cstheme="minorBidi"/>
                <w:b w:val="0"/>
              </w:rPr>
              <w:t>Mubashar Chishtee</w:t>
            </w:r>
            <w:r w:rsidR="007A055B" w:rsidRPr="0052235D">
              <w:rPr>
                <w:rFonts w:asciiTheme="minorBidi" w:hAnsiTheme="minorBidi" w:cstheme="minorBidi"/>
                <w:b w:val="0"/>
              </w:rPr>
              <w:t xml:space="preserve">, Graphics &amp; UX/UI </w:t>
            </w:r>
            <w:r w:rsidRPr="0052235D">
              <w:rPr>
                <w:rFonts w:asciiTheme="minorBidi" w:hAnsiTheme="minorBidi" w:cstheme="minorBidi"/>
                <w:b w:val="0"/>
              </w:rPr>
              <w:t>Designer, CEO of Coding Phoenix</w:t>
            </w:r>
          </w:p>
          <w:p w:rsidR="006538E6" w:rsidRPr="0052235D" w:rsidRDefault="00432646" w:rsidP="006538E6">
            <w:pPr>
              <w:pStyle w:val="OccupationalProfilePanel"/>
              <w:numPr>
                <w:ilvl w:val="0"/>
                <w:numId w:val="6"/>
              </w:numPr>
              <w:spacing w:before="0" w:after="0"/>
              <w:ind w:left="322"/>
              <w:rPr>
                <w:rFonts w:asciiTheme="minorBidi" w:hAnsiTheme="minorBidi" w:cstheme="minorBidi"/>
                <w:b w:val="0"/>
              </w:rPr>
            </w:pPr>
            <w:r w:rsidRPr="0052235D">
              <w:rPr>
                <w:rFonts w:asciiTheme="minorBidi" w:hAnsiTheme="minorBidi" w:cstheme="minorBidi"/>
                <w:b w:val="0"/>
              </w:rPr>
              <w:t>Muhammad No</w:t>
            </w:r>
            <w:r w:rsidR="00351AB6" w:rsidRPr="0052235D">
              <w:rPr>
                <w:rFonts w:asciiTheme="minorBidi" w:hAnsiTheme="minorBidi" w:cstheme="minorBidi"/>
                <w:b w:val="0"/>
              </w:rPr>
              <w:t>u</w:t>
            </w:r>
            <w:r w:rsidRPr="0052235D">
              <w:rPr>
                <w:rFonts w:asciiTheme="minorBidi" w:hAnsiTheme="minorBidi" w:cstheme="minorBidi"/>
                <w:b w:val="0"/>
              </w:rPr>
              <w:t>man</w:t>
            </w:r>
            <w:r w:rsidR="00351AB6" w:rsidRPr="0052235D">
              <w:rPr>
                <w:rFonts w:asciiTheme="minorBidi" w:hAnsiTheme="minorBidi" w:cstheme="minorBidi"/>
                <w:b w:val="0"/>
              </w:rPr>
              <w:t xml:space="preserve"> Jameel</w:t>
            </w:r>
            <w:r w:rsidR="007A055B" w:rsidRPr="0052235D">
              <w:rPr>
                <w:rFonts w:asciiTheme="minorBidi" w:hAnsiTheme="minorBidi" w:cstheme="minorBidi"/>
                <w:b w:val="0"/>
              </w:rPr>
              <w:t xml:space="preserve">, </w:t>
            </w:r>
            <w:r w:rsidRPr="0052235D">
              <w:rPr>
                <w:rFonts w:asciiTheme="minorBidi" w:hAnsiTheme="minorBidi" w:cstheme="minorBidi"/>
                <w:b w:val="0"/>
              </w:rPr>
              <w:t>Sr. Graphics Designer</w:t>
            </w:r>
          </w:p>
          <w:p w:rsidR="006538E6" w:rsidRPr="0052235D" w:rsidRDefault="00432646" w:rsidP="00432646">
            <w:pPr>
              <w:pStyle w:val="OccupationalProfilePanel"/>
              <w:numPr>
                <w:ilvl w:val="0"/>
                <w:numId w:val="6"/>
              </w:numPr>
              <w:spacing w:before="0" w:after="0"/>
              <w:ind w:left="322"/>
              <w:rPr>
                <w:rFonts w:asciiTheme="minorBidi" w:hAnsiTheme="minorBidi" w:cstheme="minorBidi"/>
                <w:b w:val="0"/>
              </w:rPr>
            </w:pPr>
            <w:r w:rsidRPr="0052235D">
              <w:rPr>
                <w:rFonts w:asciiTheme="minorBidi" w:hAnsiTheme="minorBidi" w:cstheme="minorBidi"/>
                <w:b w:val="0"/>
              </w:rPr>
              <w:t>Naeem Ahmed</w:t>
            </w:r>
            <w:r w:rsidR="007A055B" w:rsidRPr="0052235D">
              <w:rPr>
                <w:rFonts w:asciiTheme="minorBidi" w:hAnsiTheme="minorBidi" w:cstheme="minorBidi"/>
                <w:b w:val="0"/>
              </w:rPr>
              <w:t xml:space="preserve">, </w:t>
            </w:r>
            <w:r w:rsidRPr="0052235D">
              <w:rPr>
                <w:rFonts w:asciiTheme="minorBidi" w:hAnsiTheme="minorBidi" w:cstheme="minorBidi"/>
                <w:b w:val="0"/>
              </w:rPr>
              <w:t>Deputy Manager</w:t>
            </w:r>
          </w:p>
          <w:p w:rsidR="00432646" w:rsidRPr="0052235D" w:rsidRDefault="00432646" w:rsidP="00432646">
            <w:pPr>
              <w:pStyle w:val="OccupationalProfilePanel"/>
              <w:numPr>
                <w:ilvl w:val="0"/>
                <w:numId w:val="6"/>
              </w:numPr>
              <w:spacing w:before="0" w:after="0"/>
              <w:ind w:left="322"/>
              <w:rPr>
                <w:rFonts w:asciiTheme="minorBidi" w:hAnsiTheme="minorBidi" w:cstheme="minorBidi"/>
                <w:b w:val="0"/>
              </w:rPr>
            </w:pPr>
            <w:r w:rsidRPr="0052235D">
              <w:rPr>
                <w:rFonts w:asciiTheme="minorBidi" w:hAnsiTheme="minorBidi" w:cstheme="minorBidi"/>
                <w:b w:val="0"/>
              </w:rPr>
              <w:t>Muhammad Amin</w:t>
            </w:r>
            <w:r w:rsidR="007A055B" w:rsidRPr="0052235D">
              <w:rPr>
                <w:rFonts w:asciiTheme="minorBidi" w:hAnsiTheme="minorBidi" w:cstheme="minorBidi"/>
                <w:b w:val="0"/>
              </w:rPr>
              <w:t xml:space="preserve">, </w:t>
            </w:r>
            <w:r w:rsidRPr="0052235D">
              <w:rPr>
                <w:rFonts w:asciiTheme="minorBidi" w:hAnsiTheme="minorBidi" w:cstheme="minorBidi"/>
                <w:b w:val="0"/>
              </w:rPr>
              <w:t>Instructor</w:t>
            </w:r>
            <w:r w:rsidR="002F438B" w:rsidRPr="0052235D">
              <w:rPr>
                <w:rFonts w:asciiTheme="minorBidi" w:hAnsiTheme="minorBidi" w:cstheme="minorBidi"/>
                <w:b w:val="0"/>
              </w:rPr>
              <w:t xml:space="preserve"> VTI, Sialkot</w:t>
            </w:r>
          </w:p>
          <w:p w:rsidR="00432646" w:rsidRPr="0052235D" w:rsidRDefault="00432646" w:rsidP="00432646">
            <w:pPr>
              <w:pStyle w:val="OccupationalProfilePanel"/>
              <w:numPr>
                <w:ilvl w:val="0"/>
                <w:numId w:val="6"/>
              </w:numPr>
              <w:spacing w:before="0" w:after="0"/>
              <w:ind w:left="322"/>
              <w:rPr>
                <w:rFonts w:asciiTheme="minorBidi" w:hAnsiTheme="minorBidi" w:cstheme="minorBidi"/>
                <w:b w:val="0"/>
              </w:rPr>
            </w:pPr>
            <w:r w:rsidRPr="0052235D">
              <w:rPr>
                <w:rFonts w:asciiTheme="minorBidi" w:hAnsiTheme="minorBidi" w:cstheme="minorBidi"/>
                <w:b w:val="0"/>
              </w:rPr>
              <w:t>Muhammad Afzal</w:t>
            </w:r>
            <w:r w:rsidR="007A055B" w:rsidRPr="0052235D">
              <w:rPr>
                <w:rFonts w:asciiTheme="minorBidi" w:hAnsiTheme="minorBidi" w:cstheme="minorBidi"/>
                <w:b w:val="0"/>
              </w:rPr>
              <w:t xml:space="preserve">, </w:t>
            </w:r>
            <w:r w:rsidRPr="0052235D">
              <w:rPr>
                <w:rFonts w:asciiTheme="minorBidi" w:hAnsiTheme="minorBidi" w:cstheme="minorBidi"/>
                <w:b w:val="0"/>
              </w:rPr>
              <w:t>Graphics Designer</w:t>
            </w:r>
          </w:p>
          <w:p w:rsidR="00432646" w:rsidRPr="0052235D" w:rsidRDefault="00432646" w:rsidP="00432646">
            <w:pPr>
              <w:pStyle w:val="OccupationalProfilePanel"/>
              <w:numPr>
                <w:ilvl w:val="0"/>
                <w:numId w:val="6"/>
              </w:numPr>
              <w:spacing w:before="0" w:after="0"/>
              <w:ind w:left="322"/>
              <w:rPr>
                <w:rFonts w:asciiTheme="minorBidi" w:hAnsiTheme="minorBidi" w:cstheme="minorBidi"/>
                <w:b w:val="0"/>
              </w:rPr>
            </w:pPr>
            <w:r w:rsidRPr="0052235D">
              <w:rPr>
                <w:rFonts w:asciiTheme="minorBidi" w:hAnsiTheme="minorBidi" w:cstheme="minorBidi"/>
                <w:b w:val="0"/>
              </w:rPr>
              <w:t>Ghazala Aman</w:t>
            </w:r>
            <w:r w:rsidR="007A055B" w:rsidRPr="0052235D">
              <w:rPr>
                <w:rFonts w:asciiTheme="minorBidi" w:hAnsiTheme="minorBidi" w:cstheme="minorBidi"/>
                <w:b w:val="0"/>
              </w:rPr>
              <w:t xml:space="preserve">, </w:t>
            </w:r>
            <w:r w:rsidRPr="0052235D">
              <w:rPr>
                <w:rFonts w:asciiTheme="minorBidi" w:hAnsiTheme="minorBidi" w:cstheme="minorBidi"/>
                <w:b w:val="0"/>
              </w:rPr>
              <w:t>Trade Instructress</w:t>
            </w:r>
          </w:p>
          <w:p w:rsidR="006538E6" w:rsidRPr="0052235D" w:rsidRDefault="006538E6" w:rsidP="00C162F2">
            <w:pPr>
              <w:pStyle w:val="OccupationalProfilePanel"/>
              <w:rPr>
                <w:rFonts w:asciiTheme="minorBidi" w:hAnsiTheme="minorBidi" w:cstheme="minorBidi"/>
              </w:rPr>
            </w:pPr>
            <w:r w:rsidRPr="0052235D">
              <w:rPr>
                <w:rFonts w:asciiTheme="minorBidi" w:hAnsiTheme="minorBidi" w:cstheme="minorBidi"/>
                <w:sz w:val="22"/>
              </w:rPr>
              <w:t>Occupational Profile</w:t>
            </w:r>
            <w:r w:rsidRPr="0052235D">
              <w:rPr>
                <w:rFonts w:asciiTheme="minorBidi" w:hAnsiTheme="minorBidi" w:cstheme="minorBidi"/>
                <w:sz w:val="22"/>
              </w:rPr>
              <w:br/>
              <w:t>Facilitator</w:t>
            </w:r>
          </w:p>
          <w:p w:rsidR="006538E6" w:rsidRPr="0052235D" w:rsidRDefault="0071510F" w:rsidP="0071510F">
            <w:pPr>
              <w:pStyle w:val="OccupationalProfilePanel"/>
              <w:numPr>
                <w:ilvl w:val="0"/>
                <w:numId w:val="9"/>
              </w:numPr>
              <w:spacing w:line="240" w:lineRule="auto"/>
              <w:ind w:left="252"/>
              <w:rPr>
                <w:rFonts w:asciiTheme="minorBidi" w:hAnsiTheme="minorBidi" w:cstheme="minorBidi"/>
                <w:b w:val="0"/>
              </w:rPr>
            </w:pPr>
            <w:r w:rsidRPr="0052235D">
              <w:rPr>
                <w:rFonts w:asciiTheme="minorBidi" w:hAnsiTheme="minorBidi" w:cstheme="minorBidi"/>
                <w:b w:val="0"/>
              </w:rPr>
              <w:t>Muhammad Nasir Khan</w:t>
            </w:r>
          </w:p>
          <w:p w:rsidR="002F438B" w:rsidRPr="006A223D" w:rsidRDefault="008B1185" w:rsidP="006A223D">
            <w:pPr>
              <w:pStyle w:val="OccupationalProfilePanel"/>
              <w:numPr>
                <w:ilvl w:val="0"/>
                <w:numId w:val="9"/>
              </w:numPr>
              <w:spacing w:line="240" w:lineRule="auto"/>
              <w:ind w:left="252"/>
              <w:rPr>
                <w:rFonts w:asciiTheme="minorBidi" w:hAnsiTheme="minorBidi" w:cstheme="minorBidi"/>
                <w:b w:val="0"/>
              </w:rPr>
            </w:pPr>
            <w:r w:rsidRPr="0052235D">
              <w:rPr>
                <w:rFonts w:asciiTheme="minorBidi" w:hAnsiTheme="minorBidi" w:cstheme="minorBidi"/>
                <w:b w:val="0"/>
              </w:rPr>
              <w:t>Zeeshan Ali</w:t>
            </w:r>
            <w:r w:rsidR="00071C29" w:rsidRPr="0052235D">
              <w:rPr>
                <w:rFonts w:asciiTheme="minorBidi" w:hAnsiTheme="minorBidi" w:cstheme="minorBidi"/>
                <w:b w:val="0"/>
              </w:rPr>
              <w:t>, Deputy Director (V</w:t>
            </w:r>
            <w:r w:rsidR="002F438B" w:rsidRPr="0052235D">
              <w:rPr>
                <w:rFonts w:asciiTheme="minorBidi" w:hAnsiTheme="minorBidi" w:cstheme="minorBidi"/>
                <w:b w:val="0"/>
              </w:rPr>
              <w:t>T), SS&amp;C Wing, NAVTTC Islamabad.</w:t>
            </w:r>
          </w:p>
          <w:p w:rsidR="006538E6" w:rsidRPr="0052235D" w:rsidRDefault="006538E6" w:rsidP="00C162F2">
            <w:pPr>
              <w:pStyle w:val="OccupationalProfilePanel"/>
              <w:rPr>
                <w:rFonts w:asciiTheme="minorBidi" w:hAnsiTheme="minorBidi" w:cstheme="minorBidi"/>
              </w:rPr>
            </w:pPr>
            <w:r w:rsidRPr="0052235D">
              <w:rPr>
                <w:rFonts w:asciiTheme="minorBidi" w:hAnsiTheme="minorBidi" w:cstheme="minorBidi"/>
                <w:sz w:val="22"/>
              </w:rPr>
              <w:t>Career Path:</w:t>
            </w:r>
          </w:p>
          <w:p w:rsidR="006538E6" w:rsidRPr="0052235D" w:rsidRDefault="005B302F" w:rsidP="00C162F2">
            <w:pPr>
              <w:pStyle w:val="OccupationalProfilePanel"/>
              <w:rPr>
                <w:rFonts w:asciiTheme="minorBidi" w:hAnsiTheme="minorBidi" w:cstheme="minorBidi"/>
              </w:rPr>
            </w:pPr>
            <w:r w:rsidRPr="0052235D">
              <w:rPr>
                <w:rFonts w:asciiTheme="minorBidi" w:hAnsiTheme="minorBidi" w:cstheme="minorBid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407670</wp:posOffset>
                      </wp:positionH>
                      <wp:positionV relativeFrom="paragraph">
                        <wp:posOffset>273050</wp:posOffset>
                      </wp:positionV>
                      <wp:extent cx="193040" cy="370840"/>
                      <wp:effectExtent l="19050" t="0" r="16510" b="10160"/>
                      <wp:wrapNone/>
                      <wp:docPr id="2" name="Down Arrow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93040" cy="37084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6538E6" w:rsidRPr="00E82425" w:rsidRDefault="006538E6" w:rsidP="00E8242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Down Arrow 2" o:spid="_x0000_s1026" type="#_x0000_t67" style="position:absolute;margin-left:32.1pt;margin-top:21.5pt;width:15.2pt;height:29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" adj="15978" fillcolor="black [3200]" strokecolor="black [1600]" strokeweight="1pt">
                      <v:path arrowok="t"/>
                      <v:textbox>
                        <w:txbxContent>
                          <w:p w:rsidR="006538E6" w:rsidRPr="00E82425" w:rsidRDefault="006538E6" w:rsidP="00E82425"/>
                        </w:txbxContent>
                      </v:textbox>
                    </v:shape>
                  </w:pict>
                </mc:Fallback>
              </mc:AlternateContent>
            </w:r>
            <w:r w:rsidR="0029384C" w:rsidRPr="0052235D">
              <w:rPr>
                <w:rFonts w:asciiTheme="minorBidi" w:hAnsiTheme="minorBidi" w:cstheme="minorBidi"/>
                <w:sz w:val="22"/>
              </w:rPr>
              <w:t>Screen Printer</w:t>
            </w:r>
          </w:p>
          <w:p w:rsidR="001E463B" w:rsidRPr="0052235D" w:rsidRDefault="001E463B" w:rsidP="001E463B">
            <w:pPr>
              <w:pStyle w:val="OccupationalProfilePanel"/>
              <w:rPr>
                <w:rFonts w:asciiTheme="minorBidi" w:hAnsiTheme="minorBidi" w:cstheme="minorBidi"/>
              </w:rPr>
            </w:pPr>
          </w:p>
          <w:p w:rsidR="006538E6" w:rsidRPr="002C51BF" w:rsidRDefault="002C51BF" w:rsidP="002C51BF">
            <w:pPr>
              <w:pStyle w:val="OccupationalProfilePanel"/>
              <w:ind w:left="-45"/>
              <w:rPr>
                <w:rFonts w:asciiTheme="minorBidi" w:hAnsiTheme="minorBidi" w:cstheme="minorBidi"/>
                <w:sz w:val="22"/>
              </w:rPr>
            </w:pPr>
            <w:r w:rsidRPr="002C51BF">
              <w:rPr>
                <w:rFonts w:asciiTheme="minorBidi" w:hAnsiTheme="minorBidi" w:cstheme="minorBidi"/>
                <w:sz w:val="22"/>
              </w:rPr>
              <w:t>Graphic Designer</w:t>
            </w:r>
            <w:r>
              <w:rPr>
                <w:rFonts w:asciiTheme="minorBidi" w:hAnsiTheme="minorBidi" w:cstheme="minorBidi"/>
                <w:sz w:val="22"/>
              </w:rPr>
              <w:br/>
            </w:r>
            <w:r w:rsidRPr="002C51BF">
              <w:rPr>
                <w:rFonts w:asciiTheme="minorBidi" w:hAnsiTheme="minorBidi" w:cstheme="minorBidi"/>
                <w:sz w:val="22"/>
              </w:rPr>
              <w:t>(Screen Printing)</w:t>
            </w:r>
          </w:p>
        </w:tc>
        <w:tc>
          <w:tcPr>
            <w:tcW w:w="7502" w:type="dxa"/>
            <w:tcBorders>
              <w:left w:val="thinThickThinMediumGap" w:sz="24" w:space="0" w:color="auto"/>
            </w:tcBorders>
          </w:tcPr>
          <w:p w:rsidR="006538E6" w:rsidRPr="0052235D" w:rsidRDefault="006538E6" w:rsidP="00C162F2">
            <w:pPr>
              <w:spacing w:line="0" w:lineRule="atLeast"/>
              <w:jc w:val="center"/>
              <w:rPr>
                <w:rFonts w:asciiTheme="minorBidi" w:eastAsia="Arial" w:hAnsiTheme="minorBidi" w:cstheme="minorBidi"/>
                <w:b/>
                <w:szCs w:val="22"/>
              </w:rPr>
            </w:pPr>
          </w:p>
          <w:p w:rsidR="006538E6" w:rsidRPr="0052235D" w:rsidRDefault="006538E6" w:rsidP="00C162F2">
            <w:pPr>
              <w:spacing w:line="0" w:lineRule="atLeast"/>
              <w:rPr>
                <w:rFonts w:asciiTheme="minorBidi" w:eastAsia="Arial" w:hAnsiTheme="minorBidi" w:cstheme="minorBidi"/>
                <w:b/>
                <w:szCs w:val="22"/>
              </w:rPr>
            </w:pPr>
          </w:p>
          <w:p w:rsidR="006538E6" w:rsidRPr="0052235D" w:rsidRDefault="006538E6" w:rsidP="00C162F2">
            <w:pPr>
              <w:spacing w:line="0" w:lineRule="atLeast"/>
              <w:jc w:val="center"/>
              <w:rPr>
                <w:rFonts w:asciiTheme="minorBidi" w:eastAsia="Arial" w:hAnsiTheme="minorBidi" w:cstheme="minorBidi"/>
                <w:b/>
                <w:szCs w:val="22"/>
              </w:rPr>
            </w:pPr>
          </w:p>
          <w:p w:rsidR="006538E6" w:rsidRPr="0052235D" w:rsidRDefault="00686586" w:rsidP="00006472">
            <w:pPr>
              <w:spacing w:line="0" w:lineRule="atLeast"/>
              <w:jc w:val="center"/>
              <w:rPr>
                <w:rFonts w:asciiTheme="minorBidi" w:hAnsiTheme="minorBidi" w:cstheme="minorBidi"/>
                <w:sz w:val="28"/>
                <w:szCs w:val="28"/>
              </w:rPr>
            </w:pPr>
            <w:r w:rsidRPr="0052235D">
              <w:rPr>
                <w:rFonts w:asciiTheme="minorBidi" w:eastAsia="Arial" w:hAnsiTheme="minorBidi" w:cstheme="minorBidi"/>
                <w:b/>
                <w:sz w:val="28"/>
                <w:szCs w:val="28"/>
              </w:rPr>
              <w:t>DACUM</w:t>
            </w:r>
            <w:r w:rsidR="00EB3B33" w:rsidRPr="0052235D">
              <w:rPr>
                <w:rFonts w:asciiTheme="minorBidi" w:eastAsia="Arial" w:hAnsiTheme="minorBidi" w:cstheme="minorBidi"/>
                <w:b/>
                <w:sz w:val="28"/>
                <w:szCs w:val="28"/>
              </w:rPr>
              <w:t xml:space="preserve"> Chart for </w:t>
            </w:r>
            <w:r w:rsidR="002C51BF" w:rsidRPr="002C51BF">
              <w:rPr>
                <w:rFonts w:asciiTheme="minorBidi" w:eastAsia="Arial" w:hAnsiTheme="minorBidi" w:cstheme="minorBidi"/>
                <w:b/>
                <w:sz w:val="28"/>
                <w:szCs w:val="28"/>
              </w:rPr>
              <w:t>Graphic Designer (Screen Printing)</w:t>
            </w:r>
          </w:p>
          <w:p w:rsidR="006538E6" w:rsidRPr="0052235D" w:rsidRDefault="006538E6" w:rsidP="00C162F2">
            <w:pPr>
              <w:pStyle w:val="DacumDate"/>
              <w:spacing w:before="0" w:after="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sz w:val="22"/>
                <w:szCs w:val="22"/>
              </w:rPr>
              <w:t>National Voca</w:t>
            </w:r>
            <w:r w:rsidR="00510193" w:rsidRPr="0052235D">
              <w:rPr>
                <w:rFonts w:asciiTheme="minorBidi" w:hAnsiTheme="minorBidi" w:cstheme="minorBidi"/>
                <w:sz w:val="22"/>
                <w:szCs w:val="22"/>
              </w:rPr>
              <w:t>tional Certificate Level-3</w:t>
            </w:r>
            <w:r w:rsidR="00F8793E" w:rsidRPr="0052235D">
              <w:rPr>
                <w:rFonts w:asciiTheme="minorBidi" w:hAnsiTheme="minorBidi" w:cstheme="minorBidi"/>
                <w:sz w:val="22"/>
                <w:szCs w:val="22"/>
              </w:rPr>
              <w:t xml:space="preserve"> of </w:t>
            </w:r>
            <w:r w:rsidR="00006472" w:rsidRPr="0052235D">
              <w:rPr>
                <w:rFonts w:asciiTheme="minorBidi" w:hAnsiTheme="minorBidi" w:cstheme="minorBidi"/>
                <w:sz w:val="22"/>
                <w:szCs w:val="22"/>
              </w:rPr>
              <w:t>Graphics Designing</w:t>
            </w:r>
          </w:p>
          <w:p w:rsidR="006538E6" w:rsidRPr="0052235D" w:rsidRDefault="006538E6" w:rsidP="00C162F2">
            <w:pPr>
              <w:pStyle w:val="DacumDate"/>
              <w:spacing w:before="0" w:after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6538E6" w:rsidRPr="0052235D" w:rsidRDefault="006538E6" w:rsidP="00C162F2">
            <w:pPr>
              <w:pStyle w:val="DacumDate"/>
              <w:spacing w:before="0" w:after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6538E6" w:rsidRPr="0052235D" w:rsidRDefault="006538E6" w:rsidP="00C162F2">
            <w:pPr>
              <w:pStyle w:val="DacumDate"/>
              <w:spacing w:before="0" w:after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6538E6" w:rsidRPr="0052235D" w:rsidRDefault="006538E6" w:rsidP="00C162F2">
            <w:pPr>
              <w:pStyle w:val="DacumDate"/>
              <w:spacing w:before="0" w:after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6538E6" w:rsidRPr="0052235D" w:rsidRDefault="006538E6" w:rsidP="00C162F2">
            <w:pPr>
              <w:pStyle w:val="DacumDate"/>
              <w:spacing w:before="0" w:after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2F438B" w:rsidRPr="0052235D" w:rsidRDefault="002F438B" w:rsidP="00C162F2">
            <w:pPr>
              <w:pStyle w:val="DacumDate"/>
              <w:spacing w:before="0" w:after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2F438B" w:rsidRPr="0052235D" w:rsidRDefault="002F438B" w:rsidP="00C162F2">
            <w:pPr>
              <w:pStyle w:val="DacumDate"/>
              <w:spacing w:before="0" w:after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6538E6" w:rsidRPr="0052235D" w:rsidRDefault="006538E6" w:rsidP="00C162F2">
            <w:pPr>
              <w:pStyle w:val="DacumDate"/>
              <w:spacing w:before="0" w:after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6538E6" w:rsidRPr="0052235D" w:rsidRDefault="006538E6" w:rsidP="00C162F2">
            <w:pPr>
              <w:pStyle w:val="DacumDate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eastAsia="Arial" w:hAnsiTheme="minorBidi" w:cstheme="minorBidi"/>
                <w:b w:val="0"/>
                <w:noProof/>
                <w:sz w:val="22"/>
                <w:szCs w:val="22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1330324</wp:posOffset>
                  </wp:positionH>
                  <wp:positionV relativeFrom="paragraph">
                    <wp:posOffset>100330</wp:posOffset>
                  </wp:positionV>
                  <wp:extent cx="1724025" cy="152400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4025" cy="1524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 w:rsidR="006538E6" w:rsidRPr="0052235D" w:rsidRDefault="006538E6" w:rsidP="00C162F2">
            <w:pPr>
              <w:pStyle w:val="Address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6538E6" w:rsidRPr="0052235D" w:rsidRDefault="006538E6" w:rsidP="00C162F2">
            <w:pPr>
              <w:pStyle w:val="Address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6538E6" w:rsidRPr="0052235D" w:rsidRDefault="006538E6" w:rsidP="00C162F2">
            <w:pPr>
              <w:pStyle w:val="Address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6538E6" w:rsidRPr="0052235D" w:rsidRDefault="006538E6" w:rsidP="00C162F2">
            <w:pPr>
              <w:pStyle w:val="Address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6538E6" w:rsidRPr="0052235D" w:rsidRDefault="006538E6" w:rsidP="00C162F2">
            <w:pPr>
              <w:pStyle w:val="Address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6538E6" w:rsidRPr="0052235D" w:rsidRDefault="006538E6" w:rsidP="00C162F2">
            <w:pPr>
              <w:pStyle w:val="Address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6538E6" w:rsidRPr="0052235D" w:rsidRDefault="006538E6" w:rsidP="00C162F2">
            <w:pPr>
              <w:pStyle w:val="Address"/>
              <w:spacing w:before="0"/>
              <w:jc w:val="left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6538E6" w:rsidRPr="0052235D" w:rsidRDefault="006538E6" w:rsidP="00C162F2">
            <w:pPr>
              <w:pStyle w:val="Address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2F438B" w:rsidRPr="0052235D" w:rsidRDefault="002F438B" w:rsidP="00C162F2">
            <w:pPr>
              <w:pStyle w:val="Address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2F438B" w:rsidRPr="0052235D" w:rsidRDefault="002F438B" w:rsidP="00C162F2">
            <w:pPr>
              <w:pStyle w:val="Address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2F438B" w:rsidRPr="0052235D" w:rsidRDefault="002F438B" w:rsidP="00C162F2">
            <w:pPr>
              <w:pStyle w:val="Address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2F438B" w:rsidRPr="0052235D" w:rsidRDefault="002F438B" w:rsidP="00C162F2">
            <w:pPr>
              <w:pStyle w:val="Address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2F438B" w:rsidRPr="0052235D" w:rsidRDefault="002F438B" w:rsidP="00C162F2">
            <w:pPr>
              <w:pStyle w:val="Address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2F438B" w:rsidRPr="0052235D" w:rsidRDefault="002F438B" w:rsidP="00C162F2">
            <w:pPr>
              <w:pStyle w:val="Address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6538E6" w:rsidRPr="0052235D" w:rsidRDefault="006538E6" w:rsidP="00C162F2">
            <w:pPr>
              <w:pStyle w:val="Address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2F438B" w:rsidRPr="0052235D" w:rsidRDefault="002F438B" w:rsidP="00C162F2">
            <w:pPr>
              <w:pStyle w:val="Address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6538E6" w:rsidRPr="0052235D" w:rsidRDefault="006538E6" w:rsidP="00C162F2">
            <w:pPr>
              <w:pStyle w:val="Address"/>
              <w:spacing w:before="0"/>
              <w:rPr>
                <w:rFonts w:asciiTheme="minorBidi" w:hAnsiTheme="minorBidi" w:cstheme="minorBidi"/>
                <w:b w:val="0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sz w:val="22"/>
                <w:szCs w:val="22"/>
              </w:rPr>
              <w:t xml:space="preserve">Venue: </w:t>
            </w:r>
            <w:r w:rsidR="00006472" w:rsidRPr="0052235D">
              <w:rPr>
                <w:rFonts w:asciiTheme="minorBidi" w:hAnsiTheme="minorBidi" w:cstheme="minorBidi"/>
                <w:b w:val="0"/>
                <w:sz w:val="22"/>
                <w:szCs w:val="22"/>
              </w:rPr>
              <w:t>Sialkot Chamber of Commerce &amp; Industry</w:t>
            </w:r>
            <w:r w:rsidRPr="0052235D">
              <w:rPr>
                <w:rFonts w:asciiTheme="minorBidi" w:hAnsiTheme="minorBidi" w:cstheme="minorBidi"/>
                <w:b w:val="0"/>
                <w:sz w:val="22"/>
                <w:szCs w:val="22"/>
              </w:rPr>
              <w:t xml:space="preserve"> (</w:t>
            </w:r>
            <w:r w:rsidR="00006472" w:rsidRPr="0052235D">
              <w:rPr>
                <w:rFonts w:asciiTheme="minorBidi" w:hAnsiTheme="minorBidi" w:cstheme="minorBidi"/>
                <w:b w:val="0"/>
                <w:sz w:val="22"/>
                <w:szCs w:val="22"/>
              </w:rPr>
              <w:t>8</w:t>
            </w:r>
            <w:r w:rsidR="00006472" w:rsidRPr="0052235D">
              <w:rPr>
                <w:rFonts w:asciiTheme="minorBidi" w:hAnsiTheme="minorBidi" w:cstheme="minorBidi"/>
                <w:b w:val="0"/>
                <w:sz w:val="22"/>
                <w:szCs w:val="22"/>
                <w:vertAlign w:val="superscript"/>
              </w:rPr>
              <w:t>th</w:t>
            </w:r>
            <w:r w:rsidRPr="0052235D">
              <w:rPr>
                <w:rFonts w:asciiTheme="minorBidi" w:hAnsiTheme="minorBidi" w:cstheme="minorBidi"/>
                <w:b w:val="0"/>
                <w:sz w:val="22"/>
                <w:szCs w:val="22"/>
              </w:rPr>
              <w:t>-</w:t>
            </w:r>
            <w:r w:rsidR="00006472" w:rsidRPr="0052235D">
              <w:rPr>
                <w:rFonts w:asciiTheme="minorBidi" w:hAnsiTheme="minorBidi" w:cstheme="minorBidi"/>
                <w:b w:val="0"/>
                <w:sz w:val="22"/>
                <w:szCs w:val="22"/>
              </w:rPr>
              <w:t>12</w:t>
            </w:r>
            <w:r w:rsidRPr="0052235D">
              <w:rPr>
                <w:rFonts w:asciiTheme="minorBidi" w:hAnsiTheme="minorBidi" w:cstheme="minorBidi"/>
                <w:b w:val="0"/>
                <w:sz w:val="22"/>
                <w:szCs w:val="22"/>
                <w:vertAlign w:val="superscript"/>
              </w:rPr>
              <w:t>th</w:t>
            </w:r>
            <w:r w:rsidR="00006472" w:rsidRPr="0052235D">
              <w:rPr>
                <w:rFonts w:asciiTheme="minorBidi" w:hAnsiTheme="minorBidi" w:cstheme="minorBidi"/>
                <w:b w:val="0"/>
                <w:sz w:val="22"/>
                <w:szCs w:val="22"/>
              </w:rPr>
              <w:t>May</w:t>
            </w:r>
            <w:r w:rsidRPr="0052235D">
              <w:rPr>
                <w:rFonts w:asciiTheme="minorBidi" w:hAnsiTheme="minorBidi" w:cstheme="minorBidi"/>
                <w:b w:val="0"/>
                <w:sz w:val="22"/>
                <w:szCs w:val="22"/>
              </w:rPr>
              <w:t>’2</w:t>
            </w:r>
            <w:r w:rsidR="00006472" w:rsidRPr="0052235D">
              <w:rPr>
                <w:rFonts w:asciiTheme="minorBidi" w:hAnsiTheme="minorBidi" w:cstheme="minorBidi"/>
                <w:b w:val="0"/>
                <w:sz w:val="22"/>
                <w:szCs w:val="22"/>
              </w:rPr>
              <w:t>3</w:t>
            </w:r>
            <w:r w:rsidRPr="0052235D">
              <w:rPr>
                <w:rFonts w:asciiTheme="minorBidi" w:hAnsiTheme="minorBidi" w:cstheme="minorBidi"/>
                <w:b w:val="0"/>
                <w:sz w:val="22"/>
                <w:szCs w:val="22"/>
              </w:rPr>
              <w:t>)</w:t>
            </w:r>
          </w:p>
          <w:p w:rsidR="006538E6" w:rsidRPr="0052235D" w:rsidRDefault="006538E6" w:rsidP="00C162F2">
            <w:pPr>
              <w:pStyle w:val="Address"/>
              <w:spacing w:before="0"/>
              <w:jc w:val="left"/>
              <w:rPr>
                <w:rFonts w:asciiTheme="minorBidi" w:hAnsiTheme="minorBidi" w:cstheme="minorBidi"/>
                <w:sz w:val="22"/>
                <w:szCs w:val="22"/>
              </w:rPr>
            </w:pPr>
          </w:p>
          <w:p w:rsidR="006538E6" w:rsidRPr="0052235D" w:rsidRDefault="006538E6" w:rsidP="00C162F2">
            <w:pPr>
              <w:pStyle w:val="Address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sz w:val="22"/>
                <w:szCs w:val="22"/>
              </w:rPr>
              <w:t>National Vocational &amp; Technical Training Commission (NAVTTC)</w:t>
            </w:r>
          </w:p>
          <w:p w:rsidR="006538E6" w:rsidRPr="0052235D" w:rsidRDefault="006538E6" w:rsidP="00C162F2">
            <w:pPr>
              <w:pStyle w:val="Address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sz w:val="22"/>
                <w:szCs w:val="22"/>
              </w:rPr>
              <w:t>Government of Pakistan</w:t>
            </w:r>
            <w:r w:rsidR="002F438B" w:rsidRPr="0052235D">
              <w:rPr>
                <w:rFonts w:asciiTheme="minorBidi" w:hAnsiTheme="minorBidi" w:cstheme="minorBidi"/>
                <w:sz w:val="22"/>
                <w:szCs w:val="22"/>
              </w:rPr>
              <w:t>,</w:t>
            </w:r>
          </w:p>
          <w:p w:rsidR="002F438B" w:rsidRPr="0052235D" w:rsidRDefault="002F438B" w:rsidP="00C162F2">
            <w:pPr>
              <w:pStyle w:val="Address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sz w:val="22"/>
                <w:szCs w:val="22"/>
              </w:rPr>
              <w:t>Islamabad</w:t>
            </w:r>
          </w:p>
          <w:p w:rsidR="006538E6" w:rsidRPr="0052235D" w:rsidRDefault="006538E6" w:rsidP="00C162F2">
            <w:pPr>
              <w:pStyle w:val="Address"/>
              <w:spacing w:before="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</w:tbl>
    <w:p w:rsidR="006A223D" w:rsidRDefault="006A223D" w:rsidP="006538E6">
      <w:pPr>
        <w:pStyle w:val="DutyStyle"/>
        <w:spacing w:before="0"/>
        <w:jc w:val="center"/>
        <w:rPr>
          <w:rFonts w:asciiTheme="minorBidi" w:hAnsiTheme="minorBidi" w:cstheme="minorBidi"/>
          <w:szCs w:val="22"/>
        </w:rPr>
      </w:pPr>
    </w:p>
    <w:p w:rsidR="006A223D" w:rsidRDefault="006A223D" w:rsidP="006538E6">
      <w:pPr>
        <w:pStyle w:val="DutyStyle"/>
        <w:spacing w:before="0"/>
        <w:jc w:val="center"/>
        <w:rPr>
          <w:rFonts w:asciiTheme="minorBidi" w:hAnsiTheme="minorBidi" w:cstheme="minorBidi"/>
          <w:szCs w:val="22"/>
        </w:rPr>
      </w:pPr>
    </w:p>
    <w:p w:rsidR="006A223D" w:rsidRPr="002C51BF" w:rsidRDefault="002C51BF" w:rsidP="002C51BF">
      <w:pPr>
        <w:spacing w:after="160" w:line="259" w:lineRule="auto"/>
        <w:rPr>
          <w:rFonts w:asciiTheme="minorBidi" w:hAnsiTheme="minorBidi" w:cstheme="minorBidi"/>
          <w:b/>
          <w:bCs/>
          <w:sz w:val="22"/>
          <w:szCs w:val="22"/>
        </w:rPr>
      </w:pPr>
      <w:r>
        <w:rPr>
          <w:rFonts w:asciiTheme="minorBidi" w:hAnsiTheme="minorBidi" w:cstheme="minorBidi"/>
          <w:szCs w:val="22"/>
        </w:rPr>
        <w:br w:type="page"/>
      </w:r>
    </w:p>
    <w:p w:rsidR="006538E6" w:rsidRPr="0052235D" w:rsidRDefault="006538E6" w:rsidP="006538E6">
      <w:pPr>
        <w:pStyle w:val="DutyStyle"/>
        <w:spacing w:before="0"/>
        <w:jc w:val="center"/>
        <w:rPr>
          <w:rFonts w:asciiTheme="minorBidi" w:hAnsiTheme="minorBidi" w:cstheme="minorBidi"/>
          <w:szCs w:val="22"/>
        </w:rPr>
      </w:pPr>
      <w:r w:rsidRPr="0052235D">
        <w:rPr>
          <w:rFonts w:asciiTheme="minorBidi" w:hAnsiTheme="minorBidi" w:cstheme="minorBidi"/>
          <w:szCs w:val="22"/>
        </w:rPr>
        <w:lastRenderedPageBreak/>
        <w:t>DUTIES &amp; TASKS</w:t>
      </w:r>
    </w:p>
    <w:p w:rsidR="002C51BF" w:rsidRPr="002C51BF" w:rsidRDefault="002C51BF" w:rsidP="002C51BF">
      <w:pPr>
        <w:widowControl w:val="0"/>
        <w:tabs>
          <w:tab w:val="left" w:pos="360"/>
        </w:tabs>
        <w:suppressAutoHyphens/>
        <w:spacing w:before="280" w:beforeAutospacing="1" w:after="280" w:afterAutospacing="1" w:line="360" w:lineRule="auto"/>
        <w:ind w:right="36"/>
        <w:jc w:val="both"/>
        <w:rPr>
          <w:rFonts w:asciiTheme="minorBidi" w:hAnsiTheme="minorBidi" w:cstheme="minorBidi"/>
          <w:b/>
          <w:color w:val="000000" w:themeColor="text1"/>
          <w:sz w:val="22"/>
          <w:szCs w:val="22"/>
        </w:rPr>
      </w:pPr>
      <w:r w:rsidRPr="002C51BF">
        <w:rPr>
          <w:rFonts w:asciiTheme="minorBidi" w:hAnsiTheme="minorBidi" w:cstheme="minorBidi"/>
          <w:b/>
          <w:bCs/>
          <w:i/>
          <w:iCs/>
          <w:color w:val="000000" w:themeColor="text1"/>
          <w:sz w:val="28"/>
          <w:szCs w:val="22"/>
          <w:u w:val="single"/>
        </w:rPr>
        <w:t>Graphic Designer (Screen Printing)</w:t>
      </w:r>
    </w:p>
    <w:p w:rsidR="00382652" w:rsidRPr="0052235D" w:rsidRDefault="000B6E87" w:rsidP="00382652">
      <w:pPr>
        <w:pStyle w:val="ListParagraph"/>
        <w:widowControl w:val="0"/>
        <w:numPr>
          <w:ilvl w:val="0"/>
          <w:numId w:val="2"/>
        </w:numPr>
        <w:tabs>
          <w:tab w:val="left" w:pos="360"/>
        </w:tabs>
        <w:suppressAutoHyphens/>
        <w:spacing w:before="280" w:beforeAutospacing="1" w:after="280" w:afterAutospacing="1" w:line="360" w:lineRule="auto"/>
        <w:ind w:right="36" w:hanging="990"/>
        <w:jc w:val="both"/>
        <w:rPr>
          <w:rFonts w:asciiTheme="minorBidi" w:hAnsiTheme="minorBidi" w:cstheme="minorBidi"/>
          <w:b/>
          <w:color w:val="000000" w:themeColor="text1"/>
          <w:sz w:val="22"/>
          <w:szCs w:val="22"/>
        </w:rPr>
      </w:pPr>
      <w:r>
        <w:rPr>
          <w:rFonts w:asciiTheme="minorBidi" w:eastAsia="Arial" w:hAnsiTheme="minorBidi" w:cstheme="minorBidi"/>
          <w:b/>
          <w:color w:val="000000"/>
          <w:sz w:val="22"/>
          <w:szCs w:val="22"/>
        </w:rPr>
        <w:t xml:space="preserve">Follow </w:t>
      </w:r>
      <w:r w:rsidR="000F6BA6">
        <w:rPr>
          <w:rFonts w:asciiTheme="minorBidi" w:eastAsia="Arial" w:hAnsiTheme="minorBidi" w:cstheme="minorBidi"/>
          <w:b/>
          <w:color w:val="000000"/>
          <w:sz w:val="22"/>
          <w:szCs w:val="22"/>
        </w:rPr>
        <w:t>Personal</w:t>
      </w:r>
      <w:r w:rsidR="00382652" w:rsidRPr="0052235D">
        <w:rPr>
          <w:rFonts w:asciiTheme="minorBidi" w:eastAsia="Arial" w:hAnsiTheme="minorBidi" w:cstheme="minorBidi"/>
          <w:b/>
          <w:color w:val="000000"/>
          <w:sz w:val="22"/>
          <w:szCs w:val="22"/>
        </w:rPr>
        <w:t xml:space="preserve"> </w:t>
      </w:r>
      <w:r w:rsidR="002450EE" w:rsidRPr="0052235D">
        <w:rPr>
          <w:rFonts w:asciiTheme="minorBidi" w:eastAsia="Arial" w:hAnsiTheme="minorBidi" w:cstheme="minorBidi"/>
          <w:b/>
          <w:color w:val="000000"/>
          <w:sz w:val="22"/>
          <w:szCs w:val="22"/>
        </w:rPr>
        <w:t>Health, Safety</w:t>
      </w:r>
      <w:r w:rsidR="00382652" w:rsidRPr="0052235D">
        <w:rPr>
          <w:rFonts w:asciiTheme="minorBidi" w:eastAsia="Arial" w:hAnsiTheme="minorBidi" w:cstheme="minorBidi"/>
          <w:b/>
          <w:color w:val="000000"/>
          <w:sz w:val="22"/>
          <w:szCs w:val="22"/>
        </w:rPr>
        <w:t xml:space="preserve"> and </w:t>
      </w:r>
      <w:r w:rsidR="002450EE" w:rsidRPr="0052235D">
        <w:rPr>
          <w:rFonts w:asciiTheme="minorBidi" w:eastAsia="Arial" w:hAnsiTheme="minorBidi" w:cstheme="minorBidi"/>
          <w:b/>
          <w:color w:val="000000"/>
          <w:sz w:val="22"/>
          <w:szCs w:val="22"/>
        </w:rPr>
        <w:t>E</w:t>
      </w:r>
      <w:r w:rsidR="00382652" w:rsidRPr="0052235D">
        <w:rPr>
          <w:rFonts w:asciiTheme="minorBidi" w:eastAsia="Arial" w:hAnsiTheme="minorBidi" w:cstheme="minorBidi"/>
          <w:b/>
          <w:color w:val="000000"/>
          <w:sz w:val="22"/>
          <w:szCs w:val="22"/>
        </w:rPr>
        <w:t>nv</w:t>
      </w:r>
      <w:r w:rsidR="00A61C8C" w:rsidRPr="0052235D">
        <w:rPr>
          <w:rFonts w:asciiTheme="minorBidi" w:eastAsia="Arial" w:hAnsiTheme="minorBidi" w:cstheme="minorBidi"/>
          <w:b/>
          <w:color w:val="000000"/>
          <w:sz w:val="22"/>
          <w:szCs w:val="22"/>
        </w:rPr>
        <w:t>ironment in the Workp</w:t>
      </w:r>
      <w:r w:rsidR="002450EE" w:rsidRPr="0052235D">
        <w:rPr>
          <w:rFonts w:asciiTheme="minorBidi" w:eastAsia="Arial" w:hAnsiTheme="minorBidi" w:cstheme="minorBidi"/>
          <w:b/>
          <w:color w:val="000000"/>
          <w:sz w:val="22"/>
          <w:szCs w:val="22"/>
        </w:rPr>
        <w:t>lace</w:t>
      </w:r>
    </w:p>
    <w:tbl>
      <w:tblPr>
        <w:tblStyle w:val="TableGrid"/>
        <w:tblpPr w:leftFromText="187" w:rightFromText="187" w:vertAnchor="text" w:horzAnchor="margin" w:tblpY="1"/>
        <w:tblOverlap w:val="never"/>
        <w:tblW w:w="9821" w:type="dxa"/>
        <w:tblLook w:val="04A0" w:firstRow="1" w:lastRow="0" w:firstColumn="1" w:lastColumn="0" w:noHBand="0" w:noVBand="1"/>
      </w:tblPr>
      <w:tblGrid>
        <w:gridCol w:w="1548"/>
        <w:gridCol w:w="1620"/>
        <w:gridCol w:w="1772"/>
        <w:gridCol w:w="1531"/>
        <w:gridCol w:w="1647"/>
        <w:gridCol w:w="1703"/>
      </w:tblGrid>
      <w:tr w:rsidR="00913625" w:rsidRPr="0052235D" w:rsidTr="00373333">
        <w:trPr>
          <w:trHeight w:hRule="exact" w:val="1440"/>
        </w:trPr>
        <w:tc>
          <w:tcPr>
            <w:tcW w:w="1548" w:type="dxa"/>
          </w:tcPr>
          <w:p w:rsidR="00913625" w:rsidRPr="0052235D" w:rsidRDefault="00913625" w:rsidP="00373333">
            <w:pPr>
              <w:pStyle w:val="DutyStyle"/>
              <w:tabs>
                <w:tab w:val="clear" w:pos="288"/>
                <w:tab w:val="left" w:pos="90"/>
              </w:tabs>
              <w:spacing w:before="0"/>
              <w:ind w:left="90" w:hanging="90"/>
              <w:rPr>
                <w:rFonts w:asciiTheme="minorBidi" w:hAnsiTheme="minorBidi" w:cstheme="minorBidi"/>
                <w:b w:val="0"/>
                <w:bCs w:val="0"/>
                <w:szCs w:val="22"/>
              </w:rPr>
            </w:pPr>
            <w:r w:rsidRPr="0052235D">
              <w:rPr>
                <w:rFonts w:asciiTheme="minorBidi" w:hAnsiTheme="minorBidi" w:cstheme="minorBidi"/>
                <w:szCs w:val="22"/>
              </w:rPr>
              <w:t>A1</w:t>
            </w:r>
            <w:r w:rsidRPr="0052235D">
              <w:rPr>
                <w:rFonts w:asciiTheme="minorBidi" w:hAnsiTheme="minorBidi" w:cstheme="minorBidi"/>
                <w:b w:val="0"/>
                <w:bCs w:val="0"/>
                <w:szCs w:val="22"/>
              </w:rPr>
              <w:t>. Ensure Safety at Workplace</w:t>
            </w:r>
          </w:p>
          <w:p w:rsidR="00913625" w:rsidRPr="0052235D" w:rsidRDefault="00913625" w:rsidP="00373333">
            <w:pPr>
              <w:pStyle w:val="DutyStyle"/>
              <w:tabs>
                <w:tab w:val="clear" w:pos="288"/>
                <w:tab w:val="left" w:pos="90"/>
              </w:tabs>
              <w:spacing w:before="0"/>
              <w:ind w:left="90" w:hanging="90"/>
              <w:rPr>
                <w:rFonts w:asciiTheme="minorBidi" w:hAnsiTheme="minorBidi" w:cstheme="minorBidi"/>
                <w:b w:val="0"/>
                <w:szCs w:val="22"/>
              </w:rPr>
            </w:pPr>
          </w:p>
        </w:tc>
        <w:tc>
          <w:tcPr>
            <w:tcW w:w="1620" w:type="dxa"/>
          </w:tcPr>
          <w:p w:rsidR="00913625" w:rsidRPr="0052235D" w:rsidRDefault="00913625" w:rsidP="00373333">
            <w:pPr>
              <w:pStyle w:val="OccupationalProfilePanel"/>
              <w:spacing w:before="0" w:after="0"/>
              <w:rPr>
                <w:rFonts w:asciiTheme="minorBidi" w:hAnsiTheme="minorBidi" w:cstheme="minorBidi"/>
                <w:b w:val="0"/>
                <w:bCs w:val="0"/>
                <w:sz w:val="22"/>
              </w:rPr>
            </w:pPr>
            <w:r w:rsidRPr="0052235D">
              <w:rPr>
                <w:rFonts w:asciiTheme="minorBidi" w:hAnsiTheme="minorBidi" w:cstheme="minorBidi"/>
              </w:rPr>
              <w:t>A2</w:t>
            </w:r>
            <w:r w:rsidRPr="0052235D">
              <w:rPr>
                <w:rFonts w:asciiTheme="minorBidi" w:hAnsiTheme="minorBidi" w:cstheme="minorBidi"/>
                <w:b w:val="0"/>
              </w:rPr>
              <w:t>.  Ensure Electricity Points at Workplace</w:t>
            </w:r>
          </w:p>
        </w:tc>
        <w:tc>
          <w:tcPr>
            <w:tcW w:w="1772" w:type="dxa"/>
          </w:tcPr>
          <w:p w:rsidR="00913625" w:rsidRPr="0052235D" w:rsidRDefault="00913625" w:rsidP="00373333">
            <w:pPr>
              <w:pStyle w:val="DutyStyle"/>
              <w:tabs>
                <w:tab w:val="clear" w:pos="288"/>
                <w:tab w:val="left" w:pos="0"/>
              </w:tabs>
              <w:spacing w:before="0"/>
              <w:ind w:left="-18" w:firstLine="18"/>
              <w:rPr>
                <w:rFonts w:asciiTheme="minorBidi" w:hAnsiTheme="minorBidi" w:cstheme="minorBidi"/>
                <w:b w:val="0"/>
                <w:szCs w:val="22"/>
              </w:rPr>
            </w:pPr>
            <w:r w:rsidRPr="0052235D">
              <w:rPr>
                <w:rFonts w:asciiTheme="minorBidi" w:eastAsia="Arial" w:hAnsiTheme="minorBidi" w:cstheme="minorBidi"/>
                <w:sz w:val="24"/>
                <w:szCs w:val="22"/>
              </w:rPr>
              <w:t>A3</w:t>
            </w:r>
            <w:r w:rsidRPr="0052235D">
              <w:rPr>
                <w:rFonts w:asciiTheme="minorBidi" w:hAnsiTheme="minorBidi" w:cstheme="minorBidi"/>
                <w:b w:val="0"/>
                <w:szCs w:val="22"/>
              </w:rPr>
              <w:t>. Carry out Basic First aid Treatment</w:t>
            </w:r>
          </w:p>
        </w:tc>
        <w:tc>
          <w:tcPr>
            <w:tcW w:w="1531" w:type="dxa"/>
          </w:tcPr>
          <w:p w:rsidR="00913625" w:rsidRPr="0052235D" w:rsidRDefault="00913625" w:rsidP="00373333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A4</w:t>
            </w:r>
            <w:r w:rsidRPr="0052235D">
              <w:rPr>
                <w:rFonts w:asciiTheme="minorBidi" w:hAnsiTheme="minorBidi" w:cstheme="minorBidi"/>
                <w:sz w:val="22"/>
                <w:szCs w:val="22"/>
              </w:rPr>
              <w:t>. Perform firefighting</w:t>
            </w:r>
          </w:p>
        </w:tc>
        <w:tc>
          <w:tcPr>
            <w:tcW w:w="1647" w:type="dxa"/>
          </w:tcPr>
          <w:p w:rsidR="00913625" w:rsidRPr="0052235D" w:rsidRDefault="00913625" w:rsidP="00373333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eastAsia="Arial" w:hAnsiTheme="minorBidi" w:cstheme="minorBidi"/>
                <w:b/>
                <w:bCs/>
                <w:szCs w:val="22"/>
              </w:rPr>
              <w:t>A5.</w:t>
            </w:r>
            <w:r w:rsidRPr="0052235D">
              <w:rPr>
                <w:rFonts w:asciiTheme="minorBidi" w:hAnsiTheme="minorBidi" w:cstheme="minorBidi"/>
                <w:b/>
                <w:bCs/>
              </w:rPr>
              <w:t xml:space="preserve"> </w:t>
            </w:r>
            <w:r w:rsidR="00827D63" w:rsidRPr="00827D63">
              <w:rPr>
                <w:rFonts w:asciiTheme="minorBidi" w:hAnsiTheme="minorBidi" w:cstheme="minorBidi"/>
                <w:sz w:val="22"/>
              </w:rPr>
              <w:t xml:space="preserve">Plan </w:t>
            </w:r>
            <w:r w:rsidRPr="0052235D">
              <w:rPr>
                <w:rFonts w:asciiTheme="minorBidi" w:hAnsiTheme="minorBidi" w:cstheme="minorBidi"/>
                <w:sz w:val="22"/>
              </w:rPr>
              <w:t>Emergency preparedness</w:t>
            </w:r>
          </w:p>
        </w:tc>
        <w:tc>
          <w:tcPr>
            <w:tcW w:w="1703" w:type="dxa"/>
          </w:tcPr>
          <w:p w:rsidR="00913625" w:rsidRPr="0052235D" w:rsidRDefault="00913625" w:rsidP="00373333">
            <w:pPr>
              <w:pStyle w:val="OccupationalProfilePanel"/>
              <w:spacing w:before="0" w:after="0"/>
              <w:rPr>
                <w:rFonts w:asciiTheme="minorBidi" w:hAnsiTheme="minorBidi" w:cstheme="minorBidi"/>
                <w:b w:val="0"/>
                <w:bCs w:val="0"/>
                <w:sz w:val="22"/>
              </w:rPr>
            </w:pPr>
            <w:r w:rsidRPr="0052235D">
              <w:rPr>
                <w:rFonts w:asciiTheme="minorBidi" w:hAnsiTheme="minorBidi" w:cstheme="minorBidi"/>
                <w:sz w:val="22"/>
              </w:rPr>
              <w:t xml:space="preserve">A6. </w:t>
            </w:r>
            <w:r w:rsidR="00827D63" w:rsidRPr="0052235D">
              <w:rPr>
                <w:rFonts w:asciiTheme="minorBidi" w:hAnsiTheme="minorBidi" w:cstheme="minorBidi"/>
                <w:b w:val="0"/>
                <w:bCs w:val="0"/>
                <w:sz w:val="22"/>
              </w:rPr>
              <w:t xml:space="preserve"> </w:t>
            </w:r>
            <w:r w:rsidR="00827D63">
              <w:rPr>
                <w:rFonts w:asciiTheme="minorBidi" w:hAnsiTheme="minorBidi" w:cstheme="minorBidi"/>
                <w:b w:val="0"/>
                <w:bCs w:val="0"/>
                <w:sz w:val="22"/>
              </w:rPr>
              <w:t xml:space="preserve">Follow </w:t>
            </w:r>
            <w:r w:rsidR="00827D63" w:rsidRPr="0052235D">
              <w:rPr>
                <w:rFonts w:asciiTheme="minorBidi" w:hAnsiTheme="minorBidi" w:cstheme="minorBidi"/>
                <w:b w:val="0"/>
                <w:bCs w:val="0"/>
                <w:sz w:val="22"/>
              </w:rPr>
              <w:t xml:space="preserve">Safety </w:t>
            </w:r>
            <w:r w:rsidR="00827D63">
              <w:rPr>
                <w:rFonts w:asciiTheme="minorBidi" w:hAnsiTheme="minorBidi" w:cstheme="minorBidi"/>
                <w:b w:val="0"/>
                <w:bCs w:val="0"/>
                <w:sz w:val="22"/>
              </w:rPr>
              <w:t>Rules</w:t>
            </w:r>
          </w:p>
        </w:tc>
      </w:tr>
      <w:tr w:rsidR="00827D63" w:rsidRPr="0052235D" w:rsidTr="00373333">
        <w:trPr>
          <w:trHeight w:hRule="exact" w:val="1537"/>
        </w:trPr>
        <w:tc>
          <w:tcPr>
            <w:tcW w:w="1548" w:type="dxa"/>
          </w:tcPr>
          <w:p w:rsidR="00827D63" w:rsidRPr="0052235D" w:rsidRDefault="00827D63" w:rsidP="00827D63">
            <w:pPr>
              <w:pStyle w:val="OccupationalProfilePanel"/>
              <w:spacing w:after="240"/>
              <w:rPr>
                <w:rFonts w:asciiTheme="minorBidi" w:hAnsiTheme="minorBidi" w:cstheme="minorBidi"/>
                <w:b w:val="0"/>
                <w:bCs w:val="0"/>
                <w:sz w:val="22"/>
              </w:rPr>
            </w:pPr>
            <w:r w:rsidRPr="0052235D">
              <w:rPr>
                <w:rFonts w:asciiTheme="minorBidi" w:hAnsiTheme="minorBidi" w:cstheme="minorBidi"/>
                <w:sz w:val="22"/>
              </w:rPr>
              <w:t xml:space="preserve">A7. </w:t>
            </w:r>
            <w:r w:rsidRPr="0052235D">
              <w:rPr>
                <w:rFonts w:asciiTheme="minorBidi" w:hAnsiTheme="minorBidi" w:cstheme="minorBidi"/>
                <w:b w:val="0"/>
                <w:sz w:val="22"/>
              </w:rPr>
              <w:t xml:space="preserve"> Identify the Emergency exits</w:t>
            </w:r>
          </w:p>
        </w:tc>
        <w:tc>
          <w:tcPr>
            <w:tcW w:w="1620" w:type="dxa"/>
          </w:tcPr>
          <w:p w:rsidR="00827D63" w:rsidRPr="0052235D" w:rsidRDefault="00827D63" w:rsidP="00827D63">
            <w:pPr>
              <w:pStyle w:val="OccupationalProfilePanel"/>
              <w:spacing w:after="240"/>
              <w:rPr>
                <w:rFonts w:asciiTheme="minorBidi" w:hAnsiTheme="minorBidi" w:cstheme="minorBidi"/>
                <w:b w:val="0"/>
                <w:bCs w:val="0"/>
                <w:sz w:val="22"/>
              </w:rPr>
            </w:pPr>
            <w:r w:rsidRPr="0052235D">
              <w:rPr>
                <w:rFonts w:asciiTheme="minorBidi" w:eastAsia="Arial" w:hAnsiTheme="minorBidi" w:cstheme="minorBidi"/>
              </w:rPr>
              <w:t>A</w:t>
            </w:r>
            <w:r>
              <w:rPr>
                <w:rFonts w:asciiTheme="minorBidi" w:eastAsia="Arial" w:hAnsiTheme="minorBidi" w:cstheme="minorBidi"/>
              </w:rPr>
              <w:t>8</w:t>
            </w:r>
            <w:r w:rsidRPr="0052235D">
              <w:rPr>
                <w:rFonts w:asciiTheme="minorBidi" w:eastAsia="Arial" w:hAnsiTheme="minorBidi" w:cstheme="minorBidi"/>
              </w:rPr>
              <w:t>.</w:t>
            </w:r>
            <w:r w:rsidRPr="0052235D">
              <w:rPr>
                <w:rFonts w:asciiTheme="minorBidi" w:eastAsia="Arial" w:hAnsiTheme="minorBidi" w:cstheme="minorBidi"/>
                <w:color w:val="000000"/>
              </w:rPr>
              <w:t xml:space="preserve"> </w:t>
            </w:r>
            <w:r w:rsidRPr="0052235D">
              <w:rPr>
                <w:rFonts w:asciiTheme="minorBidi" w:hAnsiTheme="minorBidi" w:cstheme="minorBidi"/>
                <w:b w:val="0"/>
                <w:sz w:val="22"/>
              </w:rPr>
              <w:t>Ensure Safeguard of Machines</w:t>
            </w:r>
          </w:p>
        </w:tc>
        <w:tc>
          <w:tcPr>
            <w:tcW w:w="1772" w:type="dxa"/>
          </w:tcPr>
          <w:p w:rsidR="00827D63" w:rsidRPr="0052235D" w:rsidRDefault="00827D63" w:rsidP="00827D63">
            <w:pPr>
              <w:pStyle w:val="OccupationalProfilePanel"/>
              <w:spacing w:before="120" w:after="240"/>
              <w:rPr>
                <w:rFonts w:asciiTheme="minorBidi" w:hAnsiTheme="minorBidi" w:cstheme="minorBidi"/>
                <w:b w:val="0"/>
                <w:bCs w:val="0"/>
                <w:sz w:val="22"/>
              </w:rPr>
            </w:pPr>
            <w:r w:rsidRPr="0052235D">
              <w:rPr>
                <w:rFonts w:asciiTheme="minorBidi" w:eastAsia="Arial" w:hAnsiTheme="minorBidi" w:cstheme="minorBidi"/>
              </w:rPr>
              <w:t>A</w:t>
            </w:r>
            <w:r>
              <w:rPr>
                <w:rFonts w:asciiTheme="minorBidi" w:eastAsia="Arial" w:hAnsiTheme="minorBidi" w:cstheme="minorBidi"/>
              </w:rPr>
              <w:t>9</w:t>
            </w:r>
            <w:r w:rsidRPr="0052235D">
              <w:rPr>
                <w:rFonts w:asciiTheme="minorBidi" w:eastAsia="Arial" w:hAnsiTheme="minorBidi" w:cstheme="minorBidi"/>
              </w:rPr>
              <w:t xml:space="preserve">. </w:t>
            </w:r>
            <w:r w:rsidRPr="0052235D">
              <w:rPr>
                <w:rFonts w:asciiTheme="minorBidi" w:hAnsiTheme="minorBidi" w:cstheme="minorBidi"/>
                <w:b w:val="0"/>
                <w:sz w:val="22"/>
              </w:rPr>
              <w:t>Prepare for emergencies</w:t>
            </w:r>
          </w:p>
        </w:tc>
        <w:tc>
          <w:tcPr>
            <w:tcW w:w="1531" w:type="dxa"/>
          </w:tcPr>
          <w:p w:rsidR="00827D63" w:rsidRPr="0052235D" w:rsidRDefault="00827D63" w:rsidP="00827D63">
            <w:pPr>
              <w:pStyle w:val="OccupationalProfilePanel"/>
              <w:spacing w:before="120" w:after="240"/>
              <w:rPr>
                <w:rFonts w:asciiTheme="minorBidi" w:hAnsiTheme="minorBidi" w:cstheme="minorBidi"/>
                <w:b w:val="0"/>
                <w:bCs w:val="0"/>
                <w:sz w:val="22"/>
              </w:rPr>
            </w:pPr>
            <w:r w:rsidRPr="0052235D">
              <w:rPr>
                <w:rFonts w:asciiTheme="minorBidi" w:eastAsia="Arial" w:hAnsiTheme="minorBidi" w:cstheme="minorBidi"/>
              </w:rPr>
              <w:t>A1</w:t>
            </w:r>
            <w:r>
              <w:rPr>
                <w:rFonts w:asciiTheme="minorBidi" w:eastAsia="Arial" w:hAnsiTheme="minorBidi" w:cstheme="minorBidi"/>
              </w:rPr>
              <w:t>0</w:t>
            </w:r>
            <w:r w:rsidRPr="0052235D">
              <w:rPr>
                <w:rFonts w:asciiTheme="minorBidi" w:eastAsia="Arial" w:hAnsiTheme="minorBidi" w:cstheme="minorBidi"/>
              </w:rPr>
              <w:t>.</w:t>
            </w:r>
            <w:r w:rsidR="00DF4491">
              <w:rPr>
                <w:rFonts w:asciiTheme="minorBidi" w:eastAsia="Arial" w:hAnsiTheme="minorBidi" w:cstheme="minorBidi"/>
              </w:rPr>
              <w:t xml:space="preserve"> </w:t>
            </w:r>
            <w:r w:rsidRPr="0052235D">
              <w:rPr>
                <w:rFonts w:asciiTheme="minorBidi" w:hAnsiTheme="minorBidi" w:cstheme="minorBidi"/>
                <w:b w:val="0"/>
                <w:sz w:val="22"/>
              </w:rPr>
              <w:t>Respond to</w:t>
            </w:r>
            <w:r>
              <w:rPr>
                <w:rFonts w:asciiTheme="minorBidi" w:hAnsiTheme="minorBidi" w:cstheme="minorBidi"/>
                <w:b w:val="0"/>
                <w:sz w:val="22"/>
              </w:rPr>
              <w:t xml:space="preserve"> </w:t>
            </w:r>
            <w:r w:rsidRPr="0052235D">
              <w:rPr>
                <w:rFonts w:asciiTheme="minorBidi" w:hAnsiTheme="minorBidi" w:cstheme="minorBidi"/>
                <w:b w:val="0"/>
                <w:sz w:val="22"/>
              </w:rPr>
              <w:t>emergencies</w:t>
            </w:r>
          </w:p>
        </w:tc>
        <w:tc>
          <w:tcPr>
            <w:tcW w:w="1647" w:type="dxa"/>
          </w:tcPr>
          <w:p w:rsidR="00827D63" w:rsidRPr="0052235D" w:rsidRDefault="00827D63" w:rsidP="00827D63">
            <w:pPr>
              <w:pStyle w:val="OccupationalProfilePanel"/>
              <w:spacing w:after="240"/>
              <w:rPr>
                <w:rFonts w:asciiTheme="minorBidi" w:hAnsiTheme="minorBidi" w:cstheme="minorBidi"/>
                <w:b w:val="0"/>
                <w:bCs w:val="0"/>
                <w:sz w:val="22"/>
              </w:rPr>
            </w:pPr>
          </w:p>
        </w:tc>
        <w:tc>
          <w:tcPr>
            <w:tcW w:w="1703" w:type="dxa"/>
          </w:tcPr>
          <w:p w:rsidR="00827D63" w:rsidRPr="0052235D" w:rsidRDefault="00827D63" w:rsidP="00827D63">
            <w:pPr>
              <w:pStyle w:val="OccupationalProfilePanel"/>
              <w:spacing w:after="240"/>
              <w:rPr>
                <w:rFonts w:asciiTheme="minorBidi" w:hAnsiTheme="minorBidi" w:cstheme="minorBidi"/>
                <w:b w:val="0"/>
                <w:bCs w:val="0"/>
                <w:sz w:val="22"/>
              </w:rPr>
            </w:pPr>
          </w:p>
        </w:tc>
      </w:tr>
    </w:tbl>
    <w:p w:rsidR="00D15BDB" w:rsidRPr="0052235D" w:rsidRDefault="00910306" w:rsidP="002F438B">
      <w:pPr>
        <w:pStyle w:val="ListParagraph"/>
        <w:numPr>
          <w:ilvl w:val="0"/>
          <w:numId w:val="2"/>
        </w:numPr>
        <w:tabs>
          <w:tab w:val="left" w:pos="360"/>
        </w:tabs>
        <w:spacing w:before="240" w:after="240"/>
        <w:ind w:left="994" w:right="43" w:hanging="994"/>
        <w:rPr>
          <w:rFonts w:asciiTheme="minorBidi" w:eastAsia="Arial" w:hAnsiTheme="minorBidi" w:cstheme="minorBidi"/>
          <w:b/>
          <w:color w:val="000000"/>
          <w:sz w:val="22"/>
          <w:szCs w:val="22"/>
        </w:rPr>
      </w:pPr>
      <w:bookmarkStart w:id="0" w:name="_Hlk136344281"/>
      <w:r w:rsidRPr="0052235D">
        <w:rPr>
          <w:rFonts w:asciiTheme="minorBidi" w:eastAsia="Arial" w:hAnsiTheme="minorBidi" w:cstheme="minorBidi"/>
          <w:b/>
          <w:color w:val="000000"/>
          <w:sz w:val="22"/>
          <w:szCs w:val="22"/>
        </w:rPr>
        <w:t>Manage</w:t>
      </w:r>
      <w:r w:rsidR="00085E3B" w:rsidRPr="0052235D">
        <w:rPr>
          <w:rFonts w:asciiTheme="minorBidi" w:eastAsia="Arial" w:hAnsiTheme="minorBidi" w:cstheme="minorBidi"/>
          <w:b/>
          <w:color w:val="000000"/>
          <w:sz w:val="22"/>
          <w:szCs w:val="22"/>
        </w:rPr>
        <w:t xml:space="preserve"> the </w:t>
      </w:r>
      <w:r w:rsidRPr="0052235D">
        <w:rPr>
          <w:rFonts w:asciiTheme="minorBidi" w:eastAsia="Arial" w:hAnsiTheme="minorBidi" w:cstheme="minorBidi"/>
          <w:b/>
          <w:color w:val="000000"/>
          <w:sz w:val="22"/>
          <w:szCs w:val="22"/>
        </w:rPr>
        <w:t>Workstation</w:t>
      </w:r>
    </w:p>
    <w:tbl>
      <w:tblPr>
        <w:tblStyle w:val="TableGrid0"/>
        <w:tblW w:w="9777" w:type="dxa"/>
        <w:tblInd w:w="0" w:type="dxa"/>
        <w:tblCellMar>
          <w:left w:w="108" w:type="dxa"/>
          <w:right w:w="70" w:type="dxa"/>
        </w:tblCellMar>
        <w:tblLook w:val="04A0" w:firstRow="1" w:lastRow="0" w:firstColumn="1" w:lastColumn="0" w:noHBand="0" w:noVBand="1"/>
      </w:tblPr>
      <w:tblGrid>
        <w:gridCol w:w="2358"/>
        <w:gridCol w:w="2700"/>
        <w:gridCol w:w="2430"/>
        <w:gridCol w:w="2289"/>
      </w:tblGrid>
      <w:tr w:rsidR="00BE1DF0" w:rsidRPr="0052235D" w:rsidTr="00373333">
        <w:trPr>
          <w:trHeight w:hRule="exact" w:val="1369"/>
        </w:trPr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bookmarkEnd w:id="0"/>
          <w:p w:rsidR="00BE1DF0" w:rsidRPr="0052235D" w:rsidRDefault="00BE1DF0" w:rsidP="00373333">
            <w:pPr>
              <w:spacing w:before="120" w:line="259" w:lineRule="auto"/>
              <w:ind w:right="54"/>
              <w:rPr>
                <w:rFonts w:asciiTheme="minorBidi" w:eastAsia="Arial" w:hAnsiTheme="minorBidi" w:cstheme="minorBidi"/>
                <w:szCs w:val="22"/>
              </w:rPr>
            </w:pPr>
            <w:r w:rsidRPr="0052235D">
              <w:rPr>
                <w:rFonts w:asciiTheme="minorBidi" w:eastAsia="Arial" w:hAnsiTheme="minorBidi" w:cstheme="minorBidi"/>
                <w:b/>
                <w:szCs w:val="22"/>
              </w:rPr>
              <w:t>B1.</w:t>
            </w:r>
            <w:r w:rsidRPr="0052235D">
              <w:rPr>
                <w:rFonts w:asciiTheme="minorBidi" w:eastAsia="Arial" w:hAnsiTheme="minorBidi" w:cstheme="minorBidi"/>
                <w:szCs w:val="22"/>
              </w:rPr>
              <w:t xml:space="preserve"> Prepare the workstation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DF0" w:rsidRPr="0052235D" w:rsidRDefault="00BE1DF0" w:rsidP="00373333">
            <w:pPr>
              <w:spacing w:before="120" w:line="241" w:lineRule="auto"/>
              <w:ind w:right="54"/>
              <w:rPr>
                <w:rFonts w:asciiTheme="minorBidi" w:eastAsia="Arial" w:hAnsiTheme="minorBidi" w:cstheme="minorBidi"/>
                <w:szCs w:val="22"/>
              </w:rPr>
            </w:pPr>
            <w:r w:rsidRPr="0052235D">
              <w:rPr>
                <w:rFonts w:asciiTheme="minorBidi" w:eastAsia="Arial" w:hAnsiTheme="minorBidi" w:cstheme="minorBidi"/>
                <w:b/>
                <w:szCs w:val="22"/>
              </w:rPr>
              <w:t>B2.</w:t>
            </w:r>
            <w:r w:rsidRPr="0052235D">
              <w:rPr>
                <w:rFonts w:asciiTheme="minorBidi" w:eastAsia="Arial" w:hAnsiTheme="minorBidi" w:cstheme="minorBidi"/>
                <w:szCs w:val="22"/>
              </w:rPr>
              <w:t xml:space="preserve"> Connect input and output devices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DF0" w:rsidRPr="0052235D" w:rsidRDefault="00BE1DF0" w:rsidP="00373333">
            <w:pPr>
              <w:spacing w:before="120"/>
              <w:rPr>
                <w:rFonts w:asciiTheme="minorBidi" w:hAnsiTheme="minorBidi" w:cstheme="minorBidi"/>
              </w:rPr>
            </w:pPr>
            <w:r w:rsidRPr="0052235D">
              <w:rPr>
                <w:rFonts w:asciiTheme="minorBidi" w:eastAsia="Arial" w:hAnsiTheme="minorBidi" w:cstheme="minorBidi"/>
                <w:b/>
                <w:szCs w:val="22"/>
              </w:rPr>
              <w:t>B</w:t>
            </w:r>
            <w:r w:rsidRPr="0052235D">
              <w:rPr>
                <w:rFonts w:asciiTheme="minorBidi" w:hAnsiTheme="minorBidi" w:cstheme="minorBidi"/>
                <w:b/>
              </w:rPr>
              <w:t xml:space="preserve">3. </w:t>
            </w:r>
            <w:r w:rsidRPr="0052235D">
              <w:rPr>
                <w:rFonts w:asciiTheme="minorBidi" w:hAnsiTheme="minorBidi" w:cstheme="minorBidi"/>
              </w:rPr>
              <w:t>Organize power sources</w:t>
            </w:r>
          </w:p>
        </w:tc>
        <w:tc>
          <w:tcPr>
            <w:tcW w:w="2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DF0" w:rsidRPr="0052235D" w:rsidRDefault="00BE1DF0" w:rsidP="00373333">
            <w:pPr>
              <w:spacing w:before="120"/>
              <w:rPr>
                <w:rFonts w:asciiTheme="minorBidi" w:eastAsia="Arial" w:hAnsiTheme="minorBidi" w:cstheme="minorBidi"/>
                <w:b/>
                <w:szCs w:val="22"/>
              </w:rPr>
            </w:pPr>
            <w:r w:rsidRPr="0052235D">
              <w:rPr>
                <w:rFonts w:asciiTheme="minorBidi" w:eastAsia="Arial" w:hAnsiTheme="minorBidi" w:cstheme="minorBidi"/>
                <w:b/>
                <w:szCs w:val="22"/>
              </w:rPr>
              <w:t>B4.</w:t>
            </w:r>
            <w:r w:rsidR="001219A1">
              <w:rPr>
                <w:rFonts w:asciiTheme="minorBidi" w:eastAsia="Arial" w:hAnsiTheme="minorBidi" w:cstheme="minorBidi"/>
                <w:b/>
                <w:szCs w:val="22"/>
              </w:rPr>
              <w:t xml:space="preserve"> </w:t>
            </w:r>
            <w:r w:rsidRPr="0052235D">
              <w:rPr>
                <w:rFonts w:asciiTheme="minorBidi" w:eastAsia="Arial" w:hAnsiTheme="minorBidi" w:cstheme="minorBidi"/>
                <w:szCs w:val="22"/>
              </w:rPr>
              <w:t xml:space="preserve">Install/update required </w:t>
            </w:r>
            <w:r w:rsidR="008C27B2" w:rsidRPr="0052235D">
              <w:rPr>
                <w:rFonts w:asciiTheme="minorBidi" w:eastAsia="Arial" w:hAnsiTheme="minorBidi" w:cstheme="minorBidi"/>
                <w:szCs w:val="22"/>
              </w:rPr>
              <w:t xml:space="preserve">operating system, drivers and </w:t>
            </w:r>
            <w:r w:rsidRPr="0052235D">
              <w:rPr>
                <w:rFonts w:asciiTheme="minorBidi" w:eastAsia="Arial" w:hAnsiTheme="minorBidi" w:cstheme="minorBidi"/>
                <w:szCs w:val="22"/>
              </w:rPr>
              <w:t>Software’s</w:t>
            </w:r>
          </w:p>
        </w:tc>
      </w:tr>
      <w:tr w:rsidR="00BE1DF0" w:rsidRPr="0052235D" w:rsidTr="00373333">
        <w:trPr>
          <w:trHeight w:hRule="exact" w:val="1423"/>
        </w:trPr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DF0" w:rsidRPr="0052235D" w:rsidRDefault="00BE1DF0" w:rsidP="00373333">
            <w:pPr>
              <w:spacing w:before="120" w:after="120"/>
              <w:rPr>
                <w:rFonts w:asciiTheme="minorBidi" w:hAnsiTheme="minorBidi" w:cstheme="minorBidi"/>
              </w:rPr>
            </w:pPr>
            <w:r w:rsidRPr="0052235D">
              <w:rPr>
                <w:rFonts w:asciiTheme="minorBidi" w:eastAsia="Arial" w:hAnsiTheme="minorBidi" w:cstheme="minorBidi"/>
                <w:b/>
                <w:szCs w:val="22"/>
              </w:rPr>
              <w:t xml:space="preserve">B5. </w:t>
            </w:r>
            <w:r w:rsidR="007F5074" w:rsidRPr="0052235D">
              <w:rPr>
                <w:rFonts w:asciiTheme="minorBidi" w:hAnsiTheme="minorBidi" w:cstheme="minorBidi"/>
              </w:rPr>
              <w:t>Prepare</w:t>
            </w:r>
            <w:r w:rsidR="008C27B2" w:rsidRPr="0052235D">
              <w:rPr>
                <w:rFonts w:asciiTheme="minorBidi" w:hAnsiTheme="minorBidi" w:cstheme="minorBidi"/>
              </w:rPr>
              <w:t xml:space="preserve"> data </w:t>
            </w:r>
            <w:r w:rsidR="00514071" w:rsidRPr="0052235D">
              <w:rPr>
                <w:rFonts w:asciiTheme="minorBidi" w:hAnsiTheme="minorBidi" w:cstheme="minorBidi"/>
              </w:rPr>
              <w:t>b</w:t>
            </w:r>
            <w:r w:rsidR="008C27B2" w:rsidRPr="0052235D">
              <w:rPr>
                <w:rFonts w:asciiTheme="minorBidi" w:hAnsiTheme="minorBidi" w:cstheme="minorBidi"/>
              </w:rPr>
              <w:t>ackups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DF0" w:rsidRPr="0052235D" w:rsidRDefault="00BE1DF0" w:rsidP="00373333">
            <w:pPr>
              <w:spacing w:before="120" w:after="120"/>
              <w:rPr>
                <w:rFonts w:asciiTheme="minorBidi" w:hAnsiTheme="minorBidi" w:cstheme="minorBidi"/>
              </w:rPr>
            </w:pPr>
            <w:r w:rsidRPr="0052235D">
              <w:rPr>
                <w:rFonts w:asciiTheme="minorBidi" w:eastAsia="Arial" w:hAnsiTheme="minorBidi" w:cstheme="minorBidi"/>
                <w:b/>
                <w:szCs w:val="22"/>
              </w:rPr>
              <w:t xml:space="preserve">B6. </w:t>
            </w:r>
            <w:r w:rsidR="00514071" w:rsidRPr="0052235D">
              <w:rPr>
                <w:rFonts w:asciiTheme="minorBidi" w:hAnsiTheme="minorBidi" w:cstheme="minorBidi"/>
              </w:rPr>
              <w:t>Perform regular maintenanc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DF0" w:rsidRPr="0052235D" w:rsidRDefault="00BE1DF0" w:rsidP="00373333">
            <w:pPr>
              <w:spacing w:before="120" w:after="120" w:line="241" w:lineRule="auto"/>
              <w:ind w:right="54"/>
              <w:rPr>
                <w:rFonts w:asciiTheme="minorBidi" w:eastAsia="Arial" w:hAnsiTheme="minorBidi" w:cstheme="minorBidi"/>
                <w:b/>
                <w:szCs w:val="22"/>
              </w:rPr>
            </w:pPr>
          </w:p>
        </w:tc>
        <w:tc>
          <w:tcPr>
            <w:tcW w:w="2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DF0" w:rsidRPr="0052235D" w:rsidRDefault="00BE1DF0" w:rsidP="00373333">
            <w:pPr>
              <w:spacing w:before="120" w:after="120"/>
              <w:rPr>
                <w:rFonts w:asciiTheme="minorBidi" w:hAnsiTheme="minorBidi" w:cstheme="minorBidi"/>
              </w:rPr>
            </w:pPr>
          </w:p>
        </w:tc>
      </w:tr>
    </w:tbl>
    <w:p w:rsidR="00FB2B37" w:rsidRPr="006D3F37" w:rsidRDefault="006D3F37" w:rsidP="006538E6">
      <w:pPr>
        <w:pStyle w:val="ListParagraph"/>
        <w:numPr>
          <w:ilvl w:val="0"/>
          <w:numId w:val="2"/>
        </w:numPr>
        <w:spacing w:before="240" w:after="240"/>
        <w:ind w:left="360"/>
        <w:rPr>
          <w:rFonts w:asciiTheme="minorBidi" w:hAnsiTheme="minorBidi" w:cstheme="minorBidi"/>
          <w:b/>
          <w:sz w:val="22"/>
          <w:szCs w:val="22"/>
        </w:rPr>
      </w:pPr>
      <w:r w:rsidRPr="006D3F37">
        <w:rPr>
          <w:rFonts w:asciiTheme="minorBidi" w:hAnsiTheme="minorBidi" w:cstheme="minorBidi"/>
          <w:b/>
          <w:sz w:val="22"/>
          <w:szCs w:val="22"/>
        </w:rPr>
        <w:t xml:space="preserve">Apply Basic Design Fundamentals </w:t>
      </w:r>
    </w:p>
    <w:tbl>
      <w:tblPr>
        <w:tblStyle w:val="TableGrid"/>
        <w:tblW w:w="9805" w:type="dxa"/>
        <w:tblInd w:w="1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333"/>
        <w:gridCol w:w="2724"/>
        <w:gridCol w:w="2374"/>
        <w:gridCol w:w="2374"/>
      </w:tblGrid>
      <w:tr w:rsidR="001408CD" w:rsidRPr="0052235D" w:rsidTr="00373333">
        <w:trPr>
          <w:trHeight w:hRule="exact" w:val="864"/>
        </w:trPr>
        <w:tc>
          <w:tcPr>
            <w:tcW w:w="2330" w:type="dxa"/>
          </w:tcPr>
          <w:p w:rsidR="001408CD" w:rsidRPr="0052235D" w:rsidRDefault="00DC2179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C</w:t>
            </w:r>
            <w:r w:rsidR="001408CD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1.</w:t>
            </w:r>
            <w:r w:rsidR="001408CD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9A3DBF">
              <w:rPr>
                <w:rFonts w:asciiTheme="minorBidi" w:hAnsiTheme="minorBidi" w:cstheme="minorBidi"/>
                <w:bCs/>
                <w:sz w:val="22"/>
                <w:szCs w:val="22"/>
              </w:rPr>
              <w:t>Apply</w:t>
            </w:r>
            <w:r w:rsidR="001408CD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Design Objectives</w:t>
            </w:r>
          </w:p>
        </w:tc>
        <w:tc>
          <w:tcPr>
            <w:tcW w:w="2725" w:type="dxa"/>
          </w:tcPr>
          <w:p w:rsidR="001408CD" w:rsidRPr="0052235D" w:rsidRDefault="00DC2179" w:rsidP="00373333">
            <w:pPr>
              <w:spacing w:before="120" w:after="160" w:line="259" w:lineRule="auto"/>
              <w:rPr>
                <w:rFonts w:asciiTheme="minorBidi" w:hAnsiTheme="minorBidi" w:cstheme="minorBidi"/>
                <w:bCs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C</w:t>
            </w:r>
            <w:r w:rsidR="001408CD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2. </w:t>
            </w:r>
            <w:r w:rsidR="001408CD" w:rsidRPr="0052235D">
              <w:rPr>
                <w:rFonts w:asciiTheme="minorBidi" w:hAnsiTheme="minorBidi" w:cstheme="minorBidi"/>
                <w:bCs/>
              </w:rPr>
              <w:t>Research and Gather Inspiration</w:t>
            </w:r>
          </w:p>
          <w:p w:rsidR="001408CD" w:rsidRPr="0052235D" w:rsidRDefault="001408CD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75" w:type="dxa"/>
          </w:tcPr>
          <w:p w:rsidR="001408CD" w:rsidRPr="0052235D" w:rsidRDefault="00DC2179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C</w:t>
            </w:r>
            <w:r w:rsidR="001408CD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3. </w:t>
            </w:r>
            <w:r w:rsidR="009A3DBF" w:rsidRPr="003B41E8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Use </w:t>
            </w:r>
            <w:r w:rsidR="001408CD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the Design Elements</w:t>
            </w:r>
          </w:p>
        </w:tc>
        <w:tc>
          <w:tcPr>
            <w:tcW w:w="2375" w:type="dxa"/>
          </w:tcPr>
          <w:p w:rsidR="001408CD" w:rsidRPr="0052235D" w:rsidRDefault="00DC2179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C</w:t>
            </w:r>
            <w:r w:rsidR="001408CD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4. </w:t>
            </w:r>
            <w:r w:rsidR="001408CD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Sketch and Create Concepts</w:t>
            </w:r>
          </w:p>
        </w:tc>
      </w:tr>
      <w:tr w:rsidR="001408CD" w:rsidRPr="0052235D" w:rsidTr="00373333">
        <w:trPr>
          <w:trHeight w:hRule="exact" w:val="720"/>
        </w:trPr>
        <w:tc>
          <w:tcPr>
            <w:tcW w:w="2333" w:type="dxa"/>
          </w:tcPr>
          <w:p w:rsidR="001408CD" w:rsidRPr="0052235D" w:rsidRDefault="00DC2179" w:rsidP="00373333">
            <w:pPr>
              <w:pStyle w:val="Taskstyle"/>
              <w:numPr>
                <w:ilvl w:val="0"/>
                <w:numId w:val="0"/>
              </w:numPr>
              <w:spacing w:before="120" w:after="120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C</w:t>
            </w:r>
            <w:r w:rsidR="001408CD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5.</w:t>
            </w:r>
            <w:r w:rsidR="001408CD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Use </w:t>
            </w:r>
            <w:r w:rsidR="00420152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relevant </w:t>
            </w:r>
            <w:r w:rsidR="001408CD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Software</w:t>
            </w:r>
          </w:p>
        </w:tc>
        <w:tc>
          <w:tcPr>
            <w:tcW w:w="2333" w:type="dxa"/>
          </w:tcPr>
          <w:p w:rsidR="001408CD" w:rsidRPr="0052235D" w:rsidRDefault="00DC2179" w:rsidP="00373333">
            <w:pPr>
              <w:pStyle w:val="Taskstyle"/>
              <w:numPr>
                <w:ilvl w:val="0"/>
                <w:numId w:val="0"/>
              </w:numPr>
              <w:spacing w:before="120" w:after="120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C</w:t>
            </w:r>
            <w:r w:rsidR="001408CD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6.</w:t>
            </w:r>
            <w:r w:rsidR="001408CD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Apply Principles of Design</w:t>
            </w:r>
          </w:p>
        </w:tc>
        <w:tc>
          <w:tcPr>
            <w:tcW w:w="2333" w:type="dxa"/>
          </w:tcPr>
          <w:p w:rsidR="001408CD" w:rsidRPr="0052235D" w:rsidRDefault="00DC2179" w:rsidP="00373333">
            <w:pPr>
              <w:pStyle w:val="Taskstyle"/>
              <w:numPr>
                <w:ilvl w:val="0"/>
                <w:numId w:val="0"/>
              </w:numPr>
              <w:spacing w:before="120" w:after="120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C</w:t>
            </w:r>
            <w:r w:rsidR="001408CD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7.</w:t>
            </w:r>
            <w:r w:rsidR="001408CD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Create and Edit Graphics</w:t>
            </w:r>
          </w:p>
        </w:tc>
        <w:tc>
          <w:tcPr>
            <w:tcW w:w="2333" w:type="dxa"/>
          </w:tcPr>
          <w:p w:rsidR="001408CD" w:rsidRPr="0052235D" w:rsidRDefault="00DC2179" w:rsidP="00373333">
            <w:pPr>
              <w:pStyle w:val="Taskstyle"/>
              <w:numPr>
                <w:ilvl w:val="0"/>
                <w:numId w:val="0"/>
              </w:numPr>
              <w:spacing w:before="120" w:after="120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C</w:t>
            </w:r>
            <w:r w:rsidR="001408CD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8.</w:t>
            </w:r>
            <w:r w:rsidR="001408CD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3B41E8">
              <w:rPr>
                <w:rFonts w:asciiTheme="minorBidi" w:hAnsiTheme="minorBidi" w:cstheme="minorBidi"/>
                <w:bCs/>
                <w:sz w:val="22"/>
                <w:szCs w:val="22"/>
              </w:rPr>
              <w:t>Apply</w:t>
            </w:r>
            <w:r w:rsidR="00CF63EA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993BDD" w:rsidRPr="0052235D">
              <w:rPr>
                <w:rFonts w:asciiTheme="minorBidi" w:hAnsiTheme="minorBidi" w:cstheme="minorBidi"/>
                <w:bCs/>
                <w:color w:val="000000" w:themeColor="text1"/>
                <w:sz w:val="22"/>
                <w:szCs w:val="22"/>
              </w:rPr>
              <w:t xml:space="preserve">Color theory  </w:t>
            </w:r>
          </w:p>
        </w:tc>
      </w:tr>
      <w:tr w:rsidR="001408CD" w:rsidRPr="0052235D" w:rsidTr="00373333">
        <w:trPr>
          <w:trHeight w:hRule="exact" w:val="864"/>
        </w:trPr>
        <w:tc>
          <w:tcPr>
            <w:tcW w:w="2330" w:type="dxa"/>
          </w:tcPr>
          <w:p w:rsidR="001408CD" w:rsidRPr="0052235D" w:rsidRDefault="00DC2179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b/>
                <w:bCs/>
                <w:color w:val="000000" w:themeColor="text1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color w:val="000000" w:themeColor="text1"/>
                <w:sz w:val="22"/>
                <w:szCs w:val="22"/>
              </w:rPr>
              <w:t>C</w:t>
            </w:r>
            <w:r w:rsidR="001408CD" w:rsidRPr="0052235D">
              <w:rPr>
                <w:rFonts w:asciiTheme="minorBidi" w:hAnsiTheme="minorBidi" w:cstheme="minorBidi"/>
                <w:b/>
                <w:bCs/>
                <w:color w:val="000000" w:themeColor="text1"/>
                <w:sz w:val="22"/>
                <w:szCs w:val="22"/>
              </w:rPr>
              <w:t>9.</w:t>
            </w:r>
            <w:r w:rsidR="001408CD" w:rsidRPr="0052235D">
              <w:rPr>
                <w:rFonts w:asciiTheme="minorBidi" w:hAnsiTheme="minorBidi" w:cstheme="minorBidi"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3B41E8">
              <w:rPr>
                <w:rFonts w:asciiTheme="minorBidi" w:hAnsiTheme="minorBidi" w:cstheme="minorBidi"/>
                <w:bCs/>
                <w:sz w:val="22"/>
                <w:szCs w:val="22"/>
              </w:rPr>
              <w:t>Apply</w:t>
            </w:r>
            <w:r w:rsidR="00902D91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Typography</w:t>
            </w:r>
            <w:r w:rsidR="00993BDD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and Text</w:t>
            </w:r>
          </w:p>
        </w:tc>
        <w:tc>
          <w:tcPr>
            <w:tcW w:w="2725" w:type="dxa"/>
          </w:tcPr>
          <w:p w:rsidR="001408CD" w:rsidRPr="0052235D" w:rsidRDefault="001408CD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D10.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581AD0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Add Visual Enhancements </w:t>
            </w:r>
          </w:p>
        </w:tc>
        <w:tc>
          <w:tcPr>
            <w:tcW w:w="2375" w:type="dxa"/>
          </w:tcPr>
          <w:p w:rsidR="001408CD" w:rsidRPr="0052235D" w:rsidRDefault="00581AD0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D11.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3B41E8">
              <w:rPr>
                <w:rFonts w:asciiTheme="minorBidi" w:hAnsiTheme="minorBidi" w:cstheme="minorBidi"/>
                <w:bCs/>
                <w:sz w:val="22"/>
                <w:szCs w:val="22"/>
              </w:rPr>
              <w:t>Take feedback on project</w:t>
            </w:r>
          </w:p>
        </w:tc>
        <w:tc>
          <w:tcPr>
            <w:tcW w:w="2375" w:type="dxa"/>
          </w:tcPr>
          <w:p w:rsidR="001408CD" w:rsidRPr="0052235D" w:rsidRDefault="001408CD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bCs/>
                <w:sz w:val="22"/>
                <w:szCs w:val="22"/>
              </w:rPr>
            </w:pPr>
          </w:p>
        </w:tc>
      </w:tr>
    </w:tbl>
    <w:p w:rsidR="00AF5C36" w:rsidRDefault="00AF5C36" w:rsidP="00AB664F">
      <w:pPr>
        <w:pStyle w:val="ListParagraph"/>
        <w:numPr>
          <w:ilvl w:val="0"/>
          <w:numId w:val="2"/>
        </w:numPr>
        <w:spacing w:before="240" w:after="240"/>
        <w:ind w:left="360"/>
        <w:rPr>
          <w:rFonts w:asciiTheme="minorBidi" w:hAnsiTheme="minorBidi" w:cstheme="minorBidi"/>
          <w:b/>
          <w:sz w:val="22"/>
          <w:szCs w:val="22"/>
        </w:rPr>
      </w:pPr>
      <w:r w:rsidRPr="00AF5C36">
        <w:rPr>
          <w:rFonts w:asciiTheme="minorBidi" w:hAnsiTheme="minorBidi" w:cstheme="minorBidi"/>
          <w:b/>
          <w:sz w:val="22"/>
          <w:szCs w:val="22"/>
        </w:rPr>
        <w:t>Prepare In-</w:t>
      </w:r>
      <w:r w:rsidR="002D28B5">
        <w:rPr>
          <w:rFonts w:asciiTheme="minorBidi" w:hAnsiTheme="minorBidi" w:cstheme="minorBidi"/>
          <w:b/>
          <w:sz w:val="22"/>
          <w:szCs w:val="22"/>
        </w:rPr>
        <w:t>P</w:t>
      </w:r>
      <w:r w:rsidRPr="00AF5C36">
        <w:rPr>
          <w:rFonts w:asciiTheme="minorBidi" w:hAnsiTheme="minorBidi" w:cstheme="minorBidi"/>
          <w:b/>
          <w:sz w:val="22"/>
          <w:szCs w:val="22"/>
        </w:rPr>
        <w:t>age documents</w:t>
      </w:r>
    </w:p>
    <w:p w:rsidR="00AF5C36" w:rsidRDefault="00AF5C36" w:rsidP="00AF5C36">
      <w:pPr>
        <w:spacing w:before="240" w:after="240"/>
        <w:rPr>
          <w:rFonts w:asciiTheme="minorBidi" w:hAnsiTheme="minorBidi" w:cstheme="minorBidi"/>
          <w:b/>
          <w:sz w:val="22"/>
          <w:szCs w:val="22"/>
        </w:rPr>
      </w:pPr>
    </w:p>
    <w:tbl>
      <w:tblPr>
        <w:tblStyle w:val="TableGrid"/>
        <w:tblW w:w="9805" w:type="dxa"/>
        <w:tblInd w:w="1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330"/>
        <w:gridCol w:w="2725"/>
        <w:gridCol w:w="2375"/>
        <w:gridCol w:w="2375"/>
      </w:tblGrid>
      <w:tr w:rsidR="00AF5C36" w:rsidRPr="0052235D" w:rsidTr="00373333">
        <w:trPr>
          <w:trHeight w:hRule="exact" w:val="1099"/>
        </w:trPr>
        <w:tc>
          <w:tcPr>
            <w:tcW w:w="2330" w:type="dxa"/>
          </w:tcPr>
          <w:p w:rsidR="00AF5C36" w:rsidRPr="0052235D" w:rsidRDefault="00AF5C36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lastRenderedPageBreak/>
              <w:t>D1.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AF4D07" w:rsidRPr="00AF4D07">
              <w:rPr>
                <w:rFonts w:asciiTheme="minorBidi" w:hAnsiTheme="minorBidi" w:cstheme="minorBidi"/>
                <w:bCs/>
                <w:sz w:val="22"/>
                <w:szCs w:val="22"/>
              </w:rPr>
              <w:t>Set</w:t>
            </w:r>
            <w:r w:rsidR="00997F2C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3731D6">
              <w:rPr>
                <w:rFonts w:asciiTheme="minorBidi" w:hAnsiTheme="minorBidi" w:cstheme="minorBidi"/>
                <w:bCs/>
                <w:sz w:val="22"/>
                <w:szCs w:val="22"/>
              </w:rPr>
              <w:t>keyboard preferences</w:t>
            </w:r>
          </w:p>
        </w:tc>
        <w:tc>
          <w:tcPr>
            <w:tcW w:w="2725" w:type="dxa"/>
          </w:tcPr>
          <w:p w:rsidR="00586208" w:rsidRPr="00AA36BC" w:rsidRDefault="00AF5C36" w:rsidP="00AA36BC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D2. </w:t>
            </w:r>
            <w:r w:rsidR="00586208">
              <w:rPr>
                <w:rFonts w:asciiTheme="minorBidi" w:hAnsiTheme="minorBidi" w:cstheme="minorBidi"/>
                <w:sz w:val="22"/>
                <w:szCs w:val="22"/>
              </w:rPr>
              <w:t>Layout Page</w:t>
            </w:r>
          </w:p>
        </w:tc>
        <w:tc>
          <w:tcPr>
            <w:tcW w:w="2375" w:type="dxa"/>
          </w:tcPr>
          <w:p w:rsidR="00AF5C36" w:rsidRPr="0052235D" w:rsidRDefault="00AF5C36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D</w:t>
            </w: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3</w:t>
            </w: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. </w:t>
            </w:r>
            <w:r w:rsidR="00AF4D07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Use </w:t>
            </w:r>
            <w:r w:rsidR="00AF4D07">
              <w:rPr>
                <w:rFonts w:asciiTheme="minorBidi" w:hAnsiTheme="minorBidi" w:cstheme="minorBidi"/>
                <w:bCs/>
                <w:sz w:val="22"/>
                <w:szCs w:val="22"/>
              </w:rPr>
              <w:t>different language in document</w:t>
            </w:r>
          </w:p>
          <w:p w:rsidR="00AF5C36" w:rsidRPr="0052235D" w:rsidRDefault="00AF5C36" w:rsidP="00373333">
            <w:pPr>
              <w:pStyle w:val="Taskstyle"/>
              <w:numPr>
                <w:ilvl w:val="0"/>
                <w:numId w:val="0"/>
              </w:numPr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75" w:type="dxa"/>
          </w:tcPr>
          <w:p w:rsidR="00AF5C36" w:rsidRPr="0052235D" w:rsidRDefault="00AF5C36" w:rsidP="00373333">
            <w:pPr>
              <w:pStyle w:val="Taskstyle"/>
              <w:numPr>
                <w:ilvl w:val="0"/>
                <w:numId w:val="0"/>
              </w:numPr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D</w:t>
            </w: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4</w:t>
            </w: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. </w:t>
            </w:r>
            <w:r w:rsidR="00586208">
              <w:rPr>
                <w:rFonts w:asciiTheme="minorBidi" w:hAnsiTheme="minorBidi" w:cstheme="minorBidi"/>
                <w:bCs/>
                <w:sz w:val="22"/>
                <w:szCs w:val="22"/>
              </w:rPr>
              <w:t>Prepare</w:t>
            </w:r>
            <w:r w:rsidR="00AA36BC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586208">
              <w:rPr>
                <w:rFonts w:asciiTheme="minorBidi" w:hAnsiTheme="minorBidi" w:cstheme="minorBidi"/>
                <w:bCs/>
                <w:sz w:val="22"/>
                <w:szCs w:val="22"/>
              </w:rPr>
              <w:t>print ready files</w:t>
            </w:r>
          </w:p>
        </w:tc>
      </w:tr>
    </w:tbl>
    <w:p w:rsidR="00621816" w:rsidRPr="0052235D" w:rsidRDefault="00C82FE2" w:rsidP="00621816">
      <w:pPr>
        <w:pStyle w:val="ListParagraph"/>
        <w:numPr>
          <w:ilvl w:val="0"/>
          <w:numId w:val="2"/>
        </w:numPr>
        <w:spacing w:before="240" w:after="240"/>
        <w:ind w:left="360"/>
        <w:rPr>
          <w:rFonts w:asciiTheme="minorBidi" w:hAnsiTheme="minorBidi" w:cstheme="minorBidi"/>
          <w:b/>
          <w:sz w:val="22"/>
          <w:szCs w:val="22"/>
        </w:rPr>
      </w:pPr>
      <w:r>
        <w:rPr>
          <w:rFonts w:asciiTheme="minorBidi" w:hAnsiTheme="minorBidi" w:cstheme="minorBidi"/>
          <w:b/>
          <w:sz w:val="22"/>
          <w:szCs w:val="22"/>
        </w:rPr>
        <w:t xml:space="preserve">Design in </w:t>
      </w:r>
      <w:r w:rsidR="007E4E80" w:rsidRPr="0052235D">
        <w:rPr>
          <w:rFonts w:asciiTheme="minorBidi" w:hAnsiTheme="minorBidi" w:cstheme="minorBidi"/>
          <w:b/>
          <w:sz w:val="22"/>
          <w:szCs w:val="22"/>
        </w:rPr>
        <w:t>Adobe Illustrator</w:t>
      </w:r>
      <w:r w:rsidR="00DB6CB2">
        <w:rPr>
          <w:rFonts w:asciiTheme="minorBidi" w:hAnsiTheme="minorBidi" w:cstheme="minorBidi"/>
          <w:b/>
          <w:sz w:val="22"/>
          <w:szCs w:val="22"/>
        </w:rPr>
        <w:t xml:space="preserve"> </w:t>
      </w:r>
    </w:p>
    <w:tbl>
      <w:tblPr>
        <w:tblStyle w:val="TableGrid"/>
        <w:tblW w:w="9805" w:type="dxa"/>
        <w:tblInd w:w="1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330"/>
        <w:gridCol w:w="2725"/>
        <w:gridCol w:w="2375"/>
        <w:gridCol w:w="2375"/>
      </w:tblGrid>
      <w:tr w:rsidR="00621816" w:rsidRPr="0052235D" w:rsidTr="00373333">
        <w:trPr>
          <w:trHeight w:hRule="exact" w:val="1063"/>
        </w:trPr>
        <w:tc>
          <w:tcPr>
            <w:tcW w:w="2330" w:type="dxa"/>
          </w:tcPr>
          <w:p w:rsidR="00621816" w:rsidRPr="0052235D" w:rsidRDefault="00837A6B" w:rsidP="00373333">
            <w:pPr>
              <w:spacing w:before="120"/>
              <w:ind w:right="120"/>
              <w:rPr>
                <w:rFonts w:asciiTheme="minorBidi" w:hAnsiTheme="minorBidi" w:cstheme="minorBidi"/>
                <w:color w:val="000000" w:themeColor="text1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E</w:t>
            </w:r>
            <w:r w:rsidR="00621816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1.</w:t>
            </w:r>
            <w:r w:rsidR="00621816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DB6CB2">
              <w:rPr>
                <w:rFonts w:asciiTheme="minorBidi" w:hAnsiTheme="minorBidi" w:cstheme="minorBidi"/>
                <w:bCs/>
                <w:sz w:val="22"/>
                <w:szCs w:val="22"/>
              </w:rPr>
              <w:t>Use of</w:t>
            </w:r>
            <w:r w:rsidR="004F71B8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Adobe Illustrator</w:t>
            </w:r>
          </w:p>
        </w:tc>
        <w:tc>
          <w:tcPr>
            <w:tcW w:w="2725" w:type="dxa"/>
          </w:tcPr>
          <w:p w:rsidR="00621816" w:rsidRPr="0052235D" w:rsidRDefault="00837A6B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E</w:t>
            </w:r>
            <w:r w:rsidR="00621816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2. </w:t>
            </w:r>
            <w:r w:rsidR="00B84EF4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Use </w:t>
            </w:r>
            <w:r w:rsidR="004F71B8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Basic Tools &amp; Properties</w:t>
            </w:r>
          </w:p>
          <w:p w:rsidR="00621816" w:rsidRPr="0052235D" w:rsidRDefault="00621816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75" w:type="dxa"/>
          </w:tcPr>
          <w:p w:rsidR="00621816" w:rsidRPr="0052235D" w:rsidRDefault="00837A6B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E</w:t>
            </w:r>
            <w:r w:rsidR="00621816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3. </w:t>
            </w:r>
            <w:r w:rsidR="00DB6CB2">
              <w:rPr>
                <w:rFonts w:asciiTheme="minorBidi" w:hAnsiTheme="minorBidi" w:cstheme="minorBidi"/>
                <w:bCs/>
                <w:sz w:val="22"/>
                <w:szCs w:val="22"/>
              </w:rPr>
              <w:t>Create</w:t>
            </w:r>
            <w:r w:rsidR="00B84EF4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P</w:t>
            </w:r>
            <w:r w:rsidR="004F71B8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ortrait &amp; landscape illustrations</w:t>
            </w:r>
          </w:p>
        </w:tc>
        <w:tc>
          <w:tcPr>
            <w:tcW w:w="2375" w:type="dxa"/>
          </w:tcPr>
          <w:p w:rsidR="00621816" w:rsidRPr="0052235D" w:rsidRDefault="00837A6B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E</w:t>
            </w:r>
            <w:r w:rsidR="00621816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4. </w:t>
            </w:r>
            <w:r w:rsidR="00DB6CB2">
              <w:rPr>
                <w:rFonts w:asciiTheme="minorBidi" w:hAnsiTheme="minorBidi" w:cstheme="minorBidi"/>
                <w:sz w:val="22"/>
                <w:szCs w:val="22"/>
              </w:rPr>
              <w:t>Add</w:t>
            </w:r>
            <w:r w:rsidR="00A17D61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 </w:t>
            </w:r>
            <w:r w:rsidR="004F71B8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Rulers</w:t>
            </w:r>
          </w:p>
        </w:tc>
      </w:tr>
      <w:tr w:rsidR="004F71B8" w:rsidRPr="0052235D" w:rsidTr="00373333">
        <w:trPr>
          <w:trHeight w:hRule="exact" w:val="864"/>
        </w:trPr>
        <w:tc>
          <w:tcPr>
            <w:tcW w:w="2330" w:type="dxa"/>
          </w:tcPr>
          <w:p w:rsidR="004F71B8" w:rsidRPr="0052235D" w:rsidRDefault="00581AD0" w:rsidP="00373333">
            <w:pPr>
              <w:spacing w:before="120" w:line="240" w:lineRule="exact"/>
              <w:ind w:right="120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E5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. </w:t>
            </w:r>
            <w:r w:rsidR="00C268D9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Apply </w:t>
            </w:r>
            <w:r w:rsidR="004F71B8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Clipping Mask</w:t>
            </w:r>
          </w:p>
        </w:tc>
        <w:tc>
          <w:tcPr>
            <w:tcW w:w="2725" w:type="dxa"/>
          </w:tcPr>
          <w:p w:rsidR="004F71B8" w:rsidRPr="0052235D" w:rsidRDefault="00581AD0" w:rsidP="00373333">
            <w:pPr>
              <w:spacing w:before="120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sz w:val="22"/>
                <w:szCs w:val="22"/>
              </w:rPr>
              <w:t>E6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. </w:t>
            </w:r>
            <w:r w:rsidR="00DB6CB2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Design 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Logo </w:t>
            </w:r>
            <w:r w:rsidR="00DB6CB2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with 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Golden ratio</w:t>
            </w:r>
          </w:p>
        </w:tc>
        <w:tc>
          <w:tcPr>
            <w:tcW w:w="2375" w:type="dxa"/>
          </w:tcPr>
          <w:p w:rsidR="004F71B8" w:rsidRPr="0052235D" w:rsidRDefault="00581AD0" w:rsidP="00373333">
            <w:pPr>
              <w:pStyle w:val="Taskstyle"/>
              <w:numPr>
                <w:ilvl w:val="0"/>
                <w:numId w:val="0"/>
              </w:numPr>
              <w:spacing w:before="120" w:line="240" w:lineRule="exac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E7. </w:t>
            </w:r>
            <w:r w:rsidR="00DB6CB2" w:rsidRPr="00DB6CB2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Design 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Vector</w:t>
            </w:r>
            <w:r w:rsidR="00DB6CB2">
              <w:rPr>
                <w:rFonts w:asciiTheme="minorBidi" w:hAnsiTheme="minorBidi" w:cstheme="minorBidi"/>
                <w:bCs/>
                <w:sz w:val="22"/>
                <w:szCs w:val="22"/>
              </w:rPr>
              <w:t>s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and character</w:t>
            </w:r>
          </w:p>
        </w:tc>
        <w:tc>
          <w:tcPr>
            <w:tcW w:w="2375" w:type="dxa"/>
          </w:tcPr>
          <w:p w:rsidR="004F71B8" w:rsidRPr="00DB6CB2" w:rsidRDefault="00581AD0" w:rsidP="00373333">
            <w:pPr>
              <w:spacing w:before="120" w:line="240" w:lineRule="exact"/>
              <w:ind w:left="1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E8. </w:t>
            </w:r>
            <w:r w:rsidR="00DB6CB2" w:rsidRPr="00DB6CB2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Apply functions from 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CC Libraries</w:t>
            </w: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  </w:t>
            </w:r>
          </w:p>
        </w:tc>
      </w:tr>
      <w:tr w:rsidR="00581AD0" w:rsidRPr="0052235D" w:rsidTr="00373333">
        <w:trPr>
          <w:trHeight w:hRule="exact" w:val="864"/>
        </w:trPr>
        <w:tc>
          <w:tcPr>
            <w:tcW w:w="2330" w:type="dxa"/>
          </w:tcPr>
          <w:p w:rsidR="00581AD0" w:rsidRPr="0052235D" w:rsidRDefault="00581AD0" w:rsidP="00373333">
            <w:pPr>
              <w:spacing w:before="120"/>
              <w:ind w:right="120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E9. </w:t>
            </w:r>
            <w:r w:rsidR="00DB6CB2">
              <w:rPr>
                <w:rFonts w:asciiTheme="minorBidi" w:hAnsiTheme="minorBidi" w:cstheme="minorBidi"/>
                <w:bCs/>
                <w:sz w:val="22"/>
                <w:szCs w:val="22"/>
              </w:rPr>
              <w:t>Create</w:t>
            </w:r>
            <w:r w:rsidR="004F751F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Stationary Design</w:t>
            </w:r>
          </w:p>
        </w:tc>
        <w:tc>
          <w:tcPr>
            <w:tcW w:w="2725" w:type="dxa"/>
          </w:tcPr>
          <w:p w:rsidR="00581AD0" w:rsidRPr="0052235D" w:rsidRDefault="00EB56FA" w:rsidP="00373333">
            <w:pPr>
              <w:spacing w:before="120" w:line="259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E10. 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Prepar</w:t>
            </w:r>
            <w:r w:rsidR="00C268D9">
              <w:rPr>
                <w:rFonts w:asciiTheme="minorBidi" w:hAnsiTheme="minorBidi" w:cstheme="minorBidi"/>
                <w:bCs/>
                <w:sz w:val="22"/>
                <w:szCs w:val="22"/>
              </w:rPr>
              <w:t>e</w:t>
            </w:r>
            <w:r w:rsidR="00DB6CB2">
              <w:rPr>
                <w:rFonts w:asciiTheme="minorBidi" w:hAnsiTheme="minorBidi" w:cstheme="minorBidi"/>
                <w:bCs/>
                <w:sz w:val="22"/>
                <w:szCs w:val="22"/>
              </w:rPr>
              <w:t>/Save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AF0DA1">
              <w:rPr>
                <w:rFonts w:asciiTheme="minorBidi" w:hAnsiTheme="minorBidi" w:cstheme="minorBidi"/>
                <w:bCs/>
                <w:sz w:val="22"/>
                <w:szCs w:val="22"/>
              </w:rPr>
              <w:t>f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iles for </w:t>
            </w:r>
            <w:r w:rsidR="00F05FF4">
              <w:rPr>
                <w:rFonts w:asciiTheme="minorBidi" w:hAnsiTheme="minorBidi" w:cstheme="minorBidi"/>
                <w:bCs/>
                <w:sz w:val="22"/>
                <w:szCs w:val="22"/>
              </w:rPr>
              <w:t>web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and print</w:t>
            </w:r>
          </w:p>
        </w:tc>
        <w:tc>
          <w:tcPr>
            <w:tcW w:w="2375" w:type="dxa"/>
          </w:tcPr>
          <w:p w:rsidR="00581AD0" w:rsidRPr="0052235D" w:rsidRDefault="00581AD0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bCs/>
                <w:sz w:val="22"/>
                <w:szCs w:val="22"/>
              </w:rPr>
            </w:pPr>
          </w:p>
        </w:tc>
        <w:tc>
          <w:tcPr>
            <w:tcW w:w="2375" w:type="dxa"/>
          </w:tcPr>
          <w:p w:rsidR="00581AD0" w:rsidRPr="0052235D" w:rsidRDefault="00581AD0" w:rsidP="00373333">
            <w:pPr>
              <w:spacing w:before="120" w:line="259" w:lineRule="auto"/>
              <w:ind w:left="1"/>
              <w:rPr>
                <w:rFonts w:asciiTheme="minorBidi" w:hAnsiTheme="minorBidi" w:cstheme="minorBidi"/>
                <w:bCs/>
                <w:sz w:val="22"/>
                <w:szCs w:val="22"/>
              </w:rPr>
            </w:pPr>
          </w:p>
        </w:tc>
      </w:tr>
    </w:tbl>
    <w:p w:rsidR="007E4E80" w:rsidRPr="0052235D" w:rsidRDefault="00C82FE2" w:rsidP="007E4E80">
      <w:pPr>
        <w:pStyle w:val="ListParagraph"/>
        <w:numPr>
          <w:ilvl w:val="0"/>
          <w:numId w:val="2"/>
        </w:numPr>
        <w:spacing w:before="240" w:after="240"/>
        <w:ind w:left="360"/>
        <w:rPr>
          <w:rFonts w:asciiTheme="minorBidi" w:hAnsiTheme="minorBidi" w:cstheme="minorBidi"/>
          <w:b/>
          <w:sz w:val="22"/>
          <w:szCs w:val="22"/>
        </w:rPr>
      </w:pPr>
      <w:r>
        <w:rPr>
          <w:rFonts w:asciiTheme="minorBidi" w:hAnsiTheme="minorBidi" w:cstheme="minorBidi"/>
          <w:b/>
          <w:sz w:val="22"/>
          <w:szCs w:val="22"/>
        </w:rPr>
        <w:t xml:space="preserve">Design in </w:t>
      </w:r>
      <w:r w:rsidR="00FB2B37">
        <w:rPr>
          <w:rFonts w:asciiTheme="minorBidi" w:hAnsiTheme="minorBidi" w:cstheme="minorBidi"/>
          <w:b/>
          <w:sz w:val="22"/>
          <w:szCs w:val="22"/>
        </w:rPr>
        <w:t xml:space="preserve">Adobe </w:t>
      </w:r>
      <w:r w:rsidR="007E4E80" w:rsidRPr="0052235D">
        <w:rPr>
          <w:rFonts w:asciiTheme="minorBidi" w:hAnsiTheme="minorBidi" w:cstheme="minorBidi"/>
          <w:b/>
          <w:sz w:val="22"/>
          <w:szCs w:val="22"/>
        </w:rPr>
        <w:t>Photoshop</w:t>
      </w:r>
      <w:r w:rsidR="00FB2B37">
        <w:rPr>
          <w:rFonts w:asciiTheme="minorBidi" w:hAnsiTheme="minorBidi" w:cstheme="minorBidi"/>
          <w:b/>
          <w:sz w:val="22"/>
          <w:szCs w:val="22"/>
        </w:rPr>
        <w:t xml:space="preserve"> </w:t>
      </w:r>
    </w:p>
    <w:tbl>
      <w:tblPr>
        <w:tblStyle w:val="TableGrid"/>
        <w:tblW w:w="9805" w:type="dxa"/>
        <w:tblInd w:w="1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330"/>
        <w:gridCol w:w="2725"/>
        <w:gridCol w:w="2375"/>
        <w:gridCol w:w="2375"/>
      </w:tblGrid>
      <w:tr w:rsidR="00743E9E" w:rsidRPr="0052235D" w:rsidTr="00373333">
        <w:trPr>
          <w:trHeight w:hRule="exact" w:val="1306"/>
        </w:trPr>
        <w:tc>
          <w:tcPr>
            <w:tcW w:w="2330" w:type="dxa"/>
          </w:tcPr>
          <w:p w:rsidR="00743E9E" w:rsidRPr="0052235D" w:rsidRDefault="00837A6B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F</w:t>
            </w:r>
            <w:r w:rsidR="00743E9E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1</w:t>
            </w:r>
            <w:r w:rsidR="00743E9E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. </w:t>
            </w:r>
            <w:r w:rsidR="0030726B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Use of </w:t>
            </w:r>
            <w:r w:rsidR="00866777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Adobe Photoshop</w:t>
            </w:r>
          </w:p>
        </w:tc>
        <w:tc>
          <w:tcPr>
            <w:tcW w:w="2725" w:type="dxa"/>
          </w:tcPr>
          <w:p w:rsidR="00743E9E" w:rsidRPr="0052235D" w:rsidRDefault="00837A6B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F</w:t>
            </w:r>
            <w:r w:rsidR="00743E9E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2. </w:t>
            </w:r>
            <w:r w:rsidR="00381975" w:rsidRPr="00381975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Interpret </w:t>
            </w:r>
            <w:r w:rsidR="00125335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w</w:t>
            </w:r>
            <w:r w:rsidR="00866777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ork area concept</w:t>
            </w:r>
          </w:p>
          <w:p w:rsidR="00743E9E" w:rsidRPr="0052235D" w:rsidRDefault="00743E9E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75" w:type="dxa"/>
          </w:tcPr>
          <w:p w:rsidR="00743E9E" w:rsidRPr="0052235D" w:rsidRDefault="00837A6B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F</w:t>
            </w:r>
            <w:r w:rsidR="00743E9E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3. </w:t>
            </w:r>
            <w:r w:rsidR="00381975" w:rsidRPr="00381975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Apply </w:t>
            </w:r>
            <w:r w:rsidR="00521E8D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Installation</w:t>
            </w:r>
            <w:r w:rsidR="00866777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and Use of Presets, Brushes &amp; Fonts</w:t>
            </w:r>
            <w:r w:rsidR="00866777" w:rsidRPr="0052235D">
              <w:rPr>
                <w:rFonts w:asciiTheme="minorBidi" w:eastAsia="Century Gothic" w:hAnsiTheme="minorBidi" w:cstheme="minorBidi"/>
                <w:b/>
                <w:sz w:val="16"/>
              </w:rPr>
              <w:t xml:space="preserve">  </w:t>
            </w:r>
          </w:p>
        </w:tc>
        <w:tc>
          <w:tcPr>
            <w:tcW w:w="2375" w:type="dxa"/>
          </w:tcPr>
          <w:p w:rsidR="00743E9E" w:rsidRPr="0052235D" w:rsidRDefault="00837A6B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F</w:t>
            </w:r>
            <w:r w:rsidR="00743E9E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4. </w:t>
            </w:r>
            <w:r w:rsidR="00381975" w:rsidRPr="00381975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Use </w:t>
            </w:r>
            <w:r w:rsidR="00866777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Painting with the mixer Brush</w:t>
            </w:r>
          </w:p>
        </w:tc>
      </w:tr>
      <w:tr w:rsidR="00866777" w:rsidRPr="0052235D" w:rsidTr="00373333">
        <w:trPr>
          <w:trHeight w:hRule="exact" w:val="864"/>
        </w:trPr>
        <w:tc>
          <w:tcPr>
            <w:tcW w:w="2330" w:type="dxa"/>
          </w:tcPr>
          <w:p w:rsidR="00866777" w:rsidRPr="0052235D" w:rsidRDefault="00F143CF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F5. </w:t>
            </w:r>
            <w:r w:rsidR="002471B6">
              <w:rPr>
                <w:rFonts w:asciiTheme="minorBidi" w:hAnsiTheme="minorBidi" w:cstheme="minorBidi"/>
                <w:bCs/>
                <w:sz w:val="22"/>
                <w:szCs w:val="22"/>
              </w:rPr>
              <w:t>Use</w:t>
            </w:r>
            <w:r w:rsidR="00521E8D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Working</w:t>
            </w:r>
            <w:r w:rsidR="00866777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with Camera Raw</w:t>
            </w:r>
          </w:p>
        </w:tc>
        <w:tc>
          <w:tcPr>
            <w:tcW w:w="2725" w:type="dxa"/>
          </w:tcPr>
          <w:p w:rsidR="00866777" w:rsidRPr="0052235D" w:rsidRDefault="00F143CF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F6.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2471B6" w:rsidRPr="002471B6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Laydown </w:t>
            </w:r>
            <w:r w:rsidR="00866777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Layer Basics  </w:t>
            </w:r>
          </w:p>
        </w:tc>
        <w:tc>
          <w:tcPr>
            <w:tcW w:w="2375" w:type="dxa"/>
          </w:tcPr>
          <w:p w:rsidR="00866777" w:rsidRPr="0052235D" w:rsidRDefault="00F143CF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F7.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2471B6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Apply </w:t>
            </w:r>
            <w:r w:rsidR="00866777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Quick Fixing and</w:t>
            </w:r>
            <w:r w:rsidR="00C268D9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866777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Retouching</w:t>
            </w:r>
          </w:p>
        </w:tc>
        <w:tc>
          <w:tcPr>
            <w:tcW w:w="2375" w:type="dxa"/>
          </w:tcPr>
          <w:p w:rsidR="00866777" w:rsidRPr="0052235D" w:rsidRDefault="00F143CF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F8.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D0689B">
              <w:rPr>
                <w:rFonts w:asciiTheme="minorBidi" w:hAnsiTheme="minorBidi" w:cstheme="minorBidi"/>
                <w:bCs/>
                <w:sz w:val="22"/>
                <w:szCs w:val="22"/>
              </w:rPr>
              <w:t>Apply</w:t>
            </w:r>
            <w:r w:rsidR="002471B6" w:rsidRPr="002471B6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866777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Mask and Channels</w:t>
            </w:r>
          </w:p>
        </w:tc>
      </w:tr>
      <w:tr w:rsidR="00866777" w:rsidRPr="0052235D" w:rsidTr="00373333">
        <w:trPr>
          <w:trHeight w:hRule="exact" w:val="1144"/>
        </w:trPr>
        <w:tc>
          <w:tcPr>
            <w:tcW w:w="2330" w:type="dxa"/>
          </w:tcPr>
          <w:p w:rsidR="00866777" w:rsidRPr="0052235D" w:rsidRDefault="00581AD0" w:rsidP="00373333">
            <w:pPr>
              <w:spacing w:before="120" w:line="245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F9.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2471B6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Apply </w:t>
            </w:r>
            <w:r w:rsidR="00521E8D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Vector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drawing technique</w:t>
            </w:r>
          </w:p>
        </w:tc>
        <w:tc>
          <w:tcPr>
            <w:tcW w:w="2725" w:type="dxa"/>
          </w:tcPr>
          <w:p w:rsidR="00866777" w:rsidRPr="0052235D" w:rsidRDefault="00581AD0" w:rsidP="00373333">
            <w:pPr>
              <w:spacing w:before="120" w:line="245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F10.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2471B6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Apply </w:t>
            </w:r>
            <w:r w:rsidR="00521E8D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Advance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Compositing</w:t>
            </w:r>
          </w:p>
        </w:tc>
        <w:tc>
          <w:tcPr>
            <w:tcW w:w="2375" w:type="dxa"/>
          </w:tcPr>
          <w:p w:rsidR="00866777" w:rsidRPr="0052235D" w:rsidRDefault="00581AD0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F11.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8D3A7E">
              <w:rPr>
                <w:rFonts w:asciiTheme="minorBidi" w:hAnsiTheme="minorBidi" w:cstheme="minorBidi"/>
                <w:bCs/>
                <w:sz w:val="22"/>
                <w:szCs w:val="22"/>
              </w:rPr>
              <w:t>Prepare</w:t>
            </w:r>
            <w:r w:rsidR="00521E8D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Gifs</w:t>
            </w:r>
          </w:p>
        </w:tc>
        <w:tc>
          <w:tcPr>
            <w:tcW w:w="2375" w:type="dxa"/>
          </w:tcPr>
          <w:p w:rsidR="00866777" w:rsidRPr="0052235D" w:rsidRDefault="00581AD0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F12. </w:t>
            </w:r>
            <w:r w:rsidR="00D0689B">
              <w:rPr>
                <w:rFonts w:asciiTheme="minorBidi" w:hAnsiTheme="minorBidi" w:cstheme="minorBidi"/>
                <w:bCs/>
                <w:sz w:val="22"/>
                <w:szCs w:val="22"/>
              </w:rPr>
              <w:t>Prepare i</w:t>
            </w:r>
            <w:r w:rsidR="00521E8D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nfo</w:t>
            </w:r>
            <w:r w:rsidR="002A0C3A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graphics</w:t>
            </w:r>
          </w:p>
        </w:tc>
      </w:tr>
      <w:tr w:rsidR="00581AD0" w:rsidRPr="0052235D" w:rsidTr="00373333">
        <w:trPr>
          <w:trHeight w:hRule="exact" w:val="864"/>
        </w:trPr>
        <w:tc>
          <w:tcPr>
            <w:tcW w:w="2330" w:type="dxa"/>
          </w:tcPr>
          <w:p w:rsidR="00581AD0" w:rsidRPr="0052235D" w:rsidRDefault="00581AD0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F13. 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Prepar</w:t>
            </w:r>
            <w:r w:rsidR="00D0689B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e </w:t>
            </w:r>
            <w:r w:rsidR="00AA0743">
              <w:rPr>
                <w:rFonts w:asciiTheme="minorBidi" w:hAnsiTheme="minorBidi" w:cstheme="minorBidi"/>
                <w:bCs/>
                <w:sz w:val="22"/>
                <w:szCs w:val="22"/>
              </w:rPr>
              <w:t>f</w:t>
            </w:r>
            <w:r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iles for web and print</w:t>
            </w:r>
          </w:p>
        </w:tc>
        <w:tc>
          <w:tcPr>
            <w:tcW w:w="2725" w:type="dxa"/>
          </w:tcPr>
          <w:p w:rsidR="00581AD0" w:rsidRPr="0052235D" w:rsidRDefault="00581AD0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bCs/>
                <w:sz w:val="22"/>
                <w:szCs w:val="22"/>
              </w:rPr>
            </w:pPr>
          </w:p>
        </w:tc>
        <w:tc>
          <w:tcPr>
            <w:tcW w:w="2375" w:type="dxa"/>
          </w:tcPr>
          <w:p w:rsidR="00581AD0" w:rsidRPr="0052235D" w:rsidRDefault="00581AD0" w:rsidP="00373333">
            <w:pPr>
              <w:pStyle w:val="Taskstyle"/>
              <w:numPr>
                <w:ilvl w:val="0"/>
                <w:numId w:val="0"/>
              </w:numPr>
              <w:rPr>
                <w:rFonts w:asciiTheme="minorBidi" w:hAnsiTheme="minorBidi" w:cstheme="minorBidi"/>
                <w:bCs/>
                <w:sz w:val="22"/>
                <w:szCs w:val="22"/>
              </w:rPr>
            </w:pPr>
          </w:p>
        </w:tc>
        <w:tc>
          <w:tcPr>
            <w:tcW w:w="2375" w:type="dxa"/>
          </w:tcPr>
          <w:p w:rsidR="00581AD0" w:rsidRPr="0052235D" w:rsidRDefault="00581AD0" w:rsidP="00373333">
            <w:pPr>
              <w:pStyle w:val="Taskstyle"/>
              <w:numPr>
                <w:ilvl w:val="0"/>
                <w:numId w:val="0"/>
              </w:numPr>
              <w:rPr>
                <w:rFonts w:asciiTheme="minorBidi" w:hAnsiTheme="minorBidi" w:cstheme="minorBidi"/>
                <w:bCs/>
                <w:sz w:val="22"/>
                <w:szCs w:val="22"/>
              </w:rPr>
            </w:pPr>
          </w:p>
        </w:tc>
      </w:tr>
    </w:tbl>
    <w:p w:rsidR="007E4E80" w:rsidRPr="0052235D" w:rsidRDefault="00C82FE2" w:rsidP="006538E6">
      <w:pPr>
        <w:pStyle w:val="ListParagraph"/>
        <w:numPr>
          <w:ilvl w:val="0"/>
          <w:numId w:val="2"/>
        </w:numPr>
        <w:spacing w:before="240" w:after="240"/>
        <w:ind w:left="360"/>
        <w:rPr>
          <w:rFonts w:asciiTheme="minorBidi" w:hAnsiTheme="minorBidi" w:cstheme="minorBidi"/>
          <w:b/>
          <w:sz w:val="22"/>
          <w:szCs w:val="22"/>
        </w:rPr>
      </w:pPr>
      <w:r>
        <w:rPr>
          <w:rFonts w:asciiTheme="minorBidi" w:hAnsiTheme="minorBidi" w:cstheme="minorBidi"/>
          <w:b/>
          <w:sz w:val="22"/>
          <w:szCs w:val="22"/>
        </w:rPr>
        <w:t xml:space="preserve">Design in </w:t>
      </w:r>
      <w:r w:rsidR="007E4E80" w:rsidRPr="0052235D">
        <w:rPr>
          <w:rFonts w:asciiTheme="minorBidi" w:hAnsiTheme="minorBidi" w:cstheme="minorBidi"/>
          <w:b/>
          <w:sz w:val="22"/>
          <w:szCs w:val="22"/>
        </w:rPr>
        <w:t>Corel Draw</w:t>
      </w:r>
      <w:r w:rsidR="001378B8">
        <w:rPr>
          <w:rFonts w:asciiTheme="minorBidi" w:hAnsiTheme="minorBidi" w:cstheme="minorBidi"/>
          <w:b/>
          <w:sz w:val="22"/>
          <w:szCs w:val="22"/>
        </w:rPr>
        <w:t xml:space="preserve"> </w:t>
      </w:r>
    </w:p>
    <w:tbl>
      <w:tblPr>
        <w:tblStyle w:val="TableGrid"/>
        <w:tblW w:w="9805" w:type="dxa"/>
        <w:tblInd w:w="1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330"/>
        <w:gridCol w:w="2725"/>
        <w:gridCol w:w="2375"/>
        <w:gridCol w:w="2375"/>
      </w:tblGrid>
      <w:tr w:rsidR="00743E9E" w:rsidRPr="0052235D" w:rsidTr="00373333">
        <w:trPr>
          <w:trHeight w:hRule="exact" w:val="864"/>
        </w:trPr>
        <w:tc>
          <w:tcPr>
            <w:tcW w:w="2330" w:type="dxa"/>
          </w:tcPr>
          <w:p w:rsidR="00743E9E" w:rsidRPr="0052235D" w:rsidRDefault="00837A6B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G</w:t>
            </w:r>
            <w:r w:rsidR="00743E9E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1.</w:t>
            </w:r>
            <w:r w:rsidR="00743E9E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D0689B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Use </w:t>
            </w:r>
            <w:r w:rsidR="00866777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CorelDraw</w:t>
            </w:r>
          </w:p>
        </w:tc>
        <w:tc>
          <w:tcPr>
            <w:tcW w:w="2725" w:type="dxa"/>
          </w:tcPr>
          <w:p w:rsidR="00743E9E" w:rsidRPr="0052235D" w:rsidRDefault="00837A6B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G</w:t>
            </w:r>
            <w:r w:rsidR="00743E9E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2.</w:t>
            </w:r>
            <w:r w:rsidR="00743E9E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B43D14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>Use Basic Tools &amp; Properties</w:t>
            </w:r>
          </w:p>
        </w:tc>
        <w:tc>
          <w:tcPr>
            <w:tcW w:w="2375" w:type="dxa"/>
          </w:tcPr>
          <w:p w:rsidR="00743E9E" w:rsidRPr="0052235D" w:rsidRDefault="00B43D14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  <w:r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G</w:t>
            </w: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3. </w:t>
            </w:r>
            <w:r w:rsidRPr="00CE46D1">
              <w:rPr>
                <w:rFonts w:asciiTheme="minorBidi" w:eastAsia="Arial" w:hAnsiTheme="minorBidi" w:cstheme="minorBidi"/>
                <w:color w:val="000000"/>
                <w:sz w:val="22"/>
                <w:szCs w:val="22"/>
              </w:rPr>
              <w:t>Prepa</w:t>
            </w:r>
            <w:r>
              <w:rPr>
                <w:rFonts w:asciiTheme="minorBidi" w:eastAsia="Arial" w:hAnsiTheme="minorBidi" w:cstheme="minorBidi"/>
                <w:color w:val="000000"/>
                <w:sz w:val="22"/>
                <w:szCs w:val="22"/>
              </w:rPr>
              <w:t>re</w:t>
            </w:r>
            <w:r w:rsidRPr="00CE46D1">
              <w:rPr>
                <w:rFonts w:asciiTheme="minorBidi" w:eastAsia="Arial" w:hAnsiTheme="minorBidi" w:cstheme="minorBidi"/>
                <w:color w:val="000000"/>
                <w:sz w:val="22"/>
                <w:szCs w:val="22"/>
              </w:rPr>
              <w:t xml:space="preserve"> </w:t>
            </w:r>
            <w:r w:rsidR="00685FB0">
              <w:rPr>
                <w:rFonts w:asciiTheme="minorBidi" w:eastAsia="Arial" w:hAnsiTheme="minorBidi" w:cstheme="minorBidi"/>
                <w:color w:val="000000"/>
                <w:sz w:val="22"/>
                <w:szCs w:val="22"/>
              </w:rPr>
              <w:t>f</w:t>
            </w:r>
            <w:r w:rsidRPr="00CE46D1">
              <w:rPr>
                <w:rFonts w:asciiTheme="minorBidi" w:eastAsia="Arial" w:hAnsiTheme="minorBidi" w:cstheme="minorBidi"/>
                <w:color w:val="000000"/>
                <w:sz w:val="22"/>
                <w:szCs w:val="22"/>
              </w:rPr>
              <w:t>iles for web and print</w:t>
            </w:r>
          </w:p>
        </w:tc>
        <w:tc>
          <w:tcPr>
            <w:tcW w:w="2375" w:type="dxa"/>
          </w:tcPr>
          <w:p w:rsidR="00743E9E" w:rsidRPr="0052235D" w:rsidRDefault="00743E9E" w:rsidP="00373333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</w:tbl>
    <w:p w:rsidR="00FA3963" w:rsidRDefault="00FA3963" w:rsidP="00FA3963">
      <w:pPr>
        <w:pStyle w:val="ListParagraph"/>
        <w:numPr>
          <w:ilvl w:val="0"/>
          <w:numId w:val="2"/>
        </w:numPr>
        <w:spacing w:before="240" w:after="240"/>
        <w:ind w:left="360"/>
        <w:rPr>
          <w:rFonts w:asciiTheme="minorBidi" w:hAnsiTheme="minorBidi" w:cstheme="minorBidi"/>
          <w:b/>
          <w:sz w:val="22"/>
          <w:szCs w:val="22"/>
        </w:rPr>
      </w:pPr>
      <w:bookmarkStart w:id="1" w:name="_Hlk136433975"/>
      <w:r>
        <w:rPr>
          <w:rFonts w:asciiTheme="minorBidi" w:hAnsiTheme="minorBidi" w:cstheme="minorBidi"/>
          <w:b/>
          <w:sz w:val="22"/>
          <w:szCs w:val="22"/>
        </w:rPr>
        <w:t>Apply entrepreneur skills through Print on Demand</w:t>
      </w:r>
    </w:p>
    <w:tbl>
      <w:tblPr>
        <w:tblStyle w:val="TableGrid"/>
        <w:tblW w:w="9805" w:type="dxa"/>
        <w:tblInd w:w="1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272"/>
        <w:gridCol w:w="2671"/>
        <w:gridCol w:w="2310"/>
        <w:gridCol w:w="2552"/>
      </w:tblGrid>
      <w:tr w:rsidR="00FA3963" w:rsidRPr="0052235D" w:rsidTr="003E259B">
        <w:trPr>
          <w:trHeight w:hRule="exact" w:val="1180"/>
        </w:trPr>
        <w:tc>
          <w:tcPr>
            <w:tcW w:w="2330" w:type="dxa"/>
          </w:tcPr>
          <w:bookmarkEnd w:id="1"/>
          <w:p w:rsidR="00FA3963" w:rsidRPr="0052235D" w:rsidRDefault="00A5166A" w:rsidP="00E74D4B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lastRenderedPageBreak/>
              <w:t>H</w:t>
            </w:r>
            <w:r w:rsidR="00FA3963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1.</w:t>
            </w:r>
            <w:r w:rsidR="00FA3963" w:rsidRPr="0052235D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FA3963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Identify </w:t>
            </w:r>
            <w:r w:rsidR="003E259B">
              <w:rPr>
                <w:rFonts w:asciiTheme="minorBidi" w:hAnsiTheme="minorBidi" w:cstheme="minorBidi"/>
                <w:bCs/>
                <w:sz w:val="22"/>
                <w:szCs w:val="22"/>
              </w:rPr>
              <w:t>p</w:t>
            </w:r>
            <w:r w:rsidR="00FA3963" w:rsidRPr="002252F9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rint on </w:t>
            </w:r>
            <w:r w:rsidR="003E259B">
              <w:rPr>
                <w:rFonts w:asciiTheme="minorBidi" w:hAnsiTheme="minorBidi" w:cstheme="minorBidi"/>
                <w:bCs/>
                <w:sz w:val="22"/>
                <w:szCs w:val="22"/>
              </w:rPr>
              <w:t>d</w:t>
            </w:r>
            <w:r w:rsidR="00FA3963" w:rsidRPr="002252F9">
              <w:rPr>
                <w:rFonts w:asciiTheme="minorBidi" w:hAnsiTheme="minorBidi" w:cstheme="minorBidi"/>
                <w:bCs/>
                <w:sz w:val="22"/>
                <w:szCs w:val="22"/>
              </w:rPr>
              <w:t>emand</w:t>
            </w:r>
            <w:r w:rsidR="00FA3963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websites</w:t>
            </w:r>
          </w:p>
        </w:tc>
        <w:tc>
          <w:tcPr>
            <w:tcW w:w="2725" w:type="dxa"/>
          </w:tcPr>
          <w:p w:rsidR="00FA3963" w:rsidRPr="0052235D" w:rsidRDefault="00A5166A" w:rsidP="00E74D4B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H</w:t>
            </w:r>
            <w:r w:rsidR="00FA3963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2. </w:t>
            </w:r>
            <w:r w:rsidR="003E259B">
              <w:rPr>
                <w:rFonts w:asciiTheme="minorBidi" w:hAnsiTheme="minorBidi" w:cstheme="minorBidi"/>
                <w:bCs/>
                <w:sz w:val="22"/>
                <w:szCs w:val="22"/>
              </w:rPr>
              <w:t>Setup profile on different platforms</w:t>
            </w:r>
            <w:r w:rsidR="003E259B">
              <w:rPr>
                <w:rFonts w:asciiTheme="minorBidi" w:hAnsiTheme="minorBidi" w:cstheme="minorBidi"/>
                <w:bCs/>
                <w:sz w:val="22"/>
                <w:szCs w:val="22"/>
              </w:rPr>
              <w:br/>
            </w:r>
          </w:p>
        </w:tc>
        <w:tc>
          <w:tcPr>
            <w:tcW w:w="2375" w:type="dxa"/>
          </w:tcPr>
          <w:p w:rsidR="00FA3963" w:rsidRPr="0052235D" w:rsidRDefault="00A5166A" w:rsidP="00E74D4B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H</w:t>
            </w:r>
            <w:r w:rsidR="00FA3963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3</w:t>
            </w:r>
            <w:r w:rsidR="00FA3963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. </w:t>
            </w:r>
            <w:r w:rsidR="003E259B" w:rsidRPr="005D31BE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Identify </w:t>
            </w:r>
            <w:r w:rsidR="003E259B">
              <w:rPr>
                <w:rFonts w:asciiTheme="minorBidi" w:hAnsiTheme="minorBidi" w:cstheme="minorBidi"/>
                <w:bCs/>
                <w:sz w:val="22"/>
                <w:szCs w:val="22"/>
              </w:rPr>
              <w:t>n</w:t>
            </w:r>
            <w:r w:rsidR="003E259B" w:rsidRPr="002252F9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iche and </w:t>
            </w:r>
            <w:r w:rsidR="003E259B">
              <w:rPr>
                <w:rFonts w:asciiTheme="minorBidi" w:hAnsiTheme="minorBidi" w:cstheme="minorBidi"/>
                <w:bCs/>
                <w:sz w:val="22"/>
                <w:szCs w:val="22"/>
              </w:rPr>
              <w:t>p</w:t>
            </w:r>
            <w:r w:rsidR="003E259B" w:rsidRPr="002252F9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roduct </w:t>
            </w:r>
            <w:r w:rsidR="003E259B">
              <w:rPr>
                <w:rFonts w:asciiTheme="minorBidi" w:hAnsiTheme="minorBidi" w:cstheme="minorBidi"/>
                <w:bCs/>
                <w:sz w:val="22"/>
                <w:szCs w:val="22"/>
              </w:rPr>
              <w:t>s</w:t>
            </w:r>
            <w:r w:rsidR="003E259B" w:rsidRPr="002252F9">
              <w:rPr>
                <w:rFonts w:asciiTheme="minorBidi" w:hAnsiTheme="minorBidi" w:cstheme="minorBidi"/>
                <w:bCs/>
                <w:sz w:val="22"/>
                <w:szCs w:val="22"/>
              </w:rPr>
              <w:t>election</w:t>
            </w:r>
            <w:r w:rsidR="003E259B" w:rsidRPr="005D31BE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</w:p>
          <w:p w:rsidR="00FA3963" w:rsidRPr="0052235D" w:rsidRDefault="00FA3963" w:rsidP="00E74D4B">
            <w:pPr>
              <w:pStyle w:val="Taskstyle"/>
              <w:numPr>
                <w:ilvl w:val="0"/>
                <w:numId w:val="0"/>
              </w:numPr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75" w:type="dxa"/>
          </w:tcPr>
          <w:p w:rsidR="0023140F" w:rsidRPr="0023140F" w:rsidRDefault="00A5166A" w:rsidP="0023140F">
            <w:pPr>
              <w:pStyle w:val="Taskstyle"/>
              <w:numPr>
                <w:ilvl w:val="0"/>
                <w:numId w:val="0"/>
              </w:numPr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H</w:t>
            </w:r>
            <w:r w:rsidR="00FA3963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4</w:t>
            </w:r>
            <w:r w:rsidR="00FA3963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.</w:t>
            </w:r>
            <w:r w:rsidR="00FA3963" w:rsidRPr="0023140F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23140F">
              <w:rPr>
                <w:rFonts w:asciiTheme="minorBidi" w:hAnsiTheme="minorBidi" w:cstheme="minorBidi"/>
                <w:sz w:val="22"/>
                <w:szCs w:val="22"/>
              </w:rPr>
              <w:t>Prepare patterns/vectors/images for products</w:t>
            </w:r>
          </w:p>
        </w:tc>
      </w:tr>
      <w:tr w:rsidR="00FA3963" w:rsidRPr="0052235D" w:rsidTr="003E259B">
        <w:trPr>
          <w:trHeight w:hRule="exact" w:val="1081"/>
        </w:trPr>
        <w:tc>
          <w:tcPr>
            <w:tcW w:w="2330" w:type="dxa"/>
          </w:tcPr>
          <w:p w:rsidR="003E259B" w:rsidRPr="003E259B" w:rsidRDefault="00A5166A" w:rsidP="003E259B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H</w:t>
            </w:r>
            <w:r w:rsidR="00FA3963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5</w:t>
            </w:r>
            <w:r w:rsidR="00FA3963" w:rsidRPr="0052235D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. </w:t>
            </w:r>
            <w:r w:rsidR="00E13D94">
              <w:rPr>
                <w:rFonts w:asciiTheme="minorBidi" w:hAnsiTheme="minorBidi" w:cstheme="minorBidi"/>
                <w:bCs/>
                <w:sz w:val="22"/>
                <w:szCs w:val="22"/>
              </w:rPr>
              <w:t>Advertise and promote on m</w:t>
            </w:r>
            <w:r w:rsidR="00E13D94" w:rsidRPr="002252F9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arketing </w:t>
            </w:r>
            <w:r w:rsidR="00E13D94">
              <w:rPr>
                <w:rFonts w:asciiTheme="minorBidi" w:hAnsiTheme="minorBidi" w:cstheme="minorBidi"/>
                <w:bCs/>
                <w:sz w:val="22"/>
                <w:szCs w:val="22"/>
              </w:rPr>
              <w:t>platforms</w:t>
            </w:r>
          </w:p>
        </w:tc>
        <w:tc>
          <w:tcPr>
            <w:tcW w:w="2725" w:type="dxa"/>
          </w:tcPr>
          <w:p w:rsidR="00FA3963" w:rsidRPr="0052235D" w:rsidRDefault="00A5166A" w:rsidP="00E74D4B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H</w:t>
            </w:r>
            <w:r w:rsidR="00FA3963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6.</w:t>
            </w:r>
            <w:r w:rsidR="00FA3963" w:rsidRPr="005D31BE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</w:t>
            </w:r>
            <w:r w:rsidR="00E13D94" w:rsidRPr="00FD1E7D">
              <w:rPr>
                <w:rFonts w:asciiTheme="minorBidi" w:hAnsiTheme="minorBidi" w:cstheme="minorBidi"/>
                <w:bCs/>
                <w:sz w:val="22"/>
                <w:szCs w:val="22"/>
              </w:rPr>
              <w:t>Sale the</w:t>
            </w:r>
            <w:r w:rsidR="00E13D94">
              <w:rPr>
                <w:rFonts w:asciiTheme="minorBidi" w:hAnsiTheme="minorBidi" w:cstheme="minorBidi"/>
                <w:bCs/>
                <w:sz w:val="22"/>
                <w:szCs w:val="22"/>
              </w:rPr>
              <w:t xml:space="preserve"> POD products/Items</w:t>
            </w:r>
          </w:p>
        </w:tc>
        <w:tc>
          <w:tcPr>
            <w:tcW w:w="2375" w:type="dxa"/>
          </w:tcPr>
          <w:p w:rsidR="00FA3963" w:rsidRPr="0052235D" w:rsidRDefault="00FA3963" w:rsidP="00E74D4B">
            <w:pPr>
              <w:pStyle w:val="Taskstyle"/>
              <w:numPr>
                <w:ilvl w:val="0"/>
                <w:numId w:val="0"/>
              </w:numPr>
              <w:spacing w:before="120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375" w:type="dxa"/>
          </w:tcPr>
          <w:p w:rsidR="00FA3963" w:rsidRPr="0052235D" w:rsidRDefault="00FA3963" w:rsidP="00E74D4B">
            <w:pPr>
              <w:pStyle w:val="Taskstyle"/>
              <w:numPr>
                <w:ilvl w:val="0"/>
                <w:numId w:val="0"/>
              </w:numP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</w:tr>
    </w:tbl>
    <w:p w:rsidR="003F1B77" w:rsidRPr="0052235D" w:rsidRDefault="003F1B77" w:rsidP="00A5166A">
      <w:pPr>
        <w:pStyle w:val="OccupationalProfileHeading"/>
        <w:jc w:val="left"/>
        <w:rPr>
          <w:rFonts w:asciiTheme="minorBidi" w:hAnsiTheme="minorBidi" w:cstheme="minorBidi"/>
          <w:sz w:val="22"/>
          <w:szCs w:val="22"/>
        </w:rPr>
      </w:pPr>
    </w:p>
    <w:p w:rsidR="003F1B77" w:rsidRPr="0052235D" w:rsidRDefault="003F1B77" w:rsidP="006538E6">
      <w:pPr>
        <w:pStyle w:val="OccupationalProfileHeading"/>
        <w:rPr>
          <w:rFonts w:asciiTheme="minorBidi" w:hAnsiTheme="minorBidi" w:cstheme="minorBidi"/>
          <w:sz w:val="22"/>
          <w:szCs w:val="22"/>
        </w:rPr>
      </w:pPr>
    </w:p>
    <w:p w:rsidR="003F1B77" w:rsidRPr="0052235D" w:rsidRDefault="003F1B77" w:rsidP="006538E6">
      <w:pPr>
        <w:pStyle w:val="OccupationalProfileHeading"/>
        <w:rPr>
          <w:rFonts w:asciiTheme="minorBidi" w:hAnsiTheme="minorBidi" w:cstheme="minorBidi"/>
          <w:sz w:val="22"/>
          <w:szCs w:val="22"/>
        </w:rPr>
      </w:pPr>
    </w:p>
    <w:p w:rsidR="003F1B77" w:rsidRPr="0052235D" w:rsidRDefault="003F1B77" w:rsidP="002438A1">
      <w:pPr>
        <w:pStyle w:val="OccupationalProfileHeading"/>
        <w:jc w:val="left"/>
        <w:rPr>
          <w:rFonts w:asciiTheme="minorBidi" w:hAnsiTheme="minorBidi" w:cstheme="minorBidi"/>
          <w:sz w:val="22"/>
          <w:szCs w:val="22"/>
        </w:rPr>
      </w:pPr>
    </w:p>
    <w:p w:rsidR="003F1B77" w:rsidRPr="0052235D" w:rsidRDefault="003F1B77" w:rsidP="006538E6">
      <w:pPr>
        <w:pStyle w:val="OccupationalProfileHeading"/>
        <w:rPr>
          <w:rFonts w:asciiTheme="minorBidi" w:hAnsiTheme="minorBidi" w:cstheme="minorBidi"/>
          <w:sz w:val="22"/>
          <w:szCs w:val="22"/>
        </w:rPr>
      </w:pPr>
    </w:p>
    <w:p w:rsidR="006538E6" w:rsidRPr="0052235D" w:rsidRDefault="006538E6" w:rsidP="006538E6">
      <w:pPr>
        <w:pStyle w:val="OccupationalProfileHeading"/>
        <w:rPr>
          <w:rFonts w:asciiTheme="minorBidi" w:hAnsiTheme="minorBidi" w:cstheme="minorBidi"/>
          <w:sz w:val="22"/>
          <w:szCs w:val="22"/>
        </w:rPr>
      </w:pPr>
      <w:r w:rsidRPr="0052235D">
        <w:rPr>
          <w:rFonts w:asciiTheme="minorBidi" w:hAnsiTheme="minorBidi" w:cstheme="minorBidi"/>
          <w:sz w:val="26"/>
          <w:szCs w:val="26"/>
        </w:rPr>
        <w:t>Additional Information</w:t>
      </w:r>
      <w:r w:rsidRPr="0052235D">
        <w:rPr>
          <w:rFonts w:asciiTheme="minorBidi" w:hAnsiTheme="minorBidi" w:cstheme="minorBidi"/>
          <w:sz w:val="22"/>
          <w:szCs w:val="22"/>
        </w:rPr>
        <w:t xml:space="preserve"> </w:t>
      </w:r>
    </w:p>
    <w:p w:rsidR="006538E6" w:rsidRPr="0052235D" w:rsidRDefault="006538E6" w:rsidP="006538E6">
      <w:pPr>
        <w:pStyle w:val="Additionalinformation"/>
        <w:spacing w:before="0" w:after="0"/>
        <w:rPr>
          <w:rFonts w:asciiTheme="minorBidi" w:hAnsiTheme="minorBidi" w:cstheme="minorBidi"/>
          <w:sz w:val="22"/>
          <w:szCs w:val="22"/>
        </w:rPr>
      </w:pPr>
    </w:p>
    <w:tbl>
      <w:tblPr>
        <w:tblW w:w="108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79"/>
        <w:gridCol w:w="2430"/>
        <w:gridCol w:w="2160"/>
        <w:gridCol w:w="3161"/>
      </w:tblGrid>
      <w:tr w:rsidR="006538E6" w:rsidRPr="0052235D" w:rsidTr="00C162F2">
        <w:trPr>
          <w:cantSplit/>
          <w:trHeight w:val="4931"/>
          <w:jc w:val="center"/>
        </w:trPr>
        <w:tc>
          <w:tcPr>
            <w:tcW w:w="30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8E6" w:rsidRPr="0052235D" w:rsidRDefault="006538E6" w:rsidP="00C162F2">
            <w:pPr>
              <w:pStyle w:val="TableHeading"/>
              <w:spacing w:line="256" w:lineRule="auto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>Worker traits</w:t>
            </w:r>
          </w:p>
          <w:p w:rsidR="006538E6" w:rsidRPr="0052235D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>Punctual</w:t>
            </w:r>
          </w:p>
          <w:p w:rsidR="006538E6" w:rsidRPr="0052235D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>Attentive</w:t>
            </w:r>
          </w:p>
          <w:p w:rsidR="006538E6" w:rsidRPr="0052235D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>Devoted</w:t>
            </w:r>
          </w:p>
          <w:p w:rsidR="006538E6" w:rsidRPr="0052235D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>Self-Motivated</w:t>
            </w:r>
          </w:p>
          <w:p w:rsidR="006538E6" w:rsidRPr="0052235D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>Active learner</w:t>
            </w:r>
          </w:p>
          <w:p w:rsidR="006538E6" w:rsidRPr="0052235D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>Credible</w:t>
            </w:r>
          </w:p>
          <w:p w:rsidR="006538E6" w:rsidRPr="0052235D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 xml:space="preserve">Dependability </w:t>
            </w:r>
          </w:p>
          <w:p w:rsidR="006538E6" w:rsidRPr="0052235D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 xml:space="preserve">Efficient communicator </w:t>
            </w:r>
          </w:p>
          <w:p w:rsidR="006538E6" w:rsidRPr="0052235D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>Team worker</w:t>
            </w:r>
          </w:p>
          <w:p w:rsidR="006538E6" w:rsidRPr="0052235D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>Proactive coordinator</w:t>
            </w:r>
          </w:p>
          <w:p w:rsidR="006538E6" w:rsidRPr="0052235D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 xml:space="preserve">Professionally ethical </w:t>
            </w:r>
          </w:p>
          <w:p w:rsidR="006538E6" w:rsidRPr="0052235D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 xml:space="preserve">Respectful to others </w:t>
            </w:r>
          </w:p>
          <w:p w:rsidR="006538E6" w:rsidRPr="0052235D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>Judgement and decision making</w:t>
            </w:r>
          </w:p>
          <w:p w:rsidR="006538E6" w:rsidRPr="0052235D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 xml:space="preserve">Independent problem solving </w:t>
            </w:r>
          </w:p>
          <w:p w:rsidR="006538E6" w:rsidRPr="0052235D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 xml:space="preserve">Time management </w:t>
            </w:r>
          </w:p>
          <w:p w:rsidR="006538E6" w:rsidRPr="0052235D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>Critical thinker</w:t>
            </w:r>
          </w:p>
          <w:p w:rsidR="006538E6" w:rsidRPr="0052235D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>Analytically strong</w:t>
            </w: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8E6" w:rsidRPr="0052235D" w:rsidRDefault="006538E6" w:rsidP="00C162F2">
            <w:pPr>
              <w:pStyle w:val="TableHeading"/>
              <w:spacing w:line="256" w:lineRule="auto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>Entry Requirements</w:t>
            </w:r>
          </w:p>
          <w:p w:rsidR="006538E6" w:rsidRPr="0052235D" w:rsidRDefault="006538E6" w:rsidP="006538E6">
            <w:pPr>
              <w:pStyle w:val="Tabletext"/>
              <w:numPr>
                <w:ilvl w:val="0"/>
                <w:numId w:val="5"/>
              </w:numPr>
              <w:ind w:left="325" w:hanging="325"/>
              <w:rPr>
                <w:rFonts w:asciiTheme="minorBidi" w:hAnsiTheme="minorBidi" w:cstheme="minorBidi"/>
                <w:sz w:val="22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 w:val="22"/>
                <w:szCs w:val="22"/>
                <w:lang w:val="en-GB"/>
              </w:rPr>
              <w:t xml:space="preserve">Level </w:t>
            </w:r>
            <w:r w:rsidR="00435159" w:rsidRPr="0052235D">
              <w:rPr>
                <w:rFonts w:asciiTheme="minorBidi" w:hAnsiTheme="minorBidi" w:cstheme="minorBidi"/>
                <w:sz w:val="22"/>
                <w:szCs w:val="22"/>
                <w:lang w:val="en-GB"/>
              </w:rPr>
              <w:t>2</w:t>
            </w:r>
            <w:r w:rsidRPr="0052235D">
              <w:rPr>
                <w:rFonts w:asciiTheme="minorBidi" w:hAnsiTheme="minorBidi" w:cstheme="minorBidi"/>
                <w:sz w:val="22"/>
                <w:szCs w:val="22"/>
                <w:lang w:val="en-GB"/>
              </w:rPr>
              <w:t>:</w:t>
            </w:r>
          </w:p>
          <w:p w:rsidR="006538E6" w:rsidRPr="0052235D" w:rsidRDefault="006538E6" w:rsidP="00C162F2">
            <w:pPr>
              <w:pStyle w:val="Tabletext"/>
              <w:numPr>
                <w:ilvl w:val="0"/>
                <w:numId w:val="0"/>
              </w:numPr>
              <w:ind w:left="360"/>
              <w:rPr>
                <w:rFonts w:asciiTheme="minorBidi" w:hAnsiTheme="minorBidi" w:cstheme="minorBidi"/>
                <w:sz w:val="22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 w:val="22"/>
                <w:szCs w:val="22"/>
                <w:lang w:val="en-GB"/>
              </w:rPr>
              <w:t xml:space="preserve">Basic Computer Literacy, </w:t>
            </w:r>
          </w:p>
          <w:p w:rsidR="006538E6" w:rsidRPr="0052235D" w:rsidRDefault="006538E6" w:rsidP="00C162F2">
            <w:pPr>
              <w:pStyle w:val="Tabletext"/>
              <w:numPr>
                <w:ilvl w:val="0"/>
                <w:numId w:val="0"/>
              </w:numPr>
              <w:ind w:left="360"/>
              <w:rPr>
                <w:rFonts w:asciiTheme="minorBidi" w:hAnsiTheme="minorBidi" w:cstheme="minorBidi"/>
                <w:sz w:val="22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 w:val="22"/>
                <w:szCs w:val="22"/>
                <w:lang w:val="en-GB"/>
              </w:rPr>
              <w:t>8</w:t>
            </w:r>
            <w:r w:rsidRPr="0052235D">
              <w:rPr>
                <w:rFonts w:asciiTheme="minorBidi" w:hAnsiTheme="minorBidi" w:cstheme="minorBidi"/>
                <w:sz w:val="22"/>
                <w:szCs w:val="22"/>
                <w:vertAlign w:val="superscript"/>
                <w:lang w:val="en-GB"/>
              </w:rPr>
              <w:t>th</w:t>
            </w:r>
            <w:r w:rsidRPr="0052235D">
              <w:rPr>
                <w:rFonts w:asciiTheme="minorBidi" w:hAnsiTheme="minorBidi" w:cstheme="minorBidi"/>
                <w:sz w:val="22"/>
                <w:szCs w:val="22"/>
                <w:lang w:val="en-GB"/>
              </w:rPr>
              <w:t xml:space="preserve"> grade </w:t>
            </w:r>
          </w:p>
          <w:p w:rsidR="006538E6" w:rsidRPr="0052235D" w:rsidRDefault="006538E6" w:rsidP="00C162F2">
            <w:pPr>
              <w:pStyle w:val="Tabletext"/>
              <w:numPr>
                <w:ilvl w:val="0"/>
                <w:numId w:val="0"/>
              </w:numPr>
              <w:ind w:left="360"/>
              <w:rPr>
                <w:rFonts w:asciiTheme="minorBidi" w:hAnsiTheme="minorBidi" w:cstheme="minorBidi"/>
                <w:sz w:val="22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 w:val="22"/>
                <w:szCs w:val="22"/>
                <w:lang w:val="en-GB"/>
              </w:rPr>
              <w:t>Ethically aware,</w:t>
            </w:r>
          </w:p>
          <w:p w:rsidR="006538E6" w:rsidRPr="0052235D" w:rsidRDefault="006538E6" w:rsidP="00C162F2">
            <w:pPr>
              <w:pStyle w:val="Tabletext"/>
              <w:numPr>
                <w:ilvl w:val="0"/>
                <w:numId w:val="0"/>
              </w:numPr>
              <w:ind w:left="360"/>
              <w:rPr>
                <w:rFonts w:asciiTheme="minorBidi" w:hAnsiTheme="minorBidi" w:cstheme="minorBidi"/>
                <w:sz w:val="22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 w:val="22"/>
                <w:szCs w:val="22"/>
                <w:lang w:val="en-GB"/>
              </w:rPr>
              <w:t>Basic aptitude in problem solving,</w:t>
            </w:r>
          </w:p>
          <w:p w:rsidR="006538E6" w:rsidRPr="0052235D" w:rsidRDefault="006538E6" w:rsidP="00C162F2">
            <w:pPr>
              <w:pStyle w:val="Tabletext"/>
              <w:numPr>
                <w:ilvl w:val="0"/>
                <w:numId w:val="0"/>
              </w:numPr>
              <w:ind w:left="360"/>
              <w:rPr>
                <w:rFonts w:asciiTheme="minorBidi" w:hAnsiTheme="minorBidi" w:cstheme="minorBidi"/>
                <w:sz w:val="22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 w:val="22"/>
                <w:szCs w:val="22"/>
                <w:lang w:val="en-GB"/>
              </w:rPr>
              <w:t>Adequate communication in English and Urdu</w:t>
            </w:r>
          </w:p>
          <w:p w:rsidR="006538E6" w:rsidRPr="0052235D" w:rsidRDefault="006538E6" w:rsidP="00C162F2">
            <w:pPr>
              <w:pStyle w:val="Tabletext"/>
              <w:numPr>
                <w:ilvl w:val="0"/>
                <w:numId w:val="0"/>
              </w:numPr>
              <w:ind w:left="360"/>
              <w:rPr>
                <w:rFonts w:asciiTheme="minorBidi" w:hAnsiTheme="minorBidi" w:cstheme="minorBidi"/>
                <w:sz w:val="22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 w:val="22"/>
                <w:szCs w:val="22"/>
                <w:lang w:val="en-GB"/>
              </w:rPr>
              <w:t>Level 3</w:t>
            </w:r>
          </w:p>
          <w:p w:rsidR="006538E6" w:rsidRPr="0052235D" w:rsidRDefault="006538E6" w:rsidP="00C162F2">
            <w:pPr>
              <w:pStyle w:val="TableHeading"/>
              <w:spacing w:line="256" w:lineRule="auto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>Trainer</w:t>
            </w:r>
          </w:p>
          <w:p w:rsidR="006538E6" w:rsidRPr="0052235D" w:rsidRDefault="006538E6" w:rsidP="00C162F2">
            <w:pPr>
              <w:pStyle w:val="Tabletext"/>
              <w:numPr>
                <w:ilvl w:val="0"/>
                <w:numId w:val="0"/>
              </w:numPr>
              <w:ind w:left="360"/>
              <w:rPr>
                <w:rFonts w:asciiTheme="minorBidi" w:hAnsiTheme="minorBidi" w:cstheme="minorBidi"/>
                <w:b/>
                <w:sz w:val="22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b/>
                <w:sz w:val="22"/>
                <w:szCs w:val="22"/>
                <w:lang w:val="en-GB"/>
              </w:rPr>
              <w:t xml:space="preserve">Qualification &amp; Experience: </w:t>
            </w:r>
          </w:p>
          <w:p w:rsidR="006538E6" w:rsidRPr="0052235D" w:rsidRDefault="009447FB" w:rsidP="00BF7F14">
            <w:pPr>
              <w:pStyle w:val="Tabletext"/>
              <w:numPr>
                <w:ilvl w:val="0"/>
                <w:numId w:val="4"/>
              </w:numPr>
              <w:ind w:left="325" w:hanging="325"/>
              <w:rPr>
                <w:rFonts w:asciiTheme="minorBidi" w:hAnsiTheme="minorBidi" w:cstheme="minorBidi"/>
                <w:sz w:val="22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 w:val="22"/>
                <w:szCs w:val="22"/>
                <w:lang w:val="en-GB"/>
              </w:rPr>
              <w:t>B-Tech / DAE</w:t>
            </w:r>
            <w:r w:rsidR="00C36732" w:rsidRPr="0052235D">
              <w:rPr>
                <w:rFonts w:asciiTheme="minorBidi" w:hAnsiTheme="minorBidi" w:cstheme="minorBidi"/>
                <w:sz w:val="22"/>
                <w:szCs w:val="22"/>
                <w:lang w:val="en-GB"/>
              </w:rPr>
              <w:t xml:space="preserve"> / BS / </w:t>
            </w:r>
            <w:r w:rsidRPr="0052235D">
              <w:rPr>
                <w:rFonts w:asciiTheme="minorBidi" w:hAnsiTheme="minorBidi" w:cstheme="minorBidi"/>
                <w:sz w:val="22"/>
                <w:szCs w:val="22"/>
                <w:lang w:val="en-GB"/>
              </w:rPr>
              <w:t>with 3 years relevant experience</w:t>
            </w:r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8E6" w:rsidRPr="0052235D" w:rsidRDefault="006538E6" w:rsidP="00C162F2">
            <w:pPr>
              <w:pStyle w:val="TableHeading"/>
              <w:spacing w:line="256" w:lineRule="auto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>Duration of training required</w:t>
            </w:r>
          </w:p>
          <w:p w:rsidR="006538E6" w:rsidRPr="0052235D" w:rsidRDefault="006538E6" w:rsidP="00C162F2">
            <w:pPr>
              <w:pStyle w:val="Tabletext"/>
              <w:ind w:left="360"/>
              <w:rPr>
                <w:rFonts w:asciiTheme="minorBidi" w:hAnsiTheme="minorBidi" w:cstheme="minorBidi"/>
                <w:sz w:val="22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 w:val="22"/>
                <w:szCs w:val="22"/>
                <w:lang w:val="en-GB"/>
              </w:rPr>
              <w:t xml:space="preserve">Level </w:t>
            </w:r>
            <w:r w:rsidR="00510193" w:rsidRPr="0052235D">
              <w:rPr>
                <w:rFonts w:asciiTheme="minorBidi" w:hAnsiTheme="minorBidi" w:cstheme="minorBidi"/>
                <w:sz w:val="22"/>
                <w:szCs w:val="22"/>
                <w:lang w:val="en-GB"/>
              </w:rPr>
              <w:t>3</w:t>
            </w:r>
          </w:p>
          <w:p w:rsidR="006538E6" w:rsidRPr="0052235D" w:rsidRDefault="006538E6" w:rsidP="00C162F2">
            <w:pPr>
              <w:pStyle w:val="Tabletext"/>
              <w:numPr>
                <w:ilvl w:val="0"/>
                <w:numId w:val="0"/>
              </w:numPr>
              <w:ind w:left="360" w:hanging="360"/>
              <w:rPr>
                <w:rFonts w:asciiTheme="minorBidi" w:hAnsiTheme="minorBidi" w:cstheme="minorBidi"/>
                <w:sz w:val="22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 w:val="22"/>
                <w:szCs w:val="22"/>
                <w:lang w:val="en-GB"/>
              </w:rPr>
              <w:t>6 Months</w:t>
            </w:r>
          </w:p>
          <w:p w:rsidR="006538E6" w:rsidRPr="0052235D" w:rsidRDefault="006538E6" w:rsidP="00C162F2">
            <w:pPr>
              <w:pStyle w:val="Tabletext"/>
              <w:numPr>
                <w:ilvl w:val="0"/>
                <w:numId w:val="0"/>
              </w:numPr>
              <w:ind w:left="360" w:hanging="360"/>
              <w:rPr>
                <w:rFonts w:asciiTheme="minorBidi" w:hAnsiTheme="minorBidi" w:cstheme="minorBidi"/>
                <w:sz w:val="22"/>
                <w:szCs w:val="22"/>
                <w:lang w:val="en-GB"/>
              </w:rPr>
            </w:pPr>
          </w:p>
          <w:p w:rsidR="006538E6" w:rsidRPr="0052235D" w:rsidRDefault="006538E6" w:rsidP="00C162F2">
            <w:pPr>
              <w:pStyle w:val="Tabletext"/>
              <w:numPr>
                <w:ilvl w:val="0"/>
                <w:numId w:val="0"/>
              </w:numPr>
              <w:rPr>
                <w:rFonts w:asciiTheme="minorBidi" w:hAnsiTheme="minorBidi" w:cstheme="minorBidi"/>
                <w:sz w:val="22"/>
                <w:szCs w:val="22"/>
                <w:lang w:val="en-GB"/>
              </w:rPr>
            </w:pPr>
          </w:p>
        </w:tc>
        <w:tc>
          <w:tcPr>
            <w:tcW w:w="3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8E6" w:rsidRPr="0052235D" w:rsidRDefault="006538E6" w:rsidP="00C162F2">
            <w:pPr>
              <w:pStyle w:val="TableHeading"/>
              <w:spacing w:line="256" w:lineRule="auto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>Career paths</w:t>
            </w:r>
          </w:p>
          <w:p w:rsidR="006538E6" w:rsidRPr="0052235D" w:rsidRDefault="006538E6" w:rsidP="00C162F2">
            <w:pPr>
              <w:pStyle w:val="Listofcareerpaths"/>
              <w:spacing w:line="360" w:lineRule="auto"/>
              <w:ind w:left="450"/>
              <w:rPr>
                <w:rFonts w:asciiTheme="minorBidi" w:hAnsiTheme="minorBidi" w:cstheme="minorBidi"/>
                <w:szCs w:val="22"/>
                <w:lang w:val="en-GB"/>
              </w:rPr>
            </w:pPr>
          </w:p>
          <w:p w:rsidR="006538E6" w:rsidRPr="0052235D" w:rsidRDefault="005B302F" w:rsidP="00C162F2">
            <w:pPr>
              <w:pStyle w:val="OccupationalProfilePanel"/>
              <w:rPr>
                <w:rFonts w:asciiTheme="minorBidi" w:hAnsiTheme="minorBidi" w:cstheme="minorBidi"/>
              </w:rPr>
            </w:pPr>
            <w:r w:rsidRPr="0052235D">
              <w:rPr>
                <w:rFonts w:asciiTheme="minorBidi" w:hAnsiTheme="minorBidi" w:cstheme="minorBid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432435</wp:posOffset>
                      </wp:positionH>
                      <wp:positionV relativeFrom="paragraph">
                        <wp:posOffset>425450</wp:posOffset>
                      </wp:positionV>
                      <wp:extent cx="193040" cy="370840"/>
                      <wp:effectExtent l="19050" t="0" r="16510" b="10160"/>
                      <wp:wrapNone/>
                      <wp:docPr id="4" name="Down Arrow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93040" cy="37084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6538E6" w:rsidRPr="00E82425" w:rsidRDefault="006538E6" w:rsidP="00E8242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Down Arrow 4" o:spid="_x0000_s1027" type="#_x0000_t67" style="position:absolute;margin-left:34.05pt;margin-top:33.5pt;width:15.2pt;height:29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" adj="15978" fillcolor="black [3200]" strokecolor="black [1600]" strokeweight="1pt">
                      <v:path arrowok="t"/>
                      <v:textbox>
                        <w:txbxContent>
                          <w:p w:rsidR="006538E6" w:rsidRPr="00E82425" w:rsidRDefault="006538E6" w:rsidP="00E82425"/>
                        </w:txbxContent>
                      </v:textbox>
                    </v:shape>
                  </w:pict>
                </mc:Fallback>
              </mc:AlternateContent>
            </w:r>
            <w:r w:rsidRPr="0052235D">
              <w:rPr>
                <w:rFonts w:asciiTheme="minorBidi" w:hAnsiTheme="minorBidi" w:cstheme="minorBidi"/>
                <w:sz w:val="22"/>
              </w:rPr>
              <w:t>Screen Printer</w:t>
            </w:r>
          </w:p>
          <w:p w:rsidR="006538E6" w:rsidRPr="0052235D" w:rsidRDefault="006538E6" w:rsidP="00C162F2">
            <w:pPr>
              <w:pStyle w:val="OccupationalProfilePanel"/>
              <w:rPr>
                <w:rFonts w:asciiTheme="minorBidi" w:hAnsiTheme="minorBidi" w:cstheme="minorBidi"/>
              </w:rPr>
            </w:pPr>
          </w:p>
          <w:p w:rsidR="006538E6" w:rsidRPr="0052235D" w:rsidRDefault="00070E63" w:rsidP="00C162F2">
            <w:pPr>
              <w:pStyle w:val="OccupationalProfilePanel"/>
              <w:rPr>
                <w:rFonts w:asciiTheme="minorBidi" w:hAnsiTheme="minorBidi" w:cstheme="minorBidi"/>
              </w:rPr>
            </w:pPr>
            <w:r w:rsidRPr="0052235D">
              <w:rPr>
                <w:rFonts w:asciiTheme="minorBidi" w:hAnsiTheme="minorBidi" w:cstheme="minorBidi"/>
                <w:sz w:val="22"/>
              </w:rPr>
              <w:t>Graphics Designer</w:t>
            </w:r>
          </w:p>
          <w:p w:rsidR="006538E6" w:rsidRPr="0052235D" w:rsidRDefault="006538E6" w:rsidP="00BF7F14">
            <w:pPr>
              <w:pStyle w:val="OccupationalProfilePanel"/>
              <w:rPr>
                <w:rFonts w:asciiTheme="minorBidi" w:hAnsiTheme="minorBidi" w:cstheme="minorBidi"/>
                <w:lang w:val="en-GB"/>
              </w:rPr>
            </w:pPr>
          </w:p>
        </w:tc>
      </w:tr>
      <w:tr w:rsidR="006538E6" w:rsidRPr="0052235D" w:rsidTr="00C162F2">
        <w:trPr>
          <w:cantSplit/>
          <w:trHeight w:val="1890"/>
          <w:jc w:val="center"/>
        </w:trPr>
        <w:tc>
          <w:tcPr>
            <w:tcW w:w="30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8E6" w:rsidRPr="0052235D" w:rsidRDefault="006538E6" w:rsidP="00C162F2">
            <w:pPr>
              <w:rPr>
                <w:rFonts w:asciiTheme="minorBidi" w:hAnsiTheme="minorBidi" w:cstheme="minorBidi"/>
                <w:szCs w:val="22"/>
              </w:rPr>
            </w:pPr>
          </w:p>
        </w:tc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8E6" w:rsidRPr="0052235D" w:rsidRDefault="006538E6" w:rsidP="00C162F2">
            <w:pPr>
              <w:rPr>
                <w:rFonts w:asciiTheme="minorBidi" w:hAnsiTheme="minorBidi" w:cstheme="minorBidi"/>
                <w:b/>
                <w:szCs w:val="22"/>
              </w:rPr>
            </w:pPr>
          </w:p>
        </w:tc>
        <w:tc>
          <w:tcPr>
            <w:tcW w:w="21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8E6" w:rsidRPr="0052235D" w:rsidRDefault="006538E6" w:rsidP="00C162F2">
            <w:pPr>
              <w:rPr>
                <w:rFonts w:asciiTheme="minorBidi" w:hAnsiTheme="minorBidi" w:cstheme="minorBidi"/>
                <w:szCs w:val="22"/>
              </w:rPr>
            </w:pPr>
          </w:p>
        </w:tc>
        <w:tc>
          <w:tcPr>
            <w:tcW w:w="3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8E6" w:rsidRPr="0052235D" w:rsidRDefault="006538E6" w:rsidP="00C162F2">
            <w:pPr>
              <w:pStyle w:val="TableHeading"/>
              <w:spacing w:line="256" w:lineRule="auto"/>
              <w:rPr>
                <w:rFonts w:asciiTheme="minorBidi" w:hAnsiTheme="minorBidi" w:cstheme="minorBidi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Cs w:val="22"/>
                <w:lang w:val="en-GB"/>
              </w:rPr>
              <w:t>Future Trends</w:t>
            </w:r>
          </w:p>
          <w:p w:rsidR="006538E6" w:rsidRPr="0052235D" w:rsidRDefault="006538E6" w:rsidP="00C162F2">
            <w:pPr>
              <w:pStyle w:val="Tabletext"/>
              <w:ind w:left="360"/>
              <w:rPr>
                <w:rFonts w:asciiTheme="minorBidi" w:hAnsiTheme="minorBidi" w:cstheme="minorBidi"/>
                <w:sz w:val="22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 w:val="22"/>
                <w:szCs w:val="22"/>
                <w:lang w:val="en-GB"/>
              </w:rPr>
              <w:t>Entrepreneurship</w:t>
            </w:r>
          </w:p>
          <w:p w:rsidR="006538E6" w:rsidRPr="0052235D" w:rsidRDefault="006538E6" w:rsidP="00C162F2">
            <w:pPr>
              <w:pStyle w:val="Tabletext"/>
              <w:ind w:left="360"/>
              <w:rPr>
                <w:rFonts w:asciiTheme="minorBidi" w:hAnsiTheme="minorBidi" w:cstheme="minorBidi"/>
                <w:sz w:val="22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 w:val="22"/>
                <w:szCs w:val="22"/>
                <w:lang w:val="en-GB"/>
              </w:rPr>
              <w:t>Overseas Employment</w:t>
            </w:r>
          </w:p>
          <w:p w:rsidR="006538E6" w:rsidRPr="0052235D" w:rsidRDefault="006538E6" w:rsidP="00C162F2">
            <w:pPr>
              <w:pStyle w:val="Tabletext"/>
              <w:ind w:left="360"/>
              <w:rPr>
                <w:rFonts w:asciiTheme="minorBidi" w:hAnsiTheme="minorBidi" w:cstheme="minorBidi"/>
                <w:sz w:val="22"/>
                <w:szCs w:val="22"/>
                <w:lang w:val="en-GB"/>
              </w:rPr>
            </w:pPr>
            <w:r w:rsidRPr="0052235D">
              <w:rPr>
                <w:rFonts w:asciiTheme="minorBidi" w:hAnsiTheme="minorBidi" w:cstheme="minorBidi"/>
                <w:sz w:val="22"/>
                <w:szCs w:val="22"/>
                <w:lang w:val="en-GB"/>
              </w:rPr>
              <w:t>Contractor</w:t>
            </w:r>
          </w:p>
        </w:tc>
      </w:tr>
    </w:tbl>
    <w:p w:rsidR="006538E6" w:rsidRPr="0052235D" w:rsidRDefault="006538E6" w:rsidP="006538E6">
      <w:pPr>
        <w:rPr>
          <w:rFonts w:asciiTheme="minorBidi" w:hAnsiTheme="minorBidi" w:cstheme="minorBidi"/>
          <w:sz w:val="22"/>
          <w:szCs w:val="22"/>
        </w:rPr>
      </w:pPr>
    </w:p>
    <w:p w:rsidR="00CB0F91" w:rsidRPr="0052235D" w:rsidRDefault="00CB0F91">
      <w:pPr>
        <w:rPr>
          <w:rFonts w:asciiTheme="minorBidi" w:hAnsiTheme="minorBidi" w:cstheme="minorBidi"/>
        </w:rPr>
      </w:pPr>
    </w:p>
    <w:sectPr w:rsidR="00CB0F91" w:rsidRPr="0052235D" w:rsidSect="007F29DA">
      <w:pgSz w:w="11909" w:h="16834" w:code="9"/>
      <w:pgMar w:top="1296" w:right="1152" w:bottom="1296" w:left="1152" w:header="0" w:footer="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B3C9C"/>
    <w:multiLevelType w:val="hybridMultilevel"/>
    <w:tmpl w:val="8CC279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A2573A"/>
    <w:multiLevelType w:val="hybridMultilevel"/>
    <w:tmpl w:val="E1CA99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106FE4"/>
    <w:multiLevelType w:val="multilevel"/>
    <w:tmpl w:val="84203BBE"/>
    <w:lvl w:ilvl="0">
      <w:start w:val="1"/>
      <w:numFmt w:val="decimal"/>
      <w:pStyle w:val="Taskstyle"/>
      <w:lvlText w:val="B%1"/>
      <w:lvlJc w:val="left"/>
      <w:pPr>
        <w:tabs>
          <w:tab w:val="num" w:pos="450"/>
        </w:tabs>
        <w:ind w:left="90" w:firstLine="0"/>
      </w:pPr>
      <w:rPr>
        <w:rFonts w:ascii="Arial" w:hAnsi="Arial" w:hint="default"/>
        <w:b/>
        <w:i w:val="0"/>
        <w:caps w:val="0"/>
        <w:strike w:val="0"/>
        <w:dstrike w:val="0"/>
        <w:vanish w:val="0"/>
        <w:sz w:val="18"/>
        <w:vertAlign w:val="baseline"/>
      </w:r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170"/>
        </w:tabs>
        <w:ind w:left="9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tabs>
          <w:tab w:val="num" w:pos="810"/>
        </w:tabs>
        <w:ind w:left="81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tabs>
          <w:tab w:val="num" w:pos="954"/>
        </w:tabs>
        <w:ind w:left="95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tabs>
          <w:tab w:val="num" w:pos="1098"/>
        </w:tabs>
        <w:ind w:left="109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tabs>
          <w:tab w:val="num" w:pos="1242"/>
        </w:tabs>
        <w:ind w:left="124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tabs>
          <w:tab w:val="num" w:pos="1386"/>
        </w:tabs>
        <w:ind w:left="138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tabs>
          <w:tab w:val="num" w:pos="1530"/>
        </w:tabs>
        <w:ind w:left="153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tabs>
          <w:tab w:val="num" w:pos="1674"/>
        </w:tabs>
        <w:ind w:left="1674" w:hanging="144"/>
      </w:pPr>
      <w:rPr>
        <w:rFonts w:hint="default"/>
      </w:rPr>
    </w:lvl>
  </w:abstractNum>
  <w:abstractNum w:abstractNumId="3" w15:restartNumberingAfterBreak="0">
    <w:nsid w:val="440A78A9"/>
    <w:multiLevelType w:val="hybridMultilevel"/>
    <w:tmpl w:val="ED36E510"/>
    <w:lvl w:ilvl="0" w:tplc="2B500658">
      <w:start w:val="1"/>
      <w:numFmt w:val="upperLetter"/>
      <w:lvlText w:val="%1."/>
      <w:lvlJc w:val="left"/>
      <w:pPr>
        <w:ind w:left="990" w:hanging="360"/>
      </w:pPr>
      <w:rPr>
        <w:rFonts w:eastAsia="Arial" w:hint="default"/>
        <w:b/>
        <w:bCs/>
        <w:color w:val="00000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3C7778"/>
    <w:multiLevelType w:val="hybridMultilevel"/>
    <w:tmpl w:val="361071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EE467A"/>
    <w:multiLevelType w:val="hybridMultilevel"/>
    <w:tmpl w:val="CAF817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9565E5"/>
    <w:multiLevelType w:val="hybridMultilevel"/>
    <w:tmpl w:val="B31CCB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D507E4"/>
    <w:multiLevelType w:val="hybridMultilevel"/>
    <w:tmpl w:val="BBB6E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370CDF"/>
    <w:multiLevelType w:val="hybridMultilevel"/>
    <w:tmpl w:val="28A8FF5E"/>
    <w:lvl w:ilvl="0" w:tplc="689EF2D2">
      <w:start w:val="1"/>
      <w:numFmt w:val="bullet"/>
      <w:pStyle w:val="Table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9757EC"/>
    <w:multiLevelType w:val="hybridMultilevel"/>
    <w:tmpl w:val="A1887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26656A"/>
    <w:multiLevelType w:val="hybridMultilevel"/>
    <w:tmpl w:val="C254C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090690">
    <w:abstractNumId w:val="2"/>
  </w:num>
  <w:num w:numId="2" w16cid:durableId="999966798">
    <w:abstractNumId w:val="3"/>
  </w:num>
  <w:num w:numId="3" w16cid:durableId="1050111416">
    <w:abstractNumId w:val="8"/>
  </w:num>
  <w:num w:numId="4" w16cid:durableId="1814713656">
    <w:abstractNumId w:val="1"/>
  </w:num>
  <w:num w:numId="5" w16cid:durableId="736705535">
    <w:abstractNumId w:val="0"/>
  </w:num>
  <w:num w:numId="6" w16cid:durableId="1085691434">
    <w:abstractNumId w:val="9"/>
  </w:num>
  <w:num w:numId="7" w16cid:durableId="761874388">
    <w:abstractNumId w:val="4"/>
  </w:num>
  <w:num w:numId="8" w16cid:durableId="531040423">
    <w:abstractNumId w:val="10"/>
  </w:num>
  <w:num w:numId="9" w16cid:durableId="1021396911">
    <w:abstractNumId w:val="7"/>
  </w:num>
  <w:num w:numId="10" w16cid:durableId="1677923715">
    <w:abstractNumId w:val="6"/>
  </w:num>
  <w:num w:numId="11" w16cid:durableId="1773818585">
    <w:abstractNumId w:val="2"/>
  </w:num>
  <w:num w:numId="12" w16cid:durableId="121589209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zGxNLYwNDE1s7BU0lEKTi0uzszPAykwrAUAx0870iwAAAA="/>
  </w:docVars>
  <w:rsids>
    <w:rsidRoot w:val="006538E6"/>
    <w:rsid w:val="00000006"/>
    <w:rsid w:val="00006472"/>
    <w:rsid w:val="00007423"/>
    <w:rsid w:val="00015A66"/>
    <w:rsid w:val="00016055"/>
    <w:rsid w:val="00017574"/>
    <w:rsid w:val="000470DE"/>
    <w:rsid w:val="00070E63"/>
    <w:rsid w:val="00071C29"/>
    <w:rsid w:val="0008255C"/>
    <w:rsid w:val="00083A7D"/>
    <w:rsid w:val="00085E3B"/>
    <w:rsid w:val="00092C7F"/>
    <w:rsid w:val="000B6E87"/>
    <w:rsid w:val="000D6DA3"/>
    <w:rsid w:val="000E571C"/>
    <w:rsid w:val="000F3E39"/>
    <w:rsid w:val="000F6BA6"/>
    <w:rsid w:val="00110CFC"/>
    <w:rsid w:val="0011143E"/>
    <w:rsid w:val="001219A1"/>
    <w:rsid w:val="00125335"/>
    <w:rsid w:val="001378B8"/>
    <w:rsid w:val="001408CD"/>
    <w:rsid w:val="001410C4"/>
    <w:rsid w:val="00153EE6"/>
    <w:rsid w:val="001553B6"/>
    <w:rsid w:val="00182611"/>
    <w:rsid w:val="001828AA"/>
    <w:rsid w:val="00187D68"/>
    <w:rsid w:val="001A5FA3"/>
    <w:rsid w:val="001B6FBD"/>
    <w:rsid w:val="001C5936"/>
    <w:rsid w:val="001D7A22"/>
    <w:rsid w:val="001E463B"/>
    <w:rsid w:val="001E7B05"/>
    <w:rsid w:val="0020123B"/>
    <w:rsid w:val="00206A04"/>
    <w:rsid w:val="002252F9"/>
    <w:rsid w:val="0023140F"/>
    <w:rsid w:val="002438A1"/>
    <w:rsid w:val="002450EE"/>
    <w:rsid w:val="002471B6"/>
    <w:rsid w:val="00250D6A"/>
    <w:rsid w:val="0025567D"/>
    <w:rsid w:val="00271D52"/>
    <w:rsid w:val="00280F0A"/>
    <w:rsid w:val="0029384C"/>
    <w:rsid w:val="00294168"/>
    <w:rsid w:val="002A01CF"/>
    <w:rsid w:val="002A0C3A"/>
    <w:rsid w:val="002A7350"/>
    <w:rsid w:val="002C51BF"/>
    <w:rsid w:val="002D28B5"/>
    <w:rsid w:val="002F438B"/>
    <w:rsid w:val="003055A7"/>
    <w:rsid w:val="0030726B"/>
    <w:rsid w:val="00313F43"/>
    <w:rsid w:val="003142AD"/>
    <w:rsid w:val="00343452"/>
    <w:rsid w:val="00344B61"/>
    <w:rsid w:val="00351AB6"/>
    <w:rsid w:val="003666B9"/>
    <w:rsid w:val="00371FAF"/>
    <w:rsid w:val="003731D6"/>
    <w:rsid w:val="00373333"/>
    <w:rsid w:val="00381975"/>
    <w:rsid w:val="00382652"/>
    <w:rsid w:val="00385A8A"/>
    <w:rsid w:val="003B41E8"/>
    <w:rsid w:val="003C1204"/>
    <w:rsid w:val="003E259B"/>
    <w:rsid w:val="003F1B77"/>
    <w:rsid w:val="00401572"/>
    <w:rsid w:val="00401605"/>
    <w:rsid w:val="0040332F"/>
    <w:rsid w:val="004160DF"/>
    <w:rsid w:val="00420152"/>
    <w:rsid w:val="00430D22"/>
    <w:rsid w:val="00432646"/>
    <w:rsid w:val="00435159"/>
    <w:rsid w:val="0045106F"/>
    <w:rsid w:val="00474611"/>
    <w:rsid w:val="00475EC4"/>
    <w:rsid w:val="00475EF1"/>
    <w:rsid w:val="00480DF8"/>
    <w:rsid w:val="004A09D2"/>
    <w:rsid w:val="004A39AC"/>
    <w:rsid w:val="004C7611"/>
    <w:rsid w:val="004E675C"/>
    <w:rsid w:val="004E6F6E"/>
    <w:rsid w:val="004F71B8"/>
    <w:rsid w:val="004F751F"/>
    <w:rsid w:val="0050094A"/>
    <w:rsid w:val="00510193"/>
    <w:rsid w:val="00514071"/>
    <w:rsid w:val="00521E8D"/>
    <w:rsid w:val="0052235D"/>
    <w:rsid w:val="00526881"/>
    <w:rsid w:val="00533F57"/>
    <w:rsid w:val="00536A7A"/>
    <w:rsid w:val="005407A4"/>
    <w:rsid w:val="00581AD0"/>
    <w:rsid w:val="00586208"/>
    <w:rsid w:val="005925F5"/>
    <w:rsid w:val="00596CF3"/>
    <w:rsid w:val="00596DD7"/>
    <w:rsid w:val="005A0392"/>
    <w:rsid w:val="005A0792"/>
    <w:rsid w:val="005A13CA"/>
    <w:rsid w:val="005B302F"/>
    <w:rsid w:val="005C5B0D"/>
    <w:rsid w:val="005D31BE"/>
    <w:rsid w:val="005E3A64"/>
    <w:rsid w:val="005F36BE"/>
    <w:rsid w:val="005F6ED8"/>
    <w:rsid w:val="00603301"/>
    <w:rsid w:val="00614316"/>
    <w:rsid w:val="006148A6"/>
    <w:rsid w:val="00621816"/>
    <w:rsid w:val="006538E6"/>
    <w:rsid w:val="00664AB5"/>
    <w:rsid w:val="00671D55"/>
    <w:rsid w:val="00685FB0"/>
    <w:rsid w:val="00686586"/>
    <w:rsid w:val="00691634"/>
    <w:rsid w:val="00691AD6"/>
    <w:rsid w:val="006A223D"/>
    <w:rsid w:val="006B1C31"/>
    <w:rsid w:val="006B4C99"/>
    <w:rsid w:val="006C0C9A"/>
    <w:rsid w:val="006C0F7E"/>
    <w:rsid w:val="006C7670"/>
    <w:rsid w:val="006D20F0"/>
    <w:rsid w:val="006D3F37"/>
    <w:rsid w:val="006E3AC4"/>
    <w:rsid w:val="006F03C1"/>
    <w:rsid w:val="00701078"/>
    <w:rsid w:val="0071510F"/>
    <w:rsid w:val="00726CAE"/>
    <w:rsid w:val="00730B24"/>
    <w:rsid w:val="00732AC3"/>
    <w:rsid w:val="0073716B"/>
    <w:rsid w:val="00743E9E"/>
    <w:rsid w:val="00755FB3"/>
    <w:rsid w:val="00761B0D"/>
    <w:rsid w:val="00773AF8"/>
    <w:rsid w:val="007776AA"/>
    <w:rsid w:val="00790CC4"/>
    <w:rsid w:val="0079695E"/>
    <w:rsid w:val="007A055B"/>
    <w:rsid w:val="007A3572"/>
    <w:rsid w:val="007A47CD"/>
    <w:rsid w:val="007E4E80"/>
    <w:rsid w:val="007E697D"/>
    <w:rsid w:val="007F0FC9"/>
    <w:rsid w:val="007F4625"/>
    <w:rsid w:val="007F5074"/>
    <w:rsid w:val="0081156E"/>
    <w:rsid w:val="00827D63"/>
    <w:rsid w:val="00830F0A"/>
    <w:rsid w:val="00837A6B"/>
    <w:rsid w:val="00842E9C"/>
    <w:rsid w:val="00864C6A"/>
    <w:rsid w:val="00866777"/>
    <w:rsid w:val="008669B6"/>
    <w:rsid w:val="00867790"/>
    <w:rsid w:val="00870524"/>
    <w:rsid w:val="00870BE9"/>
    <w:rsid w:val="008716F0"/>
    <w:rsid w:val="00872ABA"/>
    <w:rsid w:val="008743F7"/>
    <w:rsid w:val="00892C85"/>
    <w:rsid w:val="008A1F32"/>
    <w:rsid w:val="008B1185"/>
    <w:rsid w:val="008B4DE6"/>
    <w:rsid w:val="008C075F"/>
    <w:rsid w:val="008C27B2"/>
    <w:rsid w:val="008C5C84"/>
    <w:rsid w:val="008C6612"/>
    <w:rsid w:val="008D3A7E"/>
    <w:rsid w:val="008D64C7"/>
    <w:rsid w:val="008E03AF"/>
    <w:rsid w:val="008F3C20"/>
    <w:rsid w:val="00900A0F"/>
    <w:rsid w:val="009018B9"/>
    <w:rsid w:val="00901E43"/>
    <w:rsid w:val="00902D91"/>
    <w:rsid w:val="00910306"/>
    <w:rsid w:val="00913625"/>
    <w:rsid w:val="00922C4E"/>
    <w:rsid w:val="009405E3"/>
    <w:rsid w:val="009447FB"/>
    <w:rsid w:val="00946C14"/>
    <w:rsid w:val="00951128"/>
    <w:rsid w:val="00953837"/>
    <w:rsid w:val="009624F9"/>
    <w:rsid w:val="009630D1"/>
    <w:rsid w:val="009806B2"/>
    <w:rsid w:val="009904E2"/>
    <w:rsid w:val="00993BDD"/>
    <w:rsid w:val="00997F2C"/>
    <w:rsid w:val="009A3DBF"/>
    <w:rsid w:val="009A5FBD"/>
    <w:rsid w:val="009B47CF"/>
    <w:rsid w:val="009B7A52"/>
    <w:rsid w:val="009D0D71"/>
    <w:rsid w:val="009E3F8E"/>
    <w:rsid w:val="009F7466"/>
    <w:rsid w:val="00A03DA0"/>
    <w:rsid w:val="00A0573D"/>
    <w:rsid w:val="00A15536"/>
    <w:rsid w:val="00A17D61"/>
    <w:rsid w:val="00A245BA"/>
    <w:rsid w:val="00A5166A"/>
    <w:rsid w:val="00A57BA8"/>
    <w:rsid w:val="00A61C8C"/>
    <w:rsid w:val="00A647F2"/>
    <w:rsid w:val="00A82F4C"/>
    <w:rsid w:val="00A9520E"/>
    <w:rsid w:val="00AA0743"/>
    <w:rsid w:val="00AA0980"/>
    <w:rsid w:val="00AA3566"/>
    <w:rsid w:val="00AA36BC"/>
    <w:rsid w:val="00AB664F"/>
    <w:rsid w:val="00AC0EC5"/>
    <w:rsid w:val="00AD0E37"/>
    <w:rsid w:val="00AD2B28"/>
    <w:rsid w:val="00AE440F"/>
    <w:rsid w:val="00AE4707"/>
    <w:rsid w:val="00AF0DA1"/>
    <w:rsid w:val="00AF4D07"/>
    <w:rsid w:val="00AF5C36"/>
    <w:rsid w:val="00B04EE5"/>
    <w:rsid w:val="00B102E2"/>
    <w:rsid w:val="00B13245"/>
    <w:rsid w:val="00B418CE"/>
    <w:rsid w:val="00B43D14"/>
    <w:rsid w:val="00B64FF9"/>
    <w:rsid w:val="00B670DF"/>
    <w:rsid w:val="00B84EF4"/>
    <w:rsid w:val="00B93D62"/>
    <w:rsid w:val="00B967DA"/>
    <w:rsid w:val="00B96855"/>
    <w:rsid w:val="00BA0678"/>
    <w:rsid w:val="00BA3552"/>
    <w:rsid w:val="00BA4C99"/>
    <w:rsid w:val="00BD5C8D"/>
    <w:rsid w:val="00BE1DF0"/>
    <w:rsid w:val="00BE41BA"/>
    <w:rsid w:val="00BE59E6"/>
    <w:rsid w:val="00BF176F"/>
    <w:rsid w:val="00BF7F14"/>
    <w:rsid w:val="00C03F4A"/>
    <w:rsid w:val="00C268D9"/>
    <w:rsid w:val="00C36732"/>
    <w:rsid w:val="00C4577B"/>
    <w:rsid w:val="00C510CE"/>
    <w:rsid w:val="00C56745"/>
    <w:rsid w:val="00C82FE2"/>
    <w:rsid w:val="00C91950"/>
    <w:rsid w:val="00C96322"/>
    <w:rsid w:val="00CA5FFA"/>
    <w:rsid w:val="00CB0F91"/>
    <w:rsid w:val="00CE0029"/>
    <w:rsid w:val="00CF63EA"/>
    <w:rsid w:val="00D0088F"/>
    <w:rsid w:val="00D051D3"/>
    <w:rsid w:val="00D0689B"/>
    <w:rsid w:val="00D11473"/>
    <w:rsid w:val="00D15BDB"/>
    <w:rsid w:val="00D27B9D"/>
    <w:rsid w:val="00D35EAE"/>
    <w:rsid w:val="00D933A8"/>
    <w:rsid w:val="00DA34F0"/>
    <w:rsid w:val="00DB6CB2"/>
    <w:rsid w:val="00DB72D7"/>
    <w:rsid w:val="00DC2179"/>
    <w:rsid w:val="00DD3FFE"/>
    <w:rsid w:val="00DE372A"/>
    <w:rsid w:val="00DE4F49"/>
    <w:rsid w:val="00DF4491"/>
    <w:rsid w:val="00E040D9"/>
    <w:rsid w:val="00E13D94"/>
    <w:rsid w:val="00E167FA"/>
    <w:rsid w:val="00E27E16"/>
    <w:rsid w:val="00E31DD0"/>
    <w:rsid w:val="00E33622"/>
    <w:rsid w:val="00E4540C"/>
    <w:rsid w:val="00E52881"/>
    <w:rsid w:val="00E750A3"/>
    <w:rsid w:val="00E82425"/>
    <w:rsid w:val="00E91EA2"/>
    <w:rsid w:val="00E9621C"/>
    <w:rsid w:val="00EA78DB"/>
    <w:rsid w:val="00EB3B33"/>
    <w:rsid w:val="00EB51E7"/>
    <w:rsid w:val="00EB56FA"/>
    <w:rsid w:val="00EC6B35"/>
    <w:rsid w:val="00EE790D"/>
    <w:rsid w:val="00EF0CD4"/>
    <w:rsid w:val="00F05FF4"/>
    <w:rsid w:val="00F143CF"/>
    <w:rsid w:val="00F2796B"/>
    <w:rsid w:val="00F56B12"/>
    <w:rsid w:val="00F66BA0"/>
    <w:rsid w:val="00F66CAA"/>
    <w:rsid w:val="00F8793E"/>
    <w:rsid w:val="00FA3963"/>
    <w:rsid w:val="00FA47BE"/>
    <w:rsid w:val="00FB1649"/>
    <w:rsid w:val="00FB2B37"/>
    <w:rsid w:val="00FC516D"/>
    <w:rsid w:val="00FC7B16"/>
    <w:rsid w:val="00FD0065"/>
    <w:rsid w:val="00FD1E7D"/>
    <w:rsid w:val="00FF22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46EA9"/>
  <w15:docId w15:val="{1B0AEF09-D1A6-412C-9AA0-4EB58A50D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8E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6538E6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6538E6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6538E6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6538E6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6538E6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6538E6"/>
    <w:pPr>
      <w:numPr>
        <w:ilvl w:val="6"/>
        <w:numId w:val="1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link w:val="Heading8Char"/>
    <w:qFormat/>
    <w:rsid w:val="006538E6"/>
    <w:pPr>
      <w:numPr>
        <w:ilvl w:val="7"/>
        <w:numId w:val="1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link w:val="Heading9Char"/>
    <w:qFormat/>
    <w:rsid w:val="006538E6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538E6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6538E6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6538E6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6538E6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6538E6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6538E6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6538E6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6538E6"/>
    <w:rPr>
      <w:rFonts w:ascii="Arial" w:eastAsia="Times New Roman" w:hAnsi="Arial" w:cs="Arial"/>
    </w:rPr>
  </w:style>
  <w:style w:type="paragraph" w:customStyle="1" w:styleId="DACUMTitle">
    <w:name w:val="DACUM Title"/>
    <w:basedOn w:val="Normal"/>
    <w:rsid w:val="006538E6"/>
    <w:pPr>
      <w:spacing w:before="240" w:after="120"/>
      <w:jc w:val="center"/>
    </w:pPr>
    <w:rPr>
      <w:b/>
      <w:bCs/>
      <w:spacing w:val="40"/>
      <w:sz w:val="48"/>
    </w:rPr>
  </w:style>
  <w:style w:type="paragraph" w:customStyle="1" w:styleId="DutyStyle">
    <w:name w:val="Duty Style"/>
    <w:basedOn w:val="Normal"/>
    <w:rsid w:val="006538E6"/>
    <w:pPr>
      <w:tabs>
        <w:tab w:val="left" w:pos="288"/>
      </w:tabs>
      <w:spacing w:before="120"/>
    </w:pPr>
    <w:rPr>
      <w:rFonts w:ascii="Arial" w:hAnsi="Arial" w:cs="Arial"/>
      <w:b/>
      <w:bCs/>
      <w:sz w:val="22"/>
    </w:rPr>
  </w:style>
  <w:style w:type="paragraph" w:customStyle="1" w:styleId="Taskstyle">
    <w:name w:val="Task style"/>
    <w:basedOn w:val="Normal"/>
    <w:rsid w:val="006538E6"/>
    <w:pPr>
      <w:keepNext/>
      <w:numPr>
        <w:numId w:val="1"/>
      </w:numPr>
      <w:tabs>
        <w:tab w:val="left" w:pos="288"/>
      </w:tabs>
      <w:spacing w:before="60"/>
      <w:outlineLvl w:val="0"/>
    </w:pPr>
    <w:rPr>
      <w:rFonts w:ascii="Arial" w:hAnsi="Arial" w:cs="Arial"/>
      <w:sz w:val="18"/>
    </w:rPr>
  </w:style>
  <w:style w:type="paragraph" w:customStyle="1" w:styleId="DacumDate">
    <w:name w:val="Dacum Date"/>
    <w:basedOn w:val="DACUMTitle"/>
    <w:rsid w:val="006538E6"/>
    <w:rPr>
      <w:sz w:val="28"/>
    </w:rPr>
  </w:style>
  <w:style w:type="paragraph" w:customStyle="1" w:styleId="Address">
    <w:name w:val="Address"/>
    <w:basedOn w:val="DacumDate"/>
    <w:rsid w:val="006538E6"/>
    <w:pPr>
      <w:spacing w:before="120"/>
    </w:pPr>
    <w:rPr>
      <w:spacing w:val="0"/>
    </w:rPr>
  </w:style>
  <w:style w:type="paragraph" w:customStyle="1" w:styleId="Additionalinformation">
    <w:name w:val="Additional information"/>
    <w:basedOn w:val="Normal"/>
    <w:rsid w:val="006538E6"/>
    <w:pPr>
      <w:spacing w:before="240" w:after="240"/>
      <w:jc w:val="center"/>
    </w:pPr>
    <w:rPr>
      <w:b/>
      <w:sz w:val="28"/>
    </w:rPr>
  </w:style>
  <w:style w:type="paragraph" w:customStyle="1" w:styleId="Listoftraits">
    <w:name w:val="List of traits"/>
    <w:basedOn w:val="Normal"/>
    <w:rsid w:val="006538E6"/>
    <w:rPr>
      <w:sz w:val="22"/>
    </w:rPr>
  </w:style>
  <w:style w:type="paragraph" w:customStyle="1" w:styleId="Listofcareerpaths">
    <w:name w:val="List of career paths"/>
    <w:basedOn w:val="Normal"/>
    <w:rsid w:val="006538E6"/>
    <w:rPr>
      <w:sz w:val="22"/>
    </w:rPr>
  </w:style>
  <w:style w:type="table" w:styleId="TableGrid">
    <w:name w:val="Table Grid"/>
    <w:basedOn w:val="TableNormal"/>
    <w:uiPriority w:val="39"/>
    <w:rsid w:val="006538E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6538E6"/>
    <w:pPr>
      <w:ind w:left="720"/>
      <w:contextualSpacing/>
    </w:pPr>
  </w:style>
  <w:style w:type="table" w:customStyle="1" w:styleId="TableGrid0">
    <w:name w:val="TableGrid"/>
    <w:rsid w:val="006538E6"/>
    <w:pPr>
      <w:spacing w:after="0" w:line="240" w:lineRule="auto"/>
    </w:pPr>
    <w:rPr>
      <w:rFonts w:ascii="Calibri" w:eastAsia="Times New Roman" w:hAnsi="Calibri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qFormat/>
    <w:rsid w:val="006538E6"/>
    <w:rPr>
      <w:rFonts w:ascii="Times New Roman" w:eastAsia="Times New Roman" w:hAnsi="Times New Roman" w:cs="Times New Roman"/>
      <w:sz w:val="24"/>
      <w:szCs w:val="20"/>
    </w:rPr>
  </w:style>
  <w:style w:type="paragraph" w:customStyle="1" w:styleId="OccupationalProfilePanel">
    <w:name w:val="Occupational Profile Panel"/>
    <w:basedOn w:val="Normal"/>
    <w:rsid w:val="006538E6"/>
    <w:pPr>
      <w:spacing w:before="240" w:after="360" w:line="276" w:lineRule="auto"/>
    </w:pPr>
    <w:rPr>
      <w:b/>
      <w:bCs/>
      <w:szCs w:val="22"/>
    </w:rPr>
  </w:style>
  <w:style w:type="paragraph" w:customStyle="1" w:styleId="OccupationalProfileHeading">
    <w:name w:val="Occupational Profile Heading"/>
    <w:basedOn w:val="Header"/>
    <w:qFormat/>
    <w:rsid w:val="006538E6"/>
    <w:pPr>
      <w:tabs>
        <w:tab w:val="clear" w:pos="4680"/>
        <w:tab w:val="clear" w:pos="9360"/>
        <w:tab w:val="center" w:pos="4320"/>
        <w:tab w:val="right" w:pos="8640"/>
      </w:tabs>
      <w:spacing w:after="240"/>
      <w:jc w:val="center"/>
    </w:pPr>
    <w:rPr>
      <w:rFonts w:ascii="Arial" w:hAnsi="Arial"/>
      <w:b/>
      <w:color w:val="000000"/>
      <w:lang w:val="en-GB"/>
    </w:rPr>
  </w:style>
  <w:style w:type="paragraph" w:customStyle="1" w:styleId="TableHeading">
    <w:name w:val="Table Heading"/>
    <w:basedOn w:val="Normal"/>
    <w:qFormat/>
    <w:rsid w:val="006538E6"/>
    <w:pPr>
      <w:spacing w:before="120" w:after="120"/>
    </w:pPr>
    <w:rPr>
      <w:rFonts w:ascii="Arial" w:hAnsi="Arial" w:cs="Arial"/>
      <w:b/>
      <w:sz w:val="22"/>
    </w:rPr>
  </w:style>
  <w:style w:type="paragraph" w:customStyle="1" w:styleId="Tabletext">
    <w:name w:val="Table text"/>
    <w:basedOn w:val="Normal"/>
    <w:qFormat/>
    <w:rsid w:val="006538E6"/>
    <w:pPr>
      <w:numPr>
        <w:numId w:val="3"/>
      </w:numPr>
      <w:spacing w:line="360" w:lineRule="auto"/>
    </w:pPr>
    <w:rPr>
      <w:rFonts w:ascii="Arial" w:hAnsi="Arial" w:cs="Arial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6538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538E6"/>
    <w:rPr>
      <w:rFonts w:ascii="Times New Roman" w:eastAsia="Times New Roman" w:hAnsi="Times New Roman" w:cs="Times New Roman"/>
      <w:sz w:val="24"/>
      <w:szCs w:val="20"/>
    </w:rPr>
  </w:style>
  <w:style w:type="paragraph" w:customStyle="1" w:styleId="Nameofrecorder">
    <w:name w:val="Name of recorder"/>
    <w:basedOn w:val="Normal"/>
    <w:qFormat/>
    <w:rsid w:val="00EB3B33"/>
    <w:pPr>
      <w:suppressAutoHyphens/>
      <w:spacing w:beforeAutospacing="1" w:afterAutospacing="1" w:line="360" w:lineRule="auto"/>
      <w:ind w:left="706" w:hanging="706"/>
    </w:pPr>
    <w:rPr>
      <w:bCs/>
      <w:color w:val="000000" w:themeColor="text1"/>
      <w:sz w:val="2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75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7574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4</Pages>
  <Words>591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Mubashar Chishtee</cp:lastModifiedBy>
  <cp:revision>79</cp:revision>
  <dcterms:created xsi:type="dcterms:W3CDTF">2023-05-11T07:42:00Z</dcterms:created>
  <dcterms:modified xsi:type="dcterms:W3CDTF">2023-06-04T19:13:00Z</dcterms:modified>
</cp:coreProperties>
</file>